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8F99A4" w14:textId="77777777" w:rsidR="00C66F57" w:rsidRDefault="00C66F57" w:rsidP="00717027">
      <w:pPr>
        <w:spacing w:after="0" w:line="360" w:lineRule="auto"/>
        <w:ind w:left="2597" w:right="2202"/>
        <w:jc w:val="both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D0601F9" w14:textId="77777777" w:rsidR="00C66F57" w:rsidRDefault="00C66F57" w:rsidP="00717027">
      <w:pPr>
        <w:spacing w:after="0" w:line="360" w:lineRule="auto"/>
        <w:ind w:left="2597" w:right="2202"/>
        <w:jc w:val="both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3A865552" w14:textId="77777777" w:rsidR="00C66F57" w:rsidRDefault="00C66F57" w:rsidP="00717027">
      <w:pPr>
        <w:spacing w:after="0" w:line="360" w:lineRule="auto"/>
        <w:ind w:left="2597" w:right="2202"/>
        <w:jc w:val="both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4E83F68A" w14:textId="77777777" w:rsidR="00C66F57" w:rsidRDefault="00C66F57" w:rsidP="00717027">
      <w:pPr>
        <w:spacing w:after="0" w:line="360" w:lineRule="auto"/>
        <w:ind w:left="2597" w:right="2202"/>
        <w:jc w:val="both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3795FE79" w14:textId="77777777" w:rsidR="00C66F57" w:rsidRDefault="00C66F57" w:rsidP="00717027">
      <w:pPr>
        <w:spacing w:after="0" w:line="360" w:lineRule="auto"/>
        <w:ind w:left="2597" w:right="2202"/>
        <w:jc w:val="both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105048D8" w14:textId="77777777" w:rsidR="00C66F57" w:rsidRDefault="00C66F57" w:rsidP="00717027">
      <w:pPr>
        <w:spacing w:after="0" w:line="360" w:lineRule="auto"/>
        <w:ind w:left="2597" w:right="2202"/>
        <w:jc w:val="both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7307349F" w14:textId="77777777" w:rsidR="00C66F57" w:rsidRDefault="00C66F57" w:rsidP="00717027">
      <w:pPr>
        <w:spacing w:after="0" w:line="360" w:lineRule="auto"/>
        <w:ind w:left="2597" w:right="2202"/>
        <w:jc w:val="both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767AB3C4" w14:textId="77777777" w:rsidR="00C66F57" w:rsidRDefault="00F62C15" w:rsidP="00C66F57">
      <w:pPr>
        <w:spacing w:after="0" w:line="360" w:lineRule="auto"/>
        <w:ind w:right="-18"/>
        <w:jc w:val="center"/>
        <w:rPr>
          <w:rFonts w:ascii="Times New Roman" w:eastAsia="Times New Roman" w:hAnsi="Times New Roman" w:cs="Times New Roman"/>
          <w:b/>
          <w:bCs/>
          <w:w w:val="99"/>
          <w:sz w:val="32"/>
          <w:szCs w:val="32"/>
        </w:rPr>
      </w:pPr>
      <w:r w:rsidRPr="00A366A1">
        <w:rPr>
          <w:rFonts w:ascii="Times New Roman" w:eastAsia="Times New Roman" w:hAnsi="Times New Roman" w:cs="Times New Roman"/>
          <w:b/>
          <w:bCs/>
          <w:sz w:val="32"/>
          <w:szCs w:val="32"/>
        </w:rPr>
        <w:t>D</w:t>
      </w:r>
      <w:r w:rsidRPr="00A366A1">
        <w:rPr>
          <w:rFonts w:ascii="Times New Roman" w:eastAsia="Times New Roman" w:hAnsi="Times New Roman" w:cs="Times New Roman"/>
          <w:b/>
          <w:bCs/>
          <w:spacing w:val="-1"/>
          <w:sz w:val="32"/>
          <w:szCs w:val="32"/>
        </w:rPr>
        <w:t>O</w:t>
      </w:r>
      <w:r w:rsidRPr="00A366A1">
        <w:rPr>
          <w:rFonts w:ascii="Times New Roman" w:eastAsia="Times New Roman" w:hAnsi="Times New Roman" w:cs="Times New Roman"/>
          <w:b/>
          <w:bCs/>
          <w:sz w:val="32"/>
          <w:szCs w:val="32"/>
        </w:rPr>
        <w:t>C</w:t>
      </w:r>
      <w:r w:rsidRPr="00A366A1">
        <w:rPr>
          <w:rFonts w:ascii="Times New Roman" w:eastAsia="Times New Roman" w:hAnsi="Times New Roman" w:cs="Times New Roman"/>
          <w:b/>
          <w:bCs/>
          <w:spacing w:val="3"/>
          <w:sz w:val="32"/>
          <w:szCs w:val="32"/>
        </w:rPr>
        <w:t>T</w:t>
      </w:r>
      <w:r w:rsidRPr="00A366A1">
        <w:rPr>
          <w:rFonts w:ascii="Times New Roman" w:eastAsia="Times New Roman" w:hAnsi="Times New Roman" w:cs="Times New Roman"/>
          <w:b/>
          <w:bCs/>
          <w:spacing w:val="-1"/>
          <w:sz w:val="32"/>
          <w:szCs w:val="32"/>
        </w:rPr>
        <w:t>O</w:t>
      </w:r>
      <w:r w:rsidRPr="00A366A1">
        <w:rPr>
          <w:rFonts w:ascii="Times New Roman" w:eastAsia="Times New Roman" w:hAnsi="Times New Roman" w:cs="Times New Roman"/>
          <w:b/>
          <w:bCs/>
          <w:sz w:val="32"/>
          <w:szCs w:val="32"/>
        </w:rPr>
        <w:t>R</w:t>
      </w:r>
      <w:r w:rsidRPr="00A366A1">
        <w:rPr>
          <w:rFonts w:ascii="Times New Roman" w:eastAsia="Times New Roman" w:hAnsi="Times New Roman" w:cs="Times New Roman"/>
          <w:b/>
          <w:bCs/>
          <w:spacing w:val="-12"/>
          <w:sz w:val="32"/>
          <w:szCs w:val="32"/>
        </w:rPr>
        <w:t xml:space="preserve"> </w:t>
      </w:r>
      <w:r w:rsidRPr="00A366A1">
        <w:rPr>
          <w:rFonts w:ascii="Times New Roman" w:eastAsia="Times New Roman" w:hAnsi="Times New Roman" w:cs="Times New Roman"/>
          <w:b/>
          <w:bCs/>
          <w:sz w:val="32"/>
          <w:szCs w:val="32"/>
        </w:rPr>
        <w:t>OF</w:t>
      </w:r>
      <w:r w:rsidRPr="00A366A1">
        <w:rPr>
          <w:rFonts w:ascii="Times New Roman" w:eastAsia="Times New Roman" w:hAnsi="Times New Roman" w:cs="Times New Roman"/>
          <w:b/>
          <w:bCs/>
          <w:spacing w:val="-3"/>
          <w:sz w:val="32"/>
          <w:szCs w:val="32"/>
        </w:rPr>
        <w:t xml:space="preserve"> </w:t>
      </w:r>
      <w:r w:rsidRPr="00A366A1">
        <w:rPr>
          <w:rFonts w:ascii="Times New Roman" w:eastAsia="Times New Roman" w:hAnsi="Times New Roman" w:cs="Times New Roman"/>
          <w:b/>
          <w:bCs/>
          <w:w w:val="99"/>
          <w:sz w:val="32"/>
          <w:szCs w:val="32"/>
        </w:rPr>
        <w:t>PHAR</w:t>
      </w:r>
      <w:r w:rsidRPr="00A366A1">
        <w:rPr>
          <w:rFonts w:ascii="Times New Roman" w:eastAsia="Times New Roman" w:hAnsi="Times New Roman" w:cs="Times New Roman"/>
          <w:b/>
          <w:bCs/>
          <w:spacing w:val="1"/>
          <w:w w:val="99"/>
          <w:sz w:val="32"/>
          <w:szCs w:val="32"/>
        </w:rPr>
        <w:t>M</w:t>
      </w:r>
      <w:r w:rsidRPr="00A366A1">
        <w:rPr>
          <w:rFonts w:ascii="Times New Roman" w:eastAsia="Times New Roman" w:hAnsi="Times New Roman" w:cs="Times New Roman"/>
          <w:b/>
          <w:bCs/>
          <w:w w:val="99"/>
          <w:sz w:val="32"/>
          <w:szCs w:val="32"/>
        </w:rPr>
        <w:t>ACY</w:t>
      </w:r>
    </w:p>
    <w:p w14:paraId="5C4F57B8" w14:textId="77777777" w:rsidR="00C66F57" w:rsidRDefault="00C66F57" w:rsidP="00C66F57">
      <w:pPr>
        <w:spacing w:after="0" w:line="360" w:lineRule="auto"/>
        <w:ind w:right="-18"/>
        <w:jc w:val="center"/>
        <w:rPr>
          <w:rFonts w:ascii="Times New Roman" w:eastAsia="Times New Roman" w:hAnsi="Times New Roman" w:cs="Times New Roman"/>
          <w:b/>
          <w:bCs/>
          <w:w w:val="99"/>
          <w:sz w:val="32"/>
          <w:szCs w:val="32"/>
        </w:rPr>
      </w:pPr>
      <w:proofErr w:type="gramStart"/>
      <w:r>
        <w:rPr>
          <w:rFonts w:ascii="Times New Roman" w:eastAsia="Times New Roman" w:hAnsi="Times New Roman" w:cs="Times New Roman"/>
          <w:b/>
          <w:bCs/>
          <w:w w:val="99"/>
          <w:sz w:val="32"/>
          <w:szCs w:val="32"/>
        </w:rPr>
        <w:t>a</w:t>
      </w:r>
      <w:r w:rsidR="00F62C15" w:rsidRPr="00A366A1">
        <w:rPr>
          <w:rFonts w:ascii="Times New Roman" w:eastAsia="Times New Roman" w:hAnsi="Times New Roman" w:cs="Times New Roman"/>
          <w:b/>
          <w:bCs/>
          <w:w w:val="99"/>
          <w:sz w:val="32"/>
          <w:szCs w:val="32"/>
        </w:rPr>
        <w:t>nd</w:t>
      </w:r>
      <w:proofErr w:type="gramEnd"/>
    </w:p>
    <w:p w14:paraId="6AE50EE0" w14:textId="77777777" w:rsidR="00452C44" w:rsidRPr="00A366A1" w:rsidRDefault="00C66F57" w:rsidP="00C66F57">
      <w:pPr>
        <w:spacing w:after="0" w:line="360" w:lineRule="auto"/>
        <w:ind w:right="-18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w w:val="99"/>
          <w:sz w:val="32"/>
          <w:szCs w:val="32"/>
        </w:rPr>
        <w:t>M</w:t>
      </w:r>
      <w:r w:rsidR="00F62C15" w:rsidRPr="00A366A1">
        <w:rPr>
          <w:rFonts w:ascii="Times New Roman" w:eastAsia="Times New Roman" w:hAnsi="Times New Roman" w:cs="Times New Roman"/>
          <w:b/>
          <w:bCs/>
          <w:sz w:val="32"/>
          <w:szCs w:val="32"/>
        </w:rPr>
        <w:t>AST</w:t>
      </w:r>
      <w:r w:rsidR="00F62C15" w:rsidRPr="00A366A1">
        <w:rPr>
          <w:rFonts w:ascii="Times New Roman" w:eastAsia="Times New Roman" w:hAnsi="Times New Roman" w:cs="Times New Roman"/>
          <w:b/>
          <w:bCs/>
          <w:spacing w:val="1"/>
          <w:sz w:val="32"/>
          <w:szCs w:val="32"/>
        </w:rPr>
        <w:t>E</w:t>
      </w:r>
      <w:r w:rsidR="00F62C15" w:rsidRPr="00A366A1">
        <w:rPr>
          <w:rFonts w:ascii="Times New Roman" w:eastAsia="Times New Roman" w:hAnsi="Times New Roman" w:cs="Times New Roman"/>
          <w:b/>
          <w:bCs/>
          <w:sz w:val="32"/>
          <w:szCs w:val="32"/>
        </w:rPr>
        <w:t>RS</w:t>
      </w:r>
      <w:r w:rsidR="00F62C15" w:rsidRPr="00A366A1">
        <w:rPr>
          <w:rFonts w:ascii="Times New Roman" w:eastAsia="Times New Roman" w:hAnsi="Times New Roman" w:cs="Times New Roman"/>
          <w:b/>
          <w:bCs/>
          <w:spacing w:val="-14"/>
          <w:sz w:val="32"/>
          <w:szCs w:val="32"/>
        </w:rPr>
        <w:t xml:space="preserve"> </w:t>
      </w:r>
      <w:r w:rsidR="00F62C15" w:rsidRPr="00A366A1">
        <w:rPr>
          <w:rFonts w:ascii="Times New Roman" w:eastAsia="Times New Roman" w:hAnsi="Times New Roman" w:cs="Times New Roman"/>
          <w:b/>
          <w:bCs/>
          <w:spacing w:val="-1"/>
          <w:sz w:val="32"/>
          <w:szCs w:val="32"/>
        </w:rPr>
        <w:t>O</w:t>
      </w:r>
      <w:r w:rsidR="00F62C15" w:rsidRPr="00A366A1">
        <w:rPr>
          <w:rFonts w:ascii="Times New Roman" w:eastAsia="Times New Roman" w:hAnsi="Times New Roman" w:cs="Times New Roman"/>
          <w:b/>
          <w:bCs/>
          <w:sz w:val="32"/>
          <w:szCs w:val="32"/>
        </w:rPr>
        <w:t>F</w:t>
      </w:r>
      <w:r w:rsidR="00F62C15" w:rsidRPr="00A366A1">
        <w:rPr>
          <w:rFonts w:ascii="Times New Roman" w:eastAsia="Times New Roman" w:hAnsi="Times New Roman" w:cs="Times New Roman"/>
          <w:b/>
          <w:bCs/>
          <w:spacing w:val="-5"/>
          <w:sz w:val="32"/>
          <w:szCs w:val="32"/>
        </w:rPr>
        <w:t xml:space="preserve"> </w:t>
      </w:r>
      <w:r w:rsidR="00F62C15" w:rsidRPr="00A366A1">
        <w:rPr>
          <w:rFonts w:ascii="Times New Roman" w:eastAsia="Times New Roman" w:hAnsi="Times New Roman" w:cs="Times New Roman"/>
          <w:b/>
          <w:bCs/>
          <w:spacing w:val="3"/>
          <w:sz w:val="32"/>
          <w:szCs w:val="32"/>
        </w:rPr>
        <w:t>B</w:t>
      </w:r>
      <w:r w:rsidR="00F62C15" w:rsidRPr="00A366A1">
        <w:rPr>
          <w:rFonts w:ascii="Times New Roman" w:eastAsia="Times New Roman" w:hAnsi="Times New Roman" w:cs="Times New Roman"/>
          <w:b/>
          <w:bCs/>
          <w:sz w:val="32"/>
          <w:szCs w:val="32"/>
        </w:rPr>
        <w:t>USIN</w:t>
      </w:r>
      <w:r w:rsidR="00F62C15" w:rsidRPr="00A366A1">
        <w:rPr>
          <w:rFonts w:ascii="Times New Roman" w:eastAsia="Times New Roman" w:hAnsi="Times New Roman" w:cs="Times New Roman"/>
          <w:b/>
          <w:bCs/>
          <w:spacing w:val="1"/>
          <w:sz w:val="32"/>
          <w:szCs w:val="32"/>
        </w:rPr>
        <w:t>E</w:t>
      </w:r>
      <w:r w:rsidR="00F62C15" w:rsidRPr="00A366A1">
        <w:rPr>
          <w:rFonts w:ascii="Times New Roman" w:eastAsia="Times New Roman" w:hAnsi="Times New Roman" w:cs="Times New Roman"/>
          <w:b/>
          <w:bCs/>
          <w:sz w:val="32"/>
          <w:szCs w:val="32"/>
        </w:rPr>
        <w:t>SS</w:t>
      </w:r>
      <w:r w:rsidR="00F62C15" w:rsidRPr="00A366A1">
        <w:rPr>
          <w:rFonts w:ascii="Times New Roman" w:eastAsia="Times New Roman" w:hAnsi="Times New Roman" w:cs="Times New Roman"/>
          <w:b/>
          <w:bCs/>
          <w:spacing w:val="-14"/>
          <w:sz w:val="32"/>
          <w:szCs w:val="32"/>
        </w:rPr>
        <w:t xml:space="preserve"> </w:t>
      </w:r>
      <w:r w:rsidR="00F62C15" w:rsidRPr="00A366A1">
        <w:rPr>
          <w:rFonts w:ascii="Times New Roman" w:eastAsia="Times New Roman" w:hAnsi="Times New Roman" w:cs="Times New Roman"/>
          <w:b/>
          <w:bCs/>
          <w:w w:val="99"/>
          <w:sz w:val="32"/>
          <w:szCs w:val="32"/>
        </w:rPr>
        <w:t>ADM</w:t>
      </w:r>
      <w:r w:rsidR="00F62C15" w:rsidRPr="00A366A1">
        <w:rPr>
          <w:rFonts w:ascii="Times New Roman" w:eastAsia="Times New Roman" w:hAnsi="Times New Roman" w:cs="Times New Roman"/>
          <w:b/>
          <w:bCs/>
          <w:spacing w:val="4"/>
          <w:w w:val="99"/>
          <w:sz w:val="32"/>
          <w:szCs w:val="32"/>
        </w:rPr>
        <w:t>I</w:t>
      </w:r>
      <w:r w:rsidR="00F62C15" w:rsidRPr="00A366A1">
        <w:rPr>
          <w:rFonts w:ascii="Times New Roman" w:eastAsia="Times New Roman" w:hAnsi="Times New Roman" w:cs="Times New Roman"/>
          <w:b/>
          <w:bCs/>
          <w:w w:val="99"/>
          <w:sz w:val="32"/>
          <w:szCs w:val="32"/>
        </w:rPr>
        <w:t>NIS</w:t>
      </w:r>
      <w:r w:rsidR="00F62C15" w:rsidRPr="00A366A1">
        <w:rPr>
          <w:rFonts w:ascii="Times New Roman" w:eastAsia="Times New Roman" w:hAnsi="Times New Roman" w:cs="Times New Roman"/>
          <w:b/>
          <w:bCs/>
          <w:spacing w:val="1"/>
          <w:w w:val="99"/>
          <w:sz w:val="32"/>
          <w:szCs w:val="32"/>
        </w:rPr>
        <w:t>T</w:t>
      </w:r>
      <w:r w:rsidR="00F62C15" w:rsidRPr="00A366A1">
        <w:rPr>
          <w:rFonts w:ascii="Times New Roman" w:eastAsia="Times New Roman" w:hAnsi="Times New Roman" w:cs="Times New Roman"/>
          <w:b/>
          <w:bCs/>
          <w:w w:val="99"/>
          <w:sz w:val="32"/>
          <w:szCs w:val="32"/>
        </w:rPr>
        <w:t>RAT</w:t>
      </w:r>
      <w:r w:rsidR="00F62C15" w:rsidRPr="00A366A1">
        <w:rPr>
          <w:rFonts w:ascii="Times New Roman" w:eastAsia="Times New Roman" w:hAnsi="Times New Roman" w:cs="Times New Roman"/>
          <w:b/>
          <w:bCs/>
          <w:spacing w:val="1"/>
          <w:w w:val="99"/>
          <w:sz w:val="32"/>
          <w:szCs w:val="32"/>
        </w:rPr>
        <w:t>IO</w:t>
      </w:r>
      <w:r w:rsidR="00F62C15" w:rsidRPr="00A366A1">
        <w:rPr>
          <w:rFonts w:ascii="Times New Roman" w:eastAsia="Times New Roman" w:hAnsi="Times New Roman" w:cs="Times New Roman"/>
          <w:b/>
          <w:bCs/>
          <w:w w:val="99"/>
          <w:sz w:val="32"/>
          <w:szCs w:val="32"/>
        </w:rPr>
        <w:t>N</w:t>
      </w:r>
    </w:p>
    <w:p w14:paraId="707889D4" w14:textId="7633ACB9" w:rsidR="00452C44" w:rsidRPr="00A366A1" w:rsidRDefault="00787C91" w:rsidP="00C66F57">
      <w:pPr>
        <w:spacing w:after="0" w:line="240" w:lineRule="auto"/>
        <w:ind w:right="-18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COMBINATION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62C15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D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>EGREE P</w:t>
      </w:r>
      <w:r w:rsidR="00F62C15"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>O</w:t>
      </w:r>
      <w:r w:rsidR="00F62C15"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G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>RAM</w:t>
      </w:r>
    </w:p>
    <w:p w14:paraId="5B4C7DEE" w14:textId="77777777" w:rsidR="00452C44" w:rsidRPr="00A366A1" w:rsidRDefault="00452C44" w:rsidP="00C66F57">
      <w:pPr>
        <w:spacing w:before="13" w:after="0" w:line="220" w:lineRule="exact"/>
        <w:ind w:right="-18"/>
        <w:jc w:val="center"/>
        <w:rPr>
          <w:rFonts w:ascii="Times New Roman" w:hAnsi="Times New Roman" w:cs="Times New Roman"/>
        </w:rPr>
      </w:pPr>
    </w:p>
    <w:p w14:paraId="2087ED4D" w14:textId="77777777" w:rsidR="00452C44" w:rsidRPr="00A366A1" w:rsidRDefault="00F62C15" w:rsidP="00C66F57">
      <w:pPr>
        <w:spacing w:after="0" w:line="240" w:lineRule="auto"/>
        <w:ind w:right="-18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Un</w:t>
      </w:r>
      <w:r w:rsidRPr="00A366A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Pr="00A366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r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sity of</w:t>
      </w:r>
      <w:r w:rsidRPr="00A366A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lori</w:t>
      </w:r>
      <w:r w:rsidRPr="00A366A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</w:p>
    <w:p w14:paraId="19A774A6" w14:textId="77777777" w:rsidR="00452C44" w:rsidRPr="00A366A1" w:rsidRDefault="00F62C15" w:rsidP="00C66F57">
      <w:pPr>
        <w:spacing w:after="0" w:line="240" w:lineRule="auto"/>
        <w:ind w:right="-18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College</w:t>
      </w:r>
      <w:r w:rsidRPr="00A366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of</w:t>
      </w:r>
      <w:r w:rsidRPr="00A366A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y</w:t>
      </w:r>
    </w:p>
    <w:p w14:paraId="4832B755" w14:textId="77777777" w:rsidR="00452C44" w:rsidRPr="00A366A1" w:rsidRDefault="00F62C15" w:rsidP="00C66F57">
      <w:pPr>
        <w:spacing w:after="0" w:line="240" w:lineRule="auto"/>
        <w:ind w:right="-18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College</w:t>
      </w:r>
      <w:r w:rsidRPr="00A366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of</w:t>
      </w:r>
      <w:r w:rsidRPr="00A366A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B</w:t>
      </w:r>
      <w:r w:rsidRPr="00A366A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u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si</w:t>
      </w:r>
      <w:r w:rsidRPr="00A366A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ss</w:t>
      </w:r>
    </w:p>
    <w:p w14:paraId="5CB0061A" w14:textId="77777777" w:rsidR="00452C44" w:rsidRPr="00A366A1" w:rsidRDefault="00452C44" w:rsidP="00717027">
      <w:pPr>
        <w:spacing w:after="0" w:line="20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67E7058F" w14:textId="77777777" w:rsidR="00452C44" w:rsidRPr="00A366A1" w:rsidRDefault="00452C44" w:rsidP="00717027">
      <w:pPr>
        <w:spacing w:after="0" w:line="20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24CD314B" w14:textId="77777777" w:rsidR="00452C44" w:rsidRPr="00A366A1" w:rsidRDefault="00452C44" w:rsidP="00717027">
      <w:pPr>
        <w:spacing w:after="0" w:line="20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6EE8C4C3" w14:textId="77777777" w:rsidR="00452C44" w:rsidRPr="00A366A1" w:rsidRDefault="00452C44" w:rsidP="00717027">
      <w:pPr>
        <w:spacing w:after="0" w:line="20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72D167B8" w14:textId="77777777" w:rsidR="00452C44" w:rsidRPr="00A366A1" w:rsidRDefault="00452C44" w:rsidP="00717027">
      <w:pPr>
        <w:spacing w:after="0" w:line="20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6684F9D9" w14:textId="77777777" w:rsidR="00452C44" w:rsidRPr="00A366A1" w:rsidRDefault="00452C44" w:rsidP="00717027">
      <w:pPr>
        <w:spacing w:after="0" w:line="20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1671EB5A" w14:textId="77777777" w:rsidR="00452C44" w:rsidRPr="00A366A1" w:rsidRDefault="00452C44" w:rsidP="00717027">
      <w:pPr>
        <w:spacing w:after="0" w:line="20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2B5E964A" w14:textId="77777777" w:rsidR="00452C44" w:rsidRPr="00A366A1" w:rsidRDefault="00452C44" w:rsidP="00717027">
      <w:pPr>
        <w:spacing w:after="0" w:line="20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66B8705E" w14:textId="77777777" w:rsidR="00452C44" w:rsidRPr="00A366A1" w:rsidRDefault="00452C44" w:rsidP="00717027">
      <w:pPr>
        <w:spacing w:after="0" w:line="20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4CBBBE09" w14:textId="77777777" w:rsidR="00452C44" w:rsidRPr="00A366A1" w:rsidRDefault="00452C44" w:rsidP="00717027">
      <w:pPr>
        <w:spacing w:after="0" w:line="20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59762AB9" w14:textId="77777777" w:rsidR="00452C44" w:rsidRPr="00A366A1" w:rsidRDefault="00452C44" w:rsidP="00717027">
      <w:pPr>
        <w:spacing w:after="0" w:line="20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2551D1AD" w14:textId="77777777" w:rsidR="00452C44" w:rsidRPr="00A366A1" w:rsidRDefault="00452C44" w:rsidP="00717027">
      <w:pPr>
        <w:spacing w:after="0" w:line="20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4EE5A4DA" w14:textId="77777777" w:rsidR="00452C44" w:rsidRPr="00A366A1" w:rsidRDefault="00452C44" w:rsidP="00717027">
      <w:pPr>
        <w:spacing w:after="0" w:line="20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5AF21237" w14:textId="77777777" w:rsidR="00C66F57" w:rsidRDefault="00EF43DD" w:rsidP="00C66F57">
      <w:pPr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resa E. Roane,</w:t>
      </w:r>
      <w:r w:rsidR="00C66F57">
        <w:rPr>
          <w:rFonts w:ascii="Times New Roman" w:eastAsia="Times New Roman" w:hAnsi="Times New Roman" w:cs="Times New Roman"/>
          <w:sz w:val="24"/>
          <w:szCs w:val="24"/>
        </w:rPr>
        <w:t xml:space="preserve"> Pharm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 w:rsidR="00C66F5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BCACP</w:t>
      </w:r>
    </w:p>
    <w:p w14:paraId="13B1ABB7" w14:textId="210FBF66" w:rsidR="00EF43DD" w:rsidRPr="00EF43DD" w:rsidRDefault="00EF43DD" w:rsidP="00C66F57">
      <w:pPr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F43DD">
        <w:rPr>
          <w:rFonts w:ascii="Times New Roman" w:eastAsia="Times New Roman" w:hAnsi="Times New Roman" w:cs="Times New Roman"/>
          <w:i/>
          <w:sz w:val="24"/>
          <w:szCs w:val="24"/>
        </w:rPr>
        <w:t>F</w:t>
      </w:r>
      <w:r w:rsidR="00397257">
        <w:rPr>
          <w:rFonts w:ascii="Times New Roman" w:eastAsia="Times New Roman" w:hAnsi="Times New Roman" w:cs="Times New Roman"/>
          <w:i/>
          <w:sz w:val="24"/>
          <w:szCs w:val="24"/>
        </w:rPr>
        <w:t>aculty Advisor, PharmD/MBA Combination</w:t>
      </w:r>
      <w:r w:rsidRPr="00EF43DD">
        <w:rPr>
          <w:rFonts w:ascii="Times New Roman" w:eastAsia="Times New Roman" w:hAnsi="Times New Roman" w:cs="Times New Roman"/>
          <w:i/>
          <w:sz w:val="24"/>
          <w:szCs w:val="24"/>
        </w:rPr>
        <w:t xml:space="preserve"> Degree Program</w:t>
      </w:r>
    </w:p>
    <w:p w14:paraId="221535E4" w14:textId="77777777" w:rsidR="00EF43DD" w:rsidRPr="00A366A1" w:rsidRDefault="00EF43DD" w:rsidP="00C66F57">
      <w:pPr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sociate Director, Center for Quality Medication Management</w:t>
      </w:r>
    </w:p>
    <w:p w14:paraId="22C13E54" w14:textId="77777777" w:rsidR="00C66F57" w:rsidRDefault="00C66F57" w:rsidP="00C66F57">
      <w:pPr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spacing w:val="1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linical Assistant Professor</w:t>
      </w:r>
      <w:r w:rsidR="00EF43DD">
        <w:rPr>
          <w:rFonts w:ascii="Times New Roman" w:eastAsia="Times New Roman" w:hAnsi="Times New Roman" w:cs="Times New Roman"/>
          <w:spacing w:val="1"/>
          <w:sz w:val="24"/>
          <w:szCs w:val="24"/>
        </w:rPr>
        <w:t>, UF College of Pharmacy</w:t>
      </w:r>
    </w:p>
    <w:p w14:paraId="6A80CF77" w14:textId="77777777" w:rsidR="00C66F57" w:rsidRDefault="00C66F57" w:rsidP="00C66F5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AA3F5D9" w14:textId="77777777" w:rsidR="00C66F57" w:rsidRDefault="00C66F57" w:rsidP="00C66F5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haun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ur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PharmD</w:t>
      </w:r>
    </w:p>
    <w:p w14:paraId="2F1B7C12" w14:textId="0ED84855" w:rsidR="00C66F57" w:rsidRDefault="00C66F57" w:rsidP="00C66F5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ssociate Dean for </w:t>
      </w:r>
      <w:r w:rsidR="00397257">
        <w:rPr>
          <w:rFonts w:ascii="Times New Roman" w:eastAsia="Times New Roman" w:hAnsi="Times New Roman" w:cs="Times New Roman"/>
          <w:sz w:val="24"/>
          <w:szCs w:val="24"/>
        </w:rPr>
        <w:t>Professional Education</w:t>
      </w:r>
      <w:r w:rsidR="00EF43DD">
        <w:rPr>
          <w:rFonts w:ascii="Times New Roman" w:eastAsia="Times New Roman" w:hAnsi="Times New Roman" w:cs="Times New Roman"/>
          <w:sz w:val="24"/>
          <w:szCs w:val="24"/>
        </w:rPr>
        <w:t>, UF College of Pharmacy</w:t>
      </w:r>
    </w:p>
    <w:p w14:paraId="4C738A24" w14:textId="77777777" w:rsidR="00EF43DD" w:rsidRPr="00C66F57" w:rsidRDefault="00EF43DD" w:rsidP="00C66F5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7876B7C" w14:textId="77777777" w:rsidR="00EF43DD" w:rsidRDefault="00EF43DD">
      <w:pP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br w:type="page"/>
      </w:r>
    </w:p>
    <w:p w14:paraId="713336CE" w14:textId="1A1DA14B" w:rsidR="00452C44" w:rsidRPr="00A366A1" w:rsidRDefault="00397257" w:rsidP="00E328DE">
      <w:pPr>
        <w:spacing w:before="77" w:after="0" w:line="271" w:lineRule="exact"/>
        <w:ind w:right="-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lastRenderedPageBreak/>
        <w:t>Combination</w:t>
      </w:r>
      <w:bookmarkEnd w:id="0"/>
      <w:r w:rsidR="00F62C15" w:rsidRPr="00A366A1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</w:rPr>
        <w:t xml:space="preserve"> </w:t>
      </w:r>
      <w:r w:rsidR="00EF43DD"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</w:rPr>
        <w:t>P</w:t>
      </w:r>
      <w:r w:rsidR="00EF43DD" w:rsidRPr="00A366A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har</w:t>
      </w:r>
      <w:r w:rsidR="00EF43DD" w:rsidRPr="00A366A1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</w:rPr>
        <w:t>m</w:t>
      </w:r>
      <w:r w:rsidR="00EF43DD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</w:rPr>
        <w:t>D</w:t>
      </w:r>
      <w:r w:rsidR="00F62C15" w:rsidRPr="00A366A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/</w:t>
      </w:r>
      <w:r w:rsidR="00EF43DD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MBA</w:t>
      </w:r>
      <w:r w:rsidR="00EF43DD" w:rsidRPr="00A366A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 xml:space="preserve"> </w:t>
      </w:r>
      <w:r w:rsidR="00EF43DD"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</w:rPr>
        <w:t>D</w:t>
      </w:r>
      <w:r w:rsidR="00EF43DD" w:rsidRPr="00A366A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e</w:t>
      </w:r>
      <w:r w:rsidR="00EF43DD" w:rsidRPr="00A366A1"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</w:rPr>
        <w:t>g</w:t>
      </w:r>
      <w:r w:rsidR="00EF43DD" w:rsidRPr="00A366A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ree</w:t>
      </w:r>
      <w:r w:rsidR="00F62C15" w:rsidRPr="00A366A1">
        <w:rPr>
          <w:rFonts w:ascii="Times New Roman" w:eastAsia="Times New Roman" w:hAnsi="Times New Roman" w:cs="Times New Roman"/>
          <w:b/>
          <w:bCs/>
          <w:spacing w:val="3"/>
          <w:position w:val="-1"/>
          <w:sz w:val="24"/>
          <w:szCs w:val="24"/>
        </w:rPr>
        <w:t xml:space="preserve"> </w:t>
      </w:r>
      <w:r w:rsidR="00EF43DD">
        <w:rPr>
          <w:rFonts w:ascii="Times New Roman" w:eastAsia="Times New Roman" w:hAnsi="Times New Roman" w:cs="Times New Roman"/>
          <w:b/>
          <w:bCs/>
          <w:spacing w:val="3"/>
          <w:position w:val="-1"/>
          <w:sz w:val="24"/>
          <w:szCs w:val="24"/>
        </w:rPr>
        <w:t>P</w:t>
      </w:r>
      <w:r w:rsidR="00EF43DD" w:rsidRPr="00A366A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rogr</w:t>
      </w:r>
      <w:r w:rsidR="00EF43DD" w:rsidRPr="00A366A1">
        <w:rPr>
          <w:rFonts w:ascii="Times New Roman" w:eastAsia="Times New Roman" w:hAnsi="Times New Roman" w:cs="Times New Roman"/>
          <w:b/>
          <w:bCs/>
          <w:spacing w:val="2"/>
          <w:position w:val="-1"/>
          <w:sz w:val="24"/>
          <w:szCs w:val="24"/>
        </w:rPr>
        <w:t>a</w:t>
      </w:r>
      <w:r w:rsidR="00EF43DD" w:rsidRPr="00A366A1"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m</w:t>
      </w:r>
    </w:p>
    <w:p w14:paraId="54CA76F8" w14:textId="77777777" w:rsidR="0077631C" w:rsidRPr="00A366A1" w:rsidRDefault="0077631C" w:rsidP="00717027">
      <w:pPr>
        <w:spacing w:before="29" w:after="0" w:line="240" w:lineRule="auto"/>
        <w:ind w:right="-20"/>
        <w:jc w:val="both"/>
        <w:rPr>
          <w:rFonts w:ascii="Times New Roman" w:hAnsi="Times New Roman" w:cs="Times New Roman"/>
          <w:sz w:val="20"/>
          <w:szCs w:val="20"/>
        </w:rPr>
      </w:pPr>
    </w:p>
    <w:p w14:paraId="7642E4ED" w14:textId="77777777" w:rsidR="0077631C" w:rsidRPr="00A366A1" w:rsidRDefault="0077631C" w:rsidP="00717027">
      <w:pPr>
        <w:spacing w:before="29" w:after="0" w:line="240" w:lineRule="auto"/>
        <w:ind w:right="-20"/>
        <w:jc w:val="both"/>
        <w:rPr>
          <w:rFonts w:ascii="Times New Roman" w:hAnsi="Times New Roman" w:cs="Times New Roman"/>
          <w:sz w:val="20"/>
          <w:szCs w:val="20"/>
        </w:rPr>
      </w:pPr>
    </w:p>
    <w:p w14:paraId="7F555A52" w14:textId="77777777" w:rsidR="00452C44" w:rsidRPr="00E328DE" w:rsidRDefault="00F62C15" w:rsidP="00717027">
      <w:pPr>
        <w:spacing w:before="29" w:after="0" w:line="240" w:lineRule="auto"/>
        <w:ind w:right="-20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O</w:t>
      </w:r>
      <w:r w:rsidR="00EF43DD" w:rsidRPr="00E328DE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u w:val="single"/>
        </w:rPr>
        <w:t>b</w:t>
      </w:r>
      <w:r w:rsidR="00EF43DD"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jec</w:t>
      </w:r>
      <w:r w:rsidR="00EF43DD" w:rsidRPr="00E328DE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u w:val="single"/>
        </w:rPr>
        <w:t>t</w:t>
      </w:r>
      <w:r w:rsidR="00EF43DD"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ives</w:t>
      </w:r>
    </w:p>
    <w:p w14:paraId="0876F04E" w14:textId="77777777" w:rsidR="00452C44" w:rsidRPr="00A366A1" w:rsidRDefault="00452C44" w:rsidP="00717027">
      <w:pPr>
        <w:spacing w:before="11" w:after="0" w:line="260" w:lineRule="exact"/>
        <w:jc w:val="both"/>
        <w:rPr>
          <w:rFonts w:ascii="Times New Roman" w:hAnsi="Times New Roman" w:cs="Times New Roman"/>
          <w:sz w:val="26"/>
          <w:szCs w:val="26"/>
        </w:rPr>
      </w:pPr>
    </w:p>
    <w:p w14:paraId="55EDA532" w14:textId="32A95ED2" w:rsidR="00452C44" w:rsidRPr="00A366A1" w:rsidRDefault="00F62C15" w:rsidP="002C467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 of th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397257">
        <w:rPr>
          <w:rFonts w:ascii="Times New Roman" w:eastAsia="Times New Roman" w:hAnsi="Times New Roman" w:cs="Times New Roman"/>
          <w:sz w:val="24"/>
          <w:szCs w:val="24"/>
        </w:rPr>
        <w:t>combinatio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m.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./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A 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to edu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e stu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nts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o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me 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pon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b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ies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x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an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i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ors in pha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a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dus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="00EF43DD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nd in 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e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5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s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 provide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e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EF43DD">
        <w:rPr>
          <w:rFonts w:ascii="Times New Roman" w:eastAsia="Times New Roman" w:hAnsi="Times New Roman" w:cs="Times New Roman"/>
          <w:sz w:val="24"/>
          <w:szCs w:val="24"/>
        </w:rPr>
        <w:t xml:space="preserve">nts.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he 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proofErr w:type="gramStart"/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di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ed</w:t>
      </w:r>
      <w:proofErr w:type="gramEnd"/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tow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d 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vid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ida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 ed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ion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 stu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nts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 w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w t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:  (1) un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s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d the 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jor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i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ve fun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s in o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g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i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z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s 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ing p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 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du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s and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e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o pat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ts;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d (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2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) d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 st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an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o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ies to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with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he </w:t>
      </w:r>
      <w:r w:rsidR="00807737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volving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re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ron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t.</w:t>
      </w:r>
    </w:p>
    <w:p w14:paraId="18E7463C" w14:textId="77777777" w:rsidR="00452C44" w:rsidRPr="00A366A1" w:rsidRDefault="00452C44" w:rsidP="002C4676">
      <w:pPr>
        <w:spacing w:before="17" w:after="0" w:line="260" w:lineRule="exact"/>
        <w:jc w:val="both"/>
        <w:rPr>
          <w:rFonts w:ascii="Times New Roman" w:hAnsi="Times New Roman" w:cs="Times New Roman"/>
          <w:sz w:val="26"/>
          <w:szCs w:val="26"/>
        </w:rPr>
      </w:pPr>
    </w:p>
    <w:p w14:paraId="7B7E21D1" w14:textId="4ADDC47B" w:rsidR="00452C44" w:rsidRPr="00A366A1" w:rsidRDefault="00F62C15" w:rsidP="002C467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ri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pal obj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v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f th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to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tudents fo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ssful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s in man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ent posi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s in busi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ss and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i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.  Th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lu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ru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u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 so t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 students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m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="00807737" w:rsidRPr="00A366A1">
        <w:rPr>
          <w:rFonts w:ascii="Times New Roman" w:eastAsia="Times New Roman" w:hAnsi="Times New Roman" w:cs="Times New Roman"/>
          <w:sz w:val="24"/>
          <w:szCs w:val="24"/>
        </w:rPr>
        <w:t xml:space="preserve">concentrate their studies in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al</w:t>
      </w:r>
      <w:r w:rsidR="00807737" w:rsidRPr="00A366A1">
        <w:rPr>
          <w:rFonts w:ascii="Times New Roman" w:eastAsia="Times New Roman" w:hAnsi="Times New Roman" w:cs="Times New Roman"/>
          <w:sz w:val="24"/>
          <w:szCs w:val="24"/>
        </w:rPr>
        <w:t>ty area</w:t>
      </w:r>
      <w:r w:rsidR="00EF43DD">
        <w:rPr>
          <w:rFonts w:ascii="Times New Roman" w:eastAsia="Times New Roman" w:hAnsi="Times New Roman" w:cs="Times New Roman"/>
          <w:sz w:val="24"/>
          <w:szCs w:val="24"/>
        </w:rPr>
        <w:t>s</w:t>
      </w:r>
      <w:r w:rsidR="00807737" w:rsidRPr="00A366A1">
        <w:rPr>
          <w:rFonts w:ascii="Times New Roman" w:eastAsia="Times New Roman" w:hAnsi="Times New Roman" w:cs="Times New Roman"/>
          <w:sz w:val="24"/>
          <w:szCs w:val="24"/>
        </w:rPr>
        <w:t xml:space="preserve"> such as </w:t>
      </w:r>
      <w:r w:rsidR="00807737"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competitive strategy,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fi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07737" w:rsidRPr="00A366A1">
        <w:rPr>
          <w:rFonts w:ascii="Times New Roman" w:eastAsia="Times New Roman" w:hAnsi="Times New Roman" w:cs="Times New Roman"/>
          <w:sz w:val="24"/>
          <w:szCs w:val="24"/>
        </w:rPr>
        <w:t xml:space="preserve">marketing,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u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="008D61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9561F">
        <w:rPr>
          <w:rFonts w:ascii="Times New Roman" w:eastAsia="Times New Roman" w:hAnsi="Times New Roman" w:cs="Times New Roman"/>
          <w:sz w:val="24"/>
          <w:szCs w:val="24"/>
        </w:rPr>
        <w:t>capital,</w:t>
      </w:r>
      <w:r w:rsidRPr="00A366A1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="00C918AF">
        <w:rPr>
          <w:rFonts w:ascii="Times New Roman" w:eastAsia="Times New Roman" w:hAnsi="Times New Roman" w:cs="Times New Roman"/>
          <w:spacing w:val="5"/>
          <w:sz w:val="24"/>
          <w:szCs w:val="24"/>
        </w:rPr>
        <w:t>supply chain/logistics, or real estat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A d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proofErr w:type="gramStart"/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des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</w:t>
      </w:r>
      <w:proofErr w:type="gramEnd"/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o 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ve stud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s</w:t>
      </w:r>
      <w:r w:rsidR="00EF43DD">
        <w:rPr>
          <w:rFonts w:ascii="Times New Roman" w:eastAsia="Times New Roman" w:hAnsi="Times New Roman" w:cs="Times New Roman"/>
          <w:sz w:val="24"/>
          <w:szCs w:val="24"/>
        </w:rPr>
        <w:t>: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1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c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tual knowl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ge fo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n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s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di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fu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ons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d b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viors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on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o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r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i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z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s</w:t>
      </w:r>
      <w:r w:rsidR="00EF43DD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d (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2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) the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-7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, probl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olv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-maki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 sk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s ess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 fo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v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an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t.</w:t>
      </w:r>
    </w:p>
    <w:p w14:paraId="30E44DB5" w14:textId="77777777" w:rsidR="00452C44" w:rsidRPr="00A366A1" w:rsidRDefault="00452C44" w:rsidP="00717027">
      <w:pPr>
        <w:spacing w:after="0" w:line="20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4185D91E" w14:textId="77777777" w:rsidR="00452C44" w:rsidRPr="00A366A1" w:rsidRDefault="00452C44" w:rsidP="00717027">
      <w:pPr>
        <w:spacing w:after="0" w:line="20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46E72EDC" w14:textId="77777777" w:rsidR="00452C44" w:rsidRPr="00E328DE" w:rsidRDefault="00F62C15" w:rsidP="002C4676">
      <w:pPr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E328DE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  <w:u w:val="single"/>
        </w:rPr>
        <w:t>P</w:t>
      </w:r>
      <w:r w:rsidR="00EF43DD"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r</w:t>
      </w:r>
      <w:r w:rsidR="00EF43DD" w:rsidRPr="00E328DE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u w:val="single"/>
        </w:rPr>
        <w:t>o</w:t>
      </w:r>
      <w:r w:rsidR="00EF43DD" w:rsidRPr="00E328DE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  <w:u w:val="single"/>
        </w:rPr>
        <w:t>g</w:t>
      </w:r>
      <w:r w:rsidR="00EF43DD"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r</w:t>
      </w:r>
      <w:r w:rsidR="00EF43DD" w:rsidRPr="00E328DE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u w:val="single"/>
        </w:rPr>
        <w:t>a</w:t>
      </w:r>
      <w:r w:rsidR="00EF43DD"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m</w:t>
      </w:r>
      <w:r w:rsidRPr="00E328DE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single"/>
        </w:rPr>
        <w:t xml:space="preserve"> </w:t>
      </w:r>
      <w:r w:rsidR="00EF43DD"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De</w:t>
      </w:r>
      <w:r w:rsidR="00EF43DD" w:rsidRPr="00E328DE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u w:val="single"/>
        </w:rPr>
        <w:t>s</w:t>
      </w:r>
      <w:r w:rsidR="00EF43DD"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c</w:t>
      </w:r>
      <w:r w:rsidR="00EF43DD" w:rsidRPr="00E328DE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single"/>
        </w:rPr>
        <w:t>r</w:t>
      </w:r>
      <w:r w:rsidR="00EF43DD" w:rsidRPr="00E328DE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u w:val="single"/>
        </w:rPr>
        <w:t>i</w:t>
      </w:r>
      <w:r w:rsidR="00EF43DD"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p</w:t>
      </w:r>
      <w:r w:rsidR="00EF43DD" w:rsidRPr="00E328DE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u w:val="single"/>
        </w:rPr>
        <w:t>t</w:t>
      </w:r>
      <w:r w:rsidR="00EF43DD"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ion</w:t>
      </w:r>
    </w:p>
    <w:p w14:paraId="2DFD9B65" w14:textId="77777777" w:rsidR="00452C44" w:rsidRPr="00A366A1" w:rsidRDefault="00452C44" w:rsidP="00717027">
      <w:pPr>
        <w:spacing w:before="12" w:after="0" w:line="260" w:lineRule="exact"/>
        <w:jc w:val="both"/>
        <w:rPr>
          <w:rFonts w:ascii="Times New Roman" w:hAnsi="Times New Roman" w:cs="Times New Roman"/>
          <w:sz w:val="26"/>
          <w:szCs w:val="26"/>
        </w:rPr>
      </w:pPr>
    </w:p>
    <w:p w14:paraId="753F33A0" w14:textId="01802D53" w:rsidR="00452C44" w:rsidRPr="00A366A1" w:rsidRDefault="00F62C15" w:rsidP="002C467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dida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fo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h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pr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ust first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qui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ts</w:t>
      </w:r>
      <w:r w:rsidR="00EF43DD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07737" w:rsidRPr="00A366A1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proofErr w:type="gramStart"/>
      <w:r w:rsidR="00807737" w:rsidRPr="00A366A1">
        <w:rPr>
          <w:rFonts w:ascii="Times New Roman" w:eastAsia="Times New Roman" w:hAnsi="Times New Roman" w:cs="Times New Roman"/>
          <w:sz w:val="24"/>
          <w:szCs w:val="24"/>
        </w:rPr>
        <w:t>be accepted</w:t>
      </w:r>
      <w:proofErr w:type="gramEnd"/>
      <w:r w:rsidR="00807737" w:rsidRPr="00A366A1">
        <w:rPr>
          <w:rFonts w:ascii="Times New Roman" w:eastAsia="Times New Roman" w:hAnsi="Times New Roman" w:cs="Times New Roman"/>
          <w:sz w:val="24"/>
          <w:szCs w:val="24"/>
        </w:rPr>
        <w:t xml:space="preserve"> into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he D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or of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4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="00EF43DD">
        <w:rPr>
          <w:rFonts w:ascii="Times New Roman" w:eastAsia="Times New Roman" w:hAnsi="Times New Roman" w:cs="Times New Roman"/>
          <w:sz w:val="24"/>
          <w:szCs w:val="24"/>
        </w:rPr>
        <w:t xml:space="preserve"> (PharmD)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r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 the Co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f P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4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.  </w:t>
      </w:r>
      <w:r w:rsidR="00807737" w:rsidRPr="00A366A1">
        <w:rPr>
          <w:rFonts w:ascii="Times New Roman" w:eastAsia="Times New Roman" w:hAnsi="Times New Roman" w:cs="Times New Roman"/>
          <w:sz w:val="24"/>
          <w:szCs w:val="24"/>
        </w:rPr>
        <w:t>PharmD s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udents 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p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e 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A 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n the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u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e School of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siness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f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 su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sful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mp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 of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hei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C66F57">
        <w:rPr>
          <w:rFonts w:ascii="Times New Roman" w:eastAsia="Times New Roman" w:hAnsi="Times New Roman" w:cs="Times New Roman"/>
          <w:spacing w:val="-1"/>
          <w:sz w:val="24"/>
          <w:szCs w:val="24"/>
        </w:rPr>
        <w:t>second or third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807737"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="00E328D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Admission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Co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e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he M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o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s 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vi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w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</w:t>
      </w:r>
      <w:r w:rsidR="00EF43DD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d s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s</w:t>
      </w:r>
      <w:r w:rsidR="00EF43D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udents for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on to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397257">
        <w:rPr>
          <w:rFonts w:ascii="Times New Roman" w:eastAsia="Times New Roman" w:hAnsi="Times New Roman" w:cs="Times New Roman"/>
          <w:sz w:val="24"/>
          <w:szCs w:val="24"/>
        </w:rPr>
        <w:t>combinatio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deg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r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.  </w:t>
      </w:r>
      <w:r w:rsidR="002C4676">
        <w:rPr>
          <w:rFonts w:ascii="Times New Roman" w:eastAsia="Times New Roman" w:hAnsi="Times New Roman" w:cs="Times New Roman"/>
          <w:sz w:val="24"/>
          <w:szCs w:val="24"/>
        </w:rPr>
        <w:t xml:space="preserve">One full academic </w:t>
      </w:r>
      <w:r w:rsidR="002C4676"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2C4676"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2C4676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2C4676" w:rsidRPr="00A366A1">
        <w:rPr>
          <w:rFonts w:ascii="Times New Roman" w:eastAsia="Times New Roman" w:hAnsi="Times New Roman" w:cs="Times New Roman"/>
          <w:sz w:val="24"/>
          <w:szCs w:val="24"/>
        </w:rPr>
        <w:t xml:space="preserve">r is devoted to core course </w:t>
      </w:r>
      <w:r w:rsidR="002C4676"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="002C4676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2C4676" w:rsidRPr="00A366A1">
        <w:rPr>
          <w:rFonts w:ascii="Times New Roman" w:eastAsia="Times New Roman" w:hAnsi="Times New Roman" w:cs="Times New Roman"/>
          <w:sz w:val="24"/>
          <w:szCs w:val="24"/>
        </w:rPr>
        <w:t>quir</w:t>
      </w:r>
      <w:r w:rsidR="002C4676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ements </w:t>
      </w:r>
      <w:r w:rsidR="002C4676" w:rsidRPr="00A366A1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="002C4676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 w:rsidR="002C4676" w:rsidRPr="00A366A1">
        <w:rPr>
          <w:rFonts w:ascii="Times New Roman" w:eastAsia="Times New Roman" w:hAnsi="Times New Roman" w:cs="Times New Roman"/>
          <w:sz w:val="24"/>
          <w:szCs w:val="24"/>
        </w:rPr>
        <w:t>usiness Admin</w:t>
      </w:r>
      <w:r w:rsidR="002C4676"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2C4676" w:rsidRPr="00A366A1">
        <w:rPr>
          <w:rFonts w:ascii="Times New Roman" w:eastAsia="Times New Roman" w:hAnsi="Times New Roman" w:cs="Times New Roman"/>
          <w:sz w:val="24"/>
          <w:szCs w:val="24"/>
        </w:rPr>
        <w:t>str</w:t>
      </w:r>
      <w:r w:rsidR="002C4676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2C4676"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="002C4676"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E328DE">
        <w:rPr>
          <w:rFonts w:ascii="Times New Roman" w:eastAsia="Times New Roman" w:hAnsi="Times New Roman" w:cs="Times New Roman"/>
          <w:sz w:val="24"/>
          <w:szCs w:val="24"/>
        </w:rPr>
        <w:t xml:space="preserve">on. </w:t>
      </w:r>
      <w:r w:rsidR="00D44589" w:rsidRPr="00A366A1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397257">
        <w:rPr>
          <w:rFonts w:ascii="Times New Roman" w:hAnsi="Times New Roman" w:cs="Times New Roman"/>
          <w:sz w:val="24"/>
          <w:szCs w:val="24"/>
          <w:lang w:val="en"/>
        </w:rPr>
        <w:t>combination</w:t>
      </w:r>
      <w:r w:rsidR="00D44589" w:rsidRPr="00A366A1">
        <w:rPr>
          <w:rFonts w:ascii="Times New Roman" w:hAnsi="Times New Roman" w:cs="Times New Roman"/>
          <w:sz w:val="24"/>
          <w:szCs w:val="24"/>
          <w:lang w:val="en"/>
        </w:rPr>
        <w:t xml:space="preserve"> degree programs share class credits, </w:t>
      </w:r>
      <w:r w:rsidR="00E328DE">
        <w:rPr>
          <w:rFonts w:ascii="Times New Roman" w:hAnsi="Times New Roman" w:cs="Times New Roman"/>
          <w:sz w:val="24"/>
          <w:szCs w:val="24"/>
          <w:lang w:val="en"/>
        </w:rPr>
        <w:t xml:space="preserve">with </w:t>
      </w:r>
      <w:proofErr w:type="gramStart"/>
      <w:r w:rsidR="00D44589" w:rsidRPr="00A366A1">
        <w:rPr>
          <w:rFonts w:ascii="Times New Roman" w:hAnsi="Times New Roman" w:cs="Times New Roman"/>
          <w:sz w:val="24"/>
          <w:szCs w:val="24"/>
          <w:lang w:val="en"/>
        </w:rPr>
        <w:t>credits</w:t>
      </w:r>
      <w:r w:rsidR="00E328DE">
        <w:rPr>
          <w:rFonts w:ascii="Times New Roman" w:hAnsi="Times New Roman" w:cs="Times New Roman"/>
          <w:sz w:val="24"/>
          <w:szCs w:val="24"/>
          <w:lang w:val="en"/>
        </w:rPr>
        <w:t xml:space="preserve"> for certain</w:t>
      </w:r>
      <w:proofErr w:type="gramEnd"/>
      <w:r w:rsidR="00E328DE">
        <w:rPr>
          <w:rFonts w:ascii="Times New Roman" w:hAnsi="Times New Roman" w:cs="Times New Roman"/>
          <w:sz w:val="24"/>
          <w:szCs w:val="24"/>
          <w:lang w:val="en"/>
        </w:rPr>
        <w:t xml:space="preserve"> courses </w:t>
      </w:r>
      <w:r w:rsidR="00D44589" w:rsidRPr="00A366A1">
        <w:rPr>
          <w:rFonts w:ascii="Times New Roman" w:hAnsi="Times New Roman" w:cs="Times New Roman"/>
          <w:sz w:val="24"/>
          <w:szCs w:val="24"/>
          <w:lang w:val="en"/>
        </w:rPr>
        <w:t>count</w:t>
      </w:r>
      <w:r w:rsidR="00E328DE">
        <w:rPr>
          <w:rFonts w:ascii="Times New Roman" w:hAnsi="Times New Roman" w:cs="Times New Roman"/>
          <w:sz w:val="24"/>
          <w:szCs w:val="24"/>
          <w:lang w:val="en"/>
        </w:rPr>
        <w:t>ing</w:t>
      </w:r>
      <w:r w:rsidR="00D44589" w:rsidRPr="00A366A1">
        <w:rPr>
          <w:rFonts w:ascii="Times New Roman" w:hAnsi="Times New Roman" w:cs="Times New Roman"/>
          <w:sz w:val="24"/>
          <w:szCs w:val="24"/>
          <w:lang w:val="en"/>
        </w:rPr>
        <w:t xml:space="preserve"> towards both degree programs, and will extend </w:t>
      </w:r>
      <w:r w:rsidR="002C4676">
        <w:rPr>
          <w:rFonts w:ascii="Times New Roman" w:hAnsi="Times New Roman" w:cs="Times New Roman"/>
          <w:sz w:val="24"/>
          <w:szCs w:val="24"/>
          <w:lang w:val="en"/>
        </w:rPr>
        <w:t xml:space="preserve">graduation </w:t>
      </w:r>
      <w:r w:rsidR="00E328DE">
        <w:rPr>
          <w:rFonts w:ascii="Times New Roman" w:hAnsi="Times New Roman" w:cs="Times New Roman"/>
          <w:sz w:val="24"/>
          <w:szCs w:val="24"/>
          <w:lang w:val="en"/>
        </w:rPr>
        <w:t xml:space="preserve">from the PharmD program </w:t>
      </w:r>
      <w:r w:rsidR="00D44589" w:rsidRPr="00A366A1">
        <w:rPr>
          <w:rFonts w:ascii="Times New Roman" w:hAnsi="Times New Roman" w:cs="Times New Roman"/>
          <w:sz w:val="24"/>
          <w:szCs w:val="24"/>
          <w:lang w:val="en"/>
        </w:rPr>
        <w:t xml:space="preserve">by one year.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r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not op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 to students who 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v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5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 one of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E328DE">
        <w:rPr>
          <w:rFonts w:ascii="Times New Roman" w:eastAsia="Times New Roman" w:hAnsi="Times New Roman" w:cs="Times New Roman"/>
          <w:sz w:val="24"/>
          <w:szCs w:val="24"/>
        </w:rPr>
        <w:t xml:space="preserve">two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. A student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us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atis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A366A1"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m 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qui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ents for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 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e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.</w:t>
      </w:r>
      <w:r w:rsidR="002C4676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2C4676" w:rsidRPr="00E328DE">
        <w:rPr>
          <w:rFonts w:ascii="Times New Roman" w:eastAsia="Times New Roman" w:hAnsi="Times New Roman" w:cs="Times New Roman"/>
          <w:b/>
          <w:sz w:val="24"/>
          <w:szCs w:val="24"/>
        </w:rPr>
        <w:t>*Please note</w:t>
      </w:r>
      <w:r w:rsidR="002C4676">
        <w:rPr>
          <w:rFonts w:ascii="Times New Roman" w:eastAsia="Times New Roman" w:hAnsi="Times New Roman" w:cs="Times New Roman"/>
          <w:sz w:val="24"/>
          <w:szCs w:val="24"/>
        </w:rPr>
        <w:t xml:space="preserve"> – pharmacy students </w:t>
      </w:r>
      <w:proofErr w:type="gramStart"/>
      <w:r w:rsidR="002C4676">
        <w:rPr>
          <w:rFonts w:ascii="Times New Roman" w:eastAsia="Times New Roman" w:hAnsi="Times New Roman" w:cs="Times New Roman"/>
          <w:sz w:val="24"/>
          <w:szCs w:val="24"/>
        </w:rPr>
        <w:t>must be assigned</w:t>
      </w:r>
      <w:proofErr w:type="gramEnd"/>
      <w:r w:rsidR="002C4676">
        <w:rPr>
          <w:rFonts w:ascii="Times New Roman" w:eastAsia="Times New Roman" w:hAnsi="Times New Roman" w:cs="Times New Roman"/>
          <w:sz w:val="24"/>
          <w:szCs w:val="24"/>
        </w:rPr>
        <w:t xml:space="preserve"> to the Gainesville campus </w:t>
      </w:r>
      <w:r w:rsidR="00E328DE">
        <w:rPr>
          <w:rFonts w:ascii="Times New Roman" w:eastAsia="Times New Roman" w:hAnsi="Times New Roman" w:cs="Times New Roman"/>
          <w:sz w:val="24"/>
          <w:szCs w:val="24"/>
        </w:rPr>
        <w:t xml:space="preserve">for the completion of </w:t>
      </w:r>
      <w:r w:rsidR="002C4676">
        <w:rPr>
          <w:rFonts w:ascii="Times New Roman" w:eastAsia="Times New Roman" w:hAnsi="Times New Roman" w:cs="Times New Roman"/>
          <w:sz w:val="24"/>
          <w:szCs w:val="24"/>
        </w:rPr>
        <w:t xml:space="preserve">the MBA </w:t>
      </w:r>
      <w:r w:rsidR="00E328DE">
        <w:rPr>
          <w:rFonts w:ascii="Times New Roman" w:eastAsia="Times New Roman" w:hAnsi="Times New Roman" w:cs="Times New Roman"/>
          <w:sz w:val="24"/>
          <w:szCs w:val="24"/>
        </w:rPr>
        <w:t>required coursework. Live c</w:t>
      </w:r>
      <w:r w:rsidR="002C4676">
        <w:rPr>
          <w:rFonts w:ascii="Times New Roman" w:eastAsia="Times New Roman" w:hAnsi="Times New Roman" w:cs="Times New Roman"/>
          <w:sz w:val="24"/>
          <w:szCs w:val="24"/>
        </w:rPr>
        <w:t>lass attendance is required for all MBA courses.</w:t>
      </w:r>
    </w:p>
    <w:p w14:paraId="14AC7B56" w14:textId="77777777" w:rsidR="00452C44" w:rsidRPr="00A366A1" w:rsidRDefault="00452C44" w:rsidP="00717027">
      <w:pPr>
        <w:spacing w:before="16" w:after="0" w:line="260" w:lineRule="exact"/>
        <w:jc w:val="both"/>
        <w:rPr>
          <w:rFonts w:ascii="Times New Roman" w:hAnsi="Times New Roman" w:cs="Times New Roman"/>
          <w:sz w:val="26"/>
          <w:szCs w:val="26"/>
        </w:rPr>
      </w:pPr>
    </w:p>
    <w:p w14:paraId="38044F9C" w14:textId="2CC85E5C" w:rsidR="00673CAE" w:rsidRPr="00A366A1" w:rsidRDefault="00F62C15" w:rsidP="002C467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397257">
        <w:rPr>
          <w:rFonts w:ascii="Times New Roman" w:eastAsia="Times New Roman" w:hAnsi="Times New Roman" w:cs="Times New Roman"/>
          <w:sz w:val="24"/>
          <w:szCs w:val="24"/>
        </w:rPr>
        <w:t>combinatio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de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lu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r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v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ides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 of</w:t>
      </w:r>
      <w:r w:rsidRPr="00A366A1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48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qui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 fo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proofErr w:type="gramStart"/>
      <w:r w:rsidR="00E328DE">
        <w:rPr>
          <w:rFonts w:ascii="Times New Roman" w:eastAsia="Times New Roman" w:hAnsi="Times New Roman" w:cs="Times New Roman"/>
          <w:spacing w:val="-1"/>
          <w:sz w:val="24"/>
          <w:szCs w:val="24"/>
        </w:rPr>
        <w:t>;</w:t>
      </w:r>
      <w:proofErr w:type="gramEnd"/>
      <w:r w:rsidR="002C46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36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tak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 with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 t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Co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f 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si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s</w:t>
      </w:r>
      <w:r w:rsidR="00E328DE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12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tak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 with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he Colle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f</w:t>
      </w:r>
      <w:r w:rsidR="002C46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4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.</w:t>
      </w:r>
      <w:r w:rsidR="00D44589" w:rsidRPr="00A366A1">
        <w:rPr>
          <w:rFonts w:ascii="Times New Roman" w:eastAsia="Times New Roman" w:hAnsi="Times New Roman" w:cs="Times New Roman"/>
          <w:sz w:val="24"/>
          <w:szCs w:val="24"/>
        </w:rPr>
        <w:t xml:space="preserve">  The</w:t>
      </w:r>
      <w:r w:rsidR="008D61A1">
        <w:rPr>
          <w:rFonts w:ascii="Times New Roman" w:eastAsia="Times New Roman" w:hAnsi="Times New Roman" w:cs="Times New Roman"/>
          <w:sz w:val="24"/>
          <w:szCs w:val="24"/>
        </w:rPr>
        <w:t xml:space="preserve"> Full-Time</w:t>
      </w:r>
      <w:r w:rsidR="00D44589" w:rsidRPr="00A366A1">
        <w:rPr>
          <w:rFonts w:ascii="Times New Roman" w:eastAsia="Times New Roman" w:hAnsi="Times New Roman" w:cs="Times New Roman"/>
          <w:sz w:val="24"/>
          <w:szCs w:val="24"/>
        </w:rPr>
        <w:t xml:space="preserve"> MBA curriculum </w:t>
      </w:r>
      <w:proofErr w:type="gramStart"/>
      <w:r w:rsidR="00D44589" w:rsidRPr="00A366A1">
        <w:rPr>
          <w:rFonts w:ascii="Times New Roman" w:eastAsia="Times New Roman" w:hAnsi="Times New Roman" w:cs="Times New Roman"/>
          <w:sz w:val="24"/>
          <w:szCs w:val="24"/>
        </w:rPr>
        <w:t>is designed</w:t>
      </w:r>
      <w:proofErr w:type="gramEnd"/>
      <w:r w:rsidR="00D44589" w:rsidRPr="00A366A1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r w:rsidR="00D44589" w:rsidRPr="00A366A1">
        <w:rPr>
          <w:rFonts w:ascii="Times New Roman" w:hAnsi="Times New Roman" w:cs="Times New Roman"/>
          <w:sz w:val="24"/>
          <w:szCs w:val="24"/>
          <w:lang w:val="en"/>
        </w:rPr>
        <w:t>individuals with diverse academic and professional backgrounds</w:t>
      </w:r>
      <w:r w:rsidR="00E328D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D44589" w:rsidRPr="00A366A1">
        <w:rPr>
          <w:rFonts w:ascii="Times New Roman" w:eastAsia="Times New Roman" w:hAnsi="Times New Roman" w:cs="Times New Roman"/>
          <w:sz w:val="24"/>
          <w:szCs w:val="24"/>
        </w:rPr>
        <w:t xml:space="preserve">No previous courses in business administration are required or expected of </w:t>
      </w:r>
      <w:r w:rsidR="00E328DE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D44589" w:rsidRPr="00A366A1">
        <w:rPr>
          <w:rFonts w:ascii="Times New Roman" w:eastAsia="Times New Roman" w:hAnsi="Times New Roman" w:cs="Times New Roman"/>
          <w:sz w:val="24"/>
          <w:szCs w:val="24"/>
        </w:rPr>
        <w:t>candidates.</w:t>
      </w:r>
      <w:r w:rsidR="00E328D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C4676">
        <w:rPr>
          <w:rFonts w:ascii="Times New Roman" w:eastAsia="Times New Roman" w:hAnsi="Times New Roman" w:cs="Times New Roman"/>
          <w:sz w:val="24"/>
          <w:szCs w:val="24"/>
        </w:rPr>
        <w:t>In addition, a bachelor’s degree is not required to apply to the program.</w:t>
      </w:r>
    </w:p>
    <w:p w14:paraId="186EE473" w14:textId="77777777" w:rsidR="00673CAE" w:rsidRPr="00A366A1" w:rsidRDefault="00673CAE" w:rsidP="0071702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713EBBE8" w14:textId="77777777" w:rsidR="00452C44" w:rsidRPr="00A366A1" w:rsidRDefault="00F62C15" w:rsidP="002C467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lastRenderedPageBreak/>
        <w:t>Th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r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i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i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z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the impor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he v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rious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of man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ent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d t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igh prob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b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hat the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 of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uc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sful 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r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w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 span ma</w:t>
      </w:r>
      <w:r w:rsidRPr="00A366A1">
        <w:rPr>
          <w:rFonts w:ascii="Times New Roman" w:eastAsia="Times New Roman" w:hAnsi="Times New Roman" w:cs="Times New Roman"/>
          <w:spacing w:val="4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 fun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ons.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ovi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s a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b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o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 f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 of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tu</w:t>
      </w:r>
      <w:r w:rsidRPr="00A366A1">
        <w:rPr>
          <w:rFonts w:ascii="Times New Roman" w:eastAsia="Times New Roman" w:hAnsi="Times New Roman" w:cs="Times New Roman"/>
          <w:spacing w:val="5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v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i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s of 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ent, plus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 opp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un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o de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lop </w:t>
      </w:r>
      <w:r w:rsidR="00D44589" w:rsidRPr="00A366A1">
        <w:rPr>
          <w:rFonts w:ascii="Times New Roman" w:eastAsia="Times New Roman" w:hAnsi="Times New Roman" w:cs="Times New Roman"/>
          <w:sz w:val="24"/>
          <w:szCs w:val="24"/>
        </w:rPr>
        <w:t xml:space="preserve">a concentration </w:t>
      </w:r>
      <w:r w:rsidR="0072570F" w:rsidRPr="00A366A1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e of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v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 a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.</w:t>
      </w:r>
    </w:p>
    <w:p w14:paraId="0EBBB2F6" w14:textId="77777777" w:rsidR="00673CAE" w:rsidRPr="00A366A1" w:rsidRDefault="00673CAE" w:rsidP="00DB0F5D">
      <w:pPr>
        <w:spacing w:before="29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1CD4EA0" w14:textId="77777777" w:rsidR="00452C44" w:rsidRPr="00A366A1" w:rsidRDefault="00F62C15" w:rsidP="002C4676">
      <w:pPr>
        <w:spacing w:before="29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t>All M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urs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proofErr w:type="gramStart"/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e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</w:t>
      </w:r>
      <w:proofErr w:type="gramEnd"/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in e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h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w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k modu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E328DE">
        <w:rPr>
          <w:rFonts w:ascii="Times New Roman" w:eastAsia="Times New Roman" w:hAnsi="Times New Roman" w:cs="Times New Roman"/>
          <w:sz w:val="24"/>
          <w:szCs w:val="24"/>
        </w:rPr>
        <w:t>s with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two 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dules 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 s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es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r. 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n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urs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, the 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A 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 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iv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to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a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tuden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sor dialo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hro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 w:rsidRPr="00A366A1">
        <w:rPr>
          <w:rFonts w:ascii="Times New Roman" w:eastAsia="Times New Roman" w:hAnsi="Times New Roman" w:cs="Times New Roman"/>
          <w:spacing w:val="5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d in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v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i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.</w:t>
      </w:r>
      <w:r w:rsidR="00D44589" w:rsidRPr="00A366A1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4C4E2000" w14:textId="77777777" w:rsidR="00452C44" w:rsidRPr="00A366A1" w:rsidRDefault="00452C44" w:rsidP="00C66F57">
      <w:pPr>
        <w:spacing w:before="1" w:after="0" w:line="280" w:lineRule="exact"/>
        <w:jc w:val="both"/>
        <w:rPr>
          <w:rFonts w:ascii="Times New Roman" w:hAnsi="Times New Roman" w:cs="Times New Roman"/>
          <w:sz w:val="28"/>
          <w:szCs w:val="28"/>
        </w:rPr>
      </w:pPr>
    </w:p>
    <w:p w14:paraId="6C2E6B9A" w14:textId="77777777" w:rsidR="00452C44" w:rsidRPr="00E328DE" w:rsidRDefault="00F62C15" w:rsidP="002C467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</w:t>
      </w:r>
      <w:r w:rsidR="00EF43DD" w:rsidRPr="00E328DE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single"/>
        </w:rPr>
        <w:t>dm</w:t>
      </w:r>
      <w:r w:rsidR="00EF43DD"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i</w:t>
      </w:r>
      <w:r w:rsidR="00EF43DD" w:rsidRPr="00E328DE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u w:val="single"/>
        </w:rPr>
        <w:t>ss</w:t>
      </w:r>
      <w:r w:rsidR="00EF43DD"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ion Re</w:t>
      </w:r>
      <w:r w:rsidR="00EF43DD" w:rsidRPr="00E328DE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u w:val="single"/>
        </w:rPr>
        <w:t>q</w:t>
      </w:r>
      <w:r w:rsidR="00EF43DD"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ui</w:t>
      </w:r>
      <w:r w:rsidR="00EF43DD" w:rsidRPr="00E328DE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single"/>
        </w:rPr>
        <w:t>r</w:t>
      </w:r>
      <w:r w:rsidR="00EF43DD"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e</w:t>
      </w:r>
      <w:r w:rsidR="00EF43DD" w:rsidRPr="00E328DE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single"/>
        </w:rPr>
        <w:t>m</w:t>
      </w:r>
      <w:r w:rsidR="00EF43DD"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ents</w:t>
      </w:r>
    </w:p>
    <w:p w14:paraId="4BE2D759" w14:textId="77777777" w:rsidR="00452C44" w:rsidRPr="00A366A1" w:rsidRDefault="00452C44" w:rsidP="00C66F57">
      <w:pPr>
        <w:spacing w:before="12" w:after="0" w:line="260" w:lineRule="exact"/>
        <w:jc w:val="both"/>
        <w:rPr>
          <w:rFonts w:ascii="Times New Roman" w:hAnsi="Times New Roman" w:cs="Times New Roman"/>
          <w:sz w:val="26"/>
          <w:szCs w:val="26"/>
        </w:rPr>
      </w:pPr>
    </w:p>
    <w:p w14:paraId="586C5A75" w14:textId="2B8D403C" w:rsidR="00452C44" w:rsidRPr="00A366A1" w:rsidRDefault="00F62C15" w:rsidP="002C467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Admission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o the </w:t>
      </w:r>
      <w:r w:rsidR="00E328DE">
        <w:rPr>
          <w:rFonts w:ascii="Times New Roman" w:eastAsia="Times New Roman" w:hAnsi="Times New Roman" w:cs="Times New Roman"/>
          <w:spacing w:val="-2"/>
          <w:sz w:val="24"/>
          <w:szCs w:val="24"/>
        </w:rPr>
        <w:t>UF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 w:rsidR="00E328DE">
        <w:rPr>
          <w:rFonts w:ascii="Times New Roman" w:eastAsia="Times New Roman" w:hAnsi="Times New Roman" w:cs="Times New Roman"/>
          <w:sz w:val="24"/>
          <w:szCs w:val="24"/>
        </w:rPr>
        <w:t>A p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v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n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vi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w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s, the Admission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Co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e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looks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vide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f inte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ual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b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, ma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 promise</w:t>
      </w:r>
      <w:r w:rsidR="00E328DE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ni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nvo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ent.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rong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n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perso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k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s, communi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b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, mo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vation, matu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r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s</w:t>
      </w:r>
      <w:r w:rsidR="00E328DE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 l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rship potential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re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lso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por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t qual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es in pros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ve students. </w:t>
      </w:r>
      <w:r w:rsidR="006003D8" w:rsidRPr="00A366A1">
        <w:rPr>
          <w:rFonts w:ascii="Times New Roman" w:eastAsia="Times New Roman" w:hAnsi="Times New Roman" w:cs="Times New Roman"/>
          <w:sz w:val="24"/>
          <w:szCs w:val="24"/>
        </w:rPr>
        <w:t xml:space="preserve"> Applicants with 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wo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6003D8"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or more 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rs </w:t>
      </w:r>
      <w:r w:rsidR="006003D8" w:rsidRPr="00A366A1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u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e pos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cc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au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w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k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6003D8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are particularly attractive candidates for the </w:t>
      </w:r>
      <w:r w:rsidR="00397257">
        <w:rPr>
          <w:rFonts w:ascii="Times New Roman" w:eastAsia="Times New Roman" w:hAnsi="Times New Roman" w:cs="Times New Roman"/>
          <w:spacing w:val="-1"/>
          <w:sz w:val="24"/>
          <w:szCs w:val="24"/>
        </w:rPr>
        <w:t>combination</w:t>
      </w:r>
      <w:r w:rsidR="006003D8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degree program.</w:t>
      </w:r>
    </w:p>
    <w:p w14:paraId="4FD70E46" w14:textId="77777777" w:rsidR="00452C44" w:rsidRPr="00A366A1" w:rsidRDefault="00452C44" w:rsidP="00C66F57">
      <w:pPr>
        <w:spacing w:before="16" w:after="0" w:line="260" w:lineRule="exact"/>
        <w:jc w:val="both"/>
        <w:rPr>
          <w:rFonts w:ascii="Times New Roman" w:hAnsi="Times New Roman" w:cs="Times New Roman"/>
          <w:sz w:val="26"/>
          <w:szCs w:val="26"/>
        </w:rPr>
      </w:pPr>
    </w:p>
    <w:p w14:paraId="084B701F" w14:textId="28DA5C63" w:rsidR="00452C44" w:rsidRPr="00A366A1" w:rsidRDefault="00F62C15" w:rsidP="002C467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Admission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Co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e Sch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ol of 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siness 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ws t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dida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’s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ca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, sc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on the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u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a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ent Admission Test (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A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)</w:t>
      </w:r>
      <w:r w:rsidR="00C918AF">
        <w:rPr>
          <w:rFonts w:ascii="Times New Roman" w:eastAsia="Times New Roman" w:hAnsi="Times New Roman" w:cs="Times New Roman"/>
          <w:sz w:val="24"/>
          <w:szCs w:val="24"/>
        </w:rPr>
        <w:t xml:space="preserve"> or Graduate Record Examination (GRE),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d w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k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d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ion,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e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si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s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atu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so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 q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u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of l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rship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ind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ed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p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t’s lett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f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e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</w:t>
      </w:r>
      <w:r w:rsidR="00C918AF">
        <w:rPr>
          <w:rFonts w:ascii="Times New Roman" w:eastAsia="Times New Roman" w:hAnsi="Times New Roman" w:cs="Times New Roman"/>
          <w:sz w:val="24"/>
          <w:szCs w:val="24"/>
        </w:rPr>
        <w:t>, interviews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d o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r 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v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es. Appli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ts a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tro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ura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 to sub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s of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 f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 empl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rs.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W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ritten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s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e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qui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 in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v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w m</w:t>
      </w:r>
      <w:r w:rsidRPr="00A366A1">
        <w:rPr>
          <w:rFonts w:ascii="Times New Roman" w:eastAsia="Times New Roman" w:hAnsi="Times New Roman" w:cs="Times New Roman"/>
          <w:spacing w:val="4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b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sa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118FCD3" w14:textId="77777777" w:rsidR="00452C44" w:rsidRPr="00A366A1" w:rsidRDefault="00452C44" w:rsidP="00C66F57">
      <w:pPr>
        <w:spacing w:before="16" w:after="0" w:line="260" w:lineRule="exact"/>
        <w:jc w:val="both"/>
        <w:rPr>
          <w:rFonts w:ascii="Times New Roman" w:hAnsi="Times New Roman" w:cs="Times New Roman"/>
          <w:sz w:val="26"/>
          <w:szCs w:val="26"/>
        </w:rPr>
      </w:pPr>
    </w:p>
    <w:p w14:paraId="46A800E5" w14:textId="77777777" w:rsidR="00452C44" w:rsidRPr="002C4676" w:rsidRDefault="00F62C15" w:rsidP="002C467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t>T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re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e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o s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ific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e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qui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e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qui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ents,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ou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 som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k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oun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n stat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, c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lculus,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d f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ial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un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4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b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pful.</w:t>
      </w:r>
    </w:p>
    <w:p w14:paraId="36372DA7" w14:textId="77777777" w:rsidR="002C4676" w:rsidRDefault="002C4676" w:rsidP="002C4676">
      <w:pPr>
        <w:spacing w:after="0" w:line="240" w:lineRule="auto"/>
        <w:jc w:val="both"/>
        <w:rPr>
          <w:rFonts w:ascii="Times New Roman" w:eastAsia="Times New Roman" w:hAnsi="Times New Roman" w:cs="Times New Roman"/>
          <w:spacing w:val="-3"/>
          <w:sz w:val="24"/>
          <w:szCs w:val="24"/>
        </w:rPr>
      </w:pPr>
    </w:p>
    <w:p w14:paraId="7DDF3F0C" w14:textId="77777777" w:rsidR="00C918AF" w:rsidRDefault="00F62C15" w:rsidP="002C467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t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ted p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4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tudents shou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 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view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nfo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ation on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A 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 provi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 the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wing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w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b site:</w:t>
      </w:r>
      <w:r w:rsidR="00C918AF" w:rsidRPr="00C918AF">
        <w:t xml:space="preserve"> </w:t>
      </w:r>
      <w:hyperlink r:id="rId7" w:history="1">
        <w:r w:rsidR="00C918AF" w:rsidRPr="00C105A5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floridamba.ufl.edu/full-time/two-year/</w:t>
        </w:r>
      </w:hyperlink>
    </w:p>
    <w:p w14:paraId="7882B853" w14:textId="6EEE3D82" w:rsidR="00452C44" w:rsidRPr="00A366A1" w:rsidRDefault="00F62C15" w:rsidP="002C467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366A1">
        <w:rPr>
          <w:rFonts w:ascii="Times New Roman" w:eastAsia="Times New Roman" w:hAnsi="Times New Roman" w:cs="Times New Roman"/>
          <w:color w:val="0000FF"/>
          <w:spacing w:val="-59"/>
          <w:sz w:val="24"/>
          <w:szCs w:val="24"/>
        </w:rPr>
        <w:t xml:space="preserve"> </w:t>
      </w:r>
    </w:p>
    <w:p w14:paraId="49E649DA" w14:textId="77777777" w:rsidR="006003D8" w:rsidRPr="00A366A1" w:rsidRDefault="006003D8" w:rsidP="002C467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AC1A39" w14:textId="4B20E070" w:rsidR="00BE52BC" w:rsidRPr="00A366A1" w:rsidRDefault="00BE52BC" w:rsidP="002C4676">
      <w:pPr>
        <w:tabs>
          <w:tab w:val="left" w:pos="58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4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tudents shou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ss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r in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st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 th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pro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 during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f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t pr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r 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k the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vic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d di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 of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l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emb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 in th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ent of </w:t>
      </w:r>
      <w:r w:rsidR="009D7114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Pharmacotherapy and Translational Research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who 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v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a Pr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di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r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397257">
        <w:rPr>
          <w:rFonts w:ascii="Times New Roman" w:eastAsia="Times New Roman" w:hAnsi="Times New Roman" w:cs="Times New Roman"/>
          <w:sz w:val="24"/>
          <w:szCs w:val="24"/>
        </w:rPr>
        <w:t>combinatio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lu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with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e School of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Business.  </w:t>
      </w:r>
    </w:p>
    <w:p w14:paraId="3F76B102" w14:textId="77777777" w:rsidR="00BE52BC" w:rsidRPr="00A366A1" w:rsidRDefault="00BE52BC" w:rsidP="002C4676">
      <w:pPr>
        <w:spacing w:before="29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7716B53" w14:textId="191CDCBA" w:rsidR="00452C44" w:rsidRPr="00A366A1" w:rsidRDefault="00F62C15" w:rsidP="002C4676">
      <w:pPr>
        <w:spacing w:before="29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w stu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nts </w:t>
      </w:r>
      <w:proofErr w:type="gramStart"/>
      <w:r w:rsidRPr="00A366A1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c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t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</w:t>
      </w:r>
      <w:proofErr w:type="gramEnd"/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003D8" w:rsidRPr="00A366A1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397257">
        <w:rPr>
          <w:rFonts w:ascii="Times New Roman" w:eastAsia="Times New Roman" w:hAnsi="Times New Roman" w:cs="Times New Roman"/>
          <w:sz w:val="24"/>
          <w:szCs w:val="24"/>
        </w:rPr>
        <w:t>combination</w:t>
      </w:r>
      <w:r w:rsidR="002C4676">
        <w:rPr>
          <w:rFonts w:ascii="Times New Roman" w:eastAsia="Times New Roman" w:hAnsi="Times New Roman" w:cs="Times New Roman"/>
          <w:sz w:val="24"/>
          <w:szCs w:val="24"/>
        </w:rPr>
        <w:t xml:space="preserve"> PharmD/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BA 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 w:rsidR="006003D8" w:rsidRPr="00A366A1"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f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e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ster.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niv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si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f 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orida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A Pr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 uses a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s 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ss </w:t>
      </w:r>
      <w:r w:rsidRPr="00A366A1"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wh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p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ons </w:t>
      </w:r>
      <w:proofErr w:type="gramStart"/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e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si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</w:t>
      </w:r>
      <w:proofErr w:type="gramEnd"/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t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e r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ived. 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p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c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ts a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y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ura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 to app</w:t>
      </w:r>
      <w:r w:rsidRPr="00A366A1"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="00BE52BC" w:rsidRPr="00A366A1">
        <w:rPr>
          <w:rFonts w:ascii="Times New Roman" w:eastAsia="Times New Roman" w:hAnsi="Times New Roman" w:cs="Times New Roman"/>
          <w:sz w:val="24"/>
          <w:szCs w:val="24"/>
        </w:rPr>
        <w:t>possib</w:t>
      </w:r>
      <w:r w:rsidR="00BE52BC"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="00BE52BC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.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fic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ro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u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an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proofErr w:type="gramStart"/>
      <w:r w:rsidRPr="00A366A1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u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ned</w:t>
      </w:r>
      <w:proofErr w:type="gramEnd"/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n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p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 f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rm,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w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n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btai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f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om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w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b site.</w:t>
      </w:r>
    </w:p>
    <w:p w14:paraId="652F2192" w14:textId="77777777" w:rsidR="00452C44" w:rsidRPr="00A366A1" w:rsidRDefault="00452C44" w:rsidP="00717027">
      <w:pPr>
        <w:spacing w:before="16" w:after="0" w:line="260" w:lineRule="exact"/>
        <w:jc w:val="both"/>
        <w:rPr>
          <w:rFonts w:ascii="Times New Roman" w:hAnsi="Times New Roman" w:cs="Times New Roman"/>
          <w:sz w:val="26"/>
          <w:szCs w:val="26"/>
        </w:rPr>
      </w:pPr>
    </w:p>
    <w:p w14:paraId="5C27D6BF" w14:textId="44BA97D7" w:rsidR="00452C44" w:rsidRPr="00A366A1" w:rsidRDefault="00F62C15" w:rsidP="0071702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t>Appli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ts who 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v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t a 3.2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oin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a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d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u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e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ent Admission Test (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AT)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c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 t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n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6</w:t>
      </w:r>
      <w:r w:rsidR="00BD13B8">
        <w:rPr>
          <w:rFonts w:ascii="Times New Roman" w:eastAsia="Times New Roman" w:hAnsi="Times New Roman" w:cs="Times New Roman"/>
          <w:sz w:val="24"/>
          <w:szCs w:val="24"/>
        </w:rPr>
        <w:t>50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D13B8">
        <w:rPr>
          <w:rFonts w:ascii="Times New Roman" w:eastAsia="Times New Roman" w:hAnsi="Times New Roman" w:cs="Times New Roman"/>
          <w:sz w:val="24"/>
          <w:szCs w:val="24"/>
        </w:rPr>
        <w:t xml:space="preserve">or Graduate Record Examination (GRE) score of 315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pe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u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a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o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p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BD13B8">
        <w:rPr>
          <w:rFonts w:ascii="Times New Roman" w:eastAsia="Times New Roman" w:hAnsi="Times New Roman" w:cs="Times New Roman"/>
          <w:sz w:val="24"/>
          <w:szCs w:val="24"/>
        </w:rPr>
        <w:t xml:space="preserve">The MBA Admissions averages currently sit around a 680 GMAT, </w:t>
      </w:r>
      <w:r w:rsidR="00BD13B8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316 GRE and 3.4 GPA respectively.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Appli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nts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k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 w:rsidR="00BD13B8">
        <w:rPr>
          <w:rFonts w:ascii="Times New Roman" w:eastAsia="Times New Roman" w:hAnsi="Times New Roman" w:cs="Times New Roman"/>
          <w:sz w:val="24"/>
          <w:szCs w:val="24"/>
        </w:rPr>
        <w:t xml:space="preserve">or GRE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 a</w:t>
      </w:r>
      <w:r w:rsidRPr="00A366A1">
        <w:rPr>
          <w:rFonts w:ascii="Times New Roman" w:eastAsia="Times New Roman" w:hAnsi="Times New Roman" w:cs="Times New Roman"/>
          <w:spacing w:val="4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e 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or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o app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r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 the s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d 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 of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or of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4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r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.  App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ts for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ion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ust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b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t s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f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A366A1"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c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on th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="00BD13B8">
        <w:rPr>
          <w:rFonts w:ascii="Times New Roman" w:eastAsia="Times New Roman" w:hAnsi="Times New Roman" w:cs="Times New Roman"/>
          <w:sz w:val="24"/>
          <w:szCs w:val="24"/>
        </w:rPr>
        <w:t>/GR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w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t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ipts fo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vious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w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k.</w:t>
      </w:r>
    </w:p>
    <w:p w14:paraId="7F664F20" w14:textId="77777777" w:rsidR="00452C44" w:rsidRPr="00A366A1" w:rsidRDefault="00452C44" w:rsidP="00717027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12F6747E" w14:textId="77777777" w:rsidR="00BE52BC" w:rsidRPr="00B02403" w:rsidRDefault="00BE52BC" w:rsidP="00717027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B02403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tudents must petit</w:t>
      </w:r>
      <w:r w:rsidRPr="00B0240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B02403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B02403">
        <w:rPr>
          <w:rFonts w:ascii="Times New Roman" w:eastAsia="Times New Roman" w:hAnsi="Times New Roman" w:cs="Times New Roman"/>
          <w:spacing w:val="-2"/>
          <w:sz w:val="24"/>
          <w:szCs w:val="24"/>
        </w:rPr>
        <w:t>h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B0240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2C4676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College of Pharmacy’s 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02403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B02403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Pr="00B0240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B0240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B02403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B0240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 w:rsidRPr="00B02403"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ro</w:t>
      </w:r>
      <w:r w:rsidRPr="00B02403"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 w:rsidRPr="00B0240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ss</w:t>
      </w:r>
      <w:r w:rsidRPr="00B0240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B0240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 w:rsidRPr="00B02403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tand</w:t>
      </w:r>
      <w:r w:rsidRPr="00B0240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rds</w:t>
      </w:r>
      <w:r w:rsidRPr="00B02403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Com</w:t>
      </w:r>
      <w:r w:rsidRPr="00B02403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B02403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tee</w:t>
      </w:r>
      <w:r w:rsidRPr="00B0240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or</w:t>
      </w:r>
      <w:r w:rsidRPr="00B0240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B02403">
        <w:rPr>
          <w:rFonts w:ascii="Times New Roman" w:eastAsia="Times New Roman" w:hAnsi="Times New Roman" w:cs="Times New Roman"/>
          <w:spacing w:val="3"/>
          <w:sz w:val="24"/>
          <w:szCs w:val="24"/>
        </w:rPr>
        <w:t>h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B0240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oppo</w:t>
      </w:r>
      <w:r w:rsidRPr="00B02403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B02403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uni</w:t>
      </w:r>
      <w:r w:rsidRPr="00B02403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B02403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to b</w:t>
      </w:r>
      <w:r w:rsidRPr="00B02403"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 w:rsidRPr="00B02403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Pr="00B02403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he</w:t>
      </w:r>
      <w:r w:rsidRPr="00B0240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B02403">
        <w:rPr>
          <w:rFonts w:ascii="Times New Roman" w:eastAsia="Times New Roman" w:hAnsi="Times New Roman" w:cs="Times New Roman"/>
          <w:spacing w:val="1"/>
          <w:sz w:val="24"/>
          <w:szCs w:val="24"/>
        </w:rPr>
        <w:t>B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02403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B02403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ogr</w:t>
      </w:r>
      <w:r w:rsidRPr="00B02403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B02403">
        <w:rPr>
          <w:rFonts w:ascii="Times New Roman" w:eastAsia="Times New Roman" w:hAnsi="Times New Roman" w:cs="Times New Roman"/>
          <w:sz w:val="24"/>
          <w:szCs w:val="24"/>
        </w:rPr>
        <w:t>m</w:t>
      </w:r>
      <w:r w:rsidR="002C4676">
        <w:rPr>
          <w:rFonts w:ascii="Times New Roman" w:eastAsia="Times New Roman" w:hAnsi="Times New Roman" w:cs="Times New Roman"/>
          <w:sz w:val="24"/>
          <w:szCs w:val="24"/>
        </w:rPr>
        <w:t xml:space="preserve"> once accepted to the program</w:t>
      </w:r>
      <w:r w:rsidR="009D711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3DFAE9D" w14:textId="77777777" w:rsidR="00BE52BC" w:rsidRPr="00A366A1" w:rsidRDefault="00BE52BC" w:rsidP="00717027">
      <w:pPr>
        <w:tabs>
          <w:tab w:val="left" w:pos="5820"/>
        </w:tabs>
        <w:spacing w:after="0" w:line="240" w:lineRule="auto"/>
        <w:jc w:val="both"/>
        <w:rPr>
          <w:rFonts w:ascii="Times New Roman" w:eastAsia="Times New Roman" w:hAnsi="Times New Roman" w:cs="Times New Roman"/>
          <w:spacing w:val="1"/>
          <w:sz w:val="24"/>
          <w:szCs w:val="24"/>
        </w:rPr>
      </w:pPr>
    </w:p>
    <w:p w14:paraId="073A704A" w14:textId="77777777" w:rsidR="00BE52BC" w:rsidRPr="00A366A1" w:rsidRDefault="00BE52BC" w:rsidP="00717027">
      <w:pPr>
        <w:tabs>
          <w:tab w:val="left" w:pos="58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udents shou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d maintain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ular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ta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 w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h the </w:t>
      </w:r>
      <w:r w:rsidR="009D7114">
        <w:rPr>
          <w:rFonts w:ascii="Times New Roman" w:eastAsia="Times New Roman" w:hAnsi="Times New Roman" w:cs="Times New Roman"/>
          <w:sz w:val="24"/>
          <w:szCs w:val="24"/>
        </w:rPr>
        <w:t>PharmD/MBA Faculty Adviso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in th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Co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f P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4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.  Th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proofErr w:type="gramStart"/>
      <w:r w:rsidRPr="00A366A1">
        <w:rPr>
          <w:rFonts w:ascii="Times New Roman" w:eastAsia="Times New Roman" w:hAnsi="Times New Roman" w:cs="Times New Roman"/>
          <w:sz w:val="24"/>
          <w:szCs w:val="24"/>
        </w:rPr>
        <w:t>su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port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dors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ent of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2C4676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student’s application is required by the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tm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 of </w:t>
      </w:r>
      <w:r w:rsidR="002C4676">
        <w:rPr>
          <w:rFonts w:ascii="Times New Roman" w:eastAsia="Times New Roman" w:hAnsi="Times New Roman" w:cs="Times New Roman"/>
          <w:sz w:val="24"/>
          <w:szCs w:val="24"/>
        </w:rPr>
        <w:t>Pharmacotherapy and Translational Research</w:t>
      </w:r>
      <w:proofErr w:type="gramEnd"/>
      <w:r w:rsidRPr="00A366A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7F283A6" w14:textId="77777777" w:rsidR="00BE52BC" w:rsidRPr="00A366A1" w:rsidRDefault="00BE52BC" w:rsidP="0071702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DB15D0E" w14:textId="77777777" w:rsidR="00452C44" w:rsidRPr="00E328DE" w:rsidRDefault="00F62C15" w:rsidP="0071702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E328DE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  <w:u w:val="single"/>
        </w:rPr>
        <w:t>G</w:t>
      </w:r>
      <w:r w:rsidRPr="00E328DE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single"/>
        </w:rPr>
        <w:t>M</w:t>
      </w:r>
      <w:r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T</w:t>
      </w:r>
    </w:p>
    <w:p w14:paraId="784BD58C" w14:textId="77777777" w:rsidR="00452C44" w:rsidRPr="00A366A1" w:rsidRDefault="00452C44" w:rsidP="00717027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104C588B" w14:textId="77777777" w:rsidR="00452C44" w:rsidRDefault="00F62C15" w:rsidP="0071702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e 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t Ad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 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st </w:t>
      </w:r>
      <w:r w:rsidR="00E328DE">
        <w:rPr>
          <w:rFonts w:ascii="Times New Roman" w:eastAsia="Times New Roman" w:hAnsi="Times New Roman" w:cs="Times New Roman"/>
          <w:sz w:val="24"/>
          <w:szCs w:val="24"/>
        </w:rPr>
        <w:t xml:space="preserve">(GMAT)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a n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tan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d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 ski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test av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ble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e of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r 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 c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t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thro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hout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w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ld.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siness schools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use 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st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to 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p ev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uat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dida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’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e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oni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d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ble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olv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g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b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e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. Th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 is a stan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di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ssessment.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 ind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vidual test t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proofErr w:type="gramStart"/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administ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</w:t>
      </w:r>
      <w:proofErr w:type="gramEnd"/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tains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he s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e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at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s of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t.  T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est i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mprised of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h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ain s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ons: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 writin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, qu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ative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e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oni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d v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b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oni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.</w:t>
      </w:r>
      <w:r w:rsidR="009D7114">
        <w:rPr>
          <w:rFonts w:ascii="Times New Roman" w:eastAsia="Times New Roman" w:hAnsi="Times New Roman" w:cs="Times New Roman"/>
          <w:sz w:val="24"/>
          <w:szCs w:val="24"/>
        </w:rPr>
        <w:t xml:space="preserve"> All test scores are good for 5 years. 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proofErr w:type="gramStart"/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 r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</w:t>
      </w:r>
      <w:proofErr w:type="gramEnd"/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p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nts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k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AT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e du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366A1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rio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r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 of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.  D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ails r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ding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1F5BFF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re availabl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="001F5BFF"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8" w:history="1">
        <w:r w:rsidR="001F5BFF" w:rsidRPr="00A366A1">
          <w:rPr>
            <w:rStyle w:val="Hyperlink"/>
            <w:rFonts w:ascii="Times New Roman" w:hAnsi="Times New Roman" w:cs="Times New Roman"/>
            <w:sz w:val="24"/>
            <w:szCs w:val="24"/>
          </w:rPr>
          <w:t>http://www.mba.com/the-gmat.aspx</w:t>
        </w:r>
      </w:hyperlink>
      <w:r w:rsidR="001F5BFF" w:rsidRPr="00A366A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ED8990" w14:textId="77777777" w:rsidR="00BD13B8" w:rsidRDefault="00BD13B8" w:rsidP="0071702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C33493" w14:textId="77777777" w:rsidR="00BD13B8" w:rsidRDefault="00BD13B8" w:rsidP="0071702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9561F">
        <w:rPr>
          <w:rFonts w:ascii="Times New Roman" w:hAnsi="Times New Roman" w:cs="Times New Roman"/>
          <w:b/>
          <w:sz w:val="24"/>
          <w:szCs w:val="24"/>
          <w:u w:val="single"/>
        </w:rPr>
        <w:t>GRE</w:t>
      </w:r>
    </w:p>
    <w:p w14:paraId="55C4CE62" w14:textId="77777777" w:rsidR="00BD13B8" w:rsidRPr="00BD13B8" w:rsidRDefault="00BD13B8" w:rsidP="0071702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56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 </w:t>
      </w:r>
      <w:r w:rsidRPr="00B9561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Graduate Record Examinations</w:t>
      </w:r>
      <w:r w:rsidRPr="00B956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</w:t>
      </w:r>
      <w:r w:rsidRPr="00B9561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GRE</w:t>
      </w:r>
      <w:r w:rsidRPr="00B956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 is a </w:t>
      </w:r>
      <w:hyperlink r:id="rId9" w:tooltip="Standardized test" w:history="1">
        <w:r w:rsidRPr="00B9561F">
          <w:rPr>
            <w:rFonts w:ascii="Times New Roman" w:hAnsi="Times New Roman" w:cs="Times New Roman"/>
            <w:color w:val="0B0080"/>
            <w:sz w:val="24"/>
            <w:szCs w:val="24"/>
            <w:u w:val="single"/>
            <w:shd w:val="clear" w:color="auto" w:fill="FFFFFF"/>
          </w:rPr>
          <w:t>standardized test</w:t>
        </w:r>
      </w:hyperlink>
      <w:r w:rsidRPr="00B956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that is an admissions requirement for most </w:t>
      </w:r>
      <w:hyperlink r:id="rId10" w:tooltip="Graduate school" w:history="1">
        <w:r w:rsidRPr="00B9561F">
          <w:rPr>
            <w:rFonts w:ascii="Times New Roman" w:hAnsi="Times New Roman" w:cs="Times New Roman"/>
            <w:color w:val="0B0080"/>
            <w:sz w:val="24"/>
            <w:szCs w:val="24"/>
            <w:u w:val="single"/>
            <w:shd w:val="clear" w:color="auto" w:fill="FFFFFF"/>
          </w:rPr>
          <w:t>Graduate Schools</w:t>
        </w:r>
      </w:hyperlink>
      <w:r w:rsidRPr="00B956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in the United States.</w:t>
      </w:r>
      <w:hyperlink r:id="rId11" w:anchor="cite_note-7" w:history="1">
        <w:r w:rsidRPr="00B9561F">
          <w:rPr>
            <w:rFonts w:ascii="Times New Roman" w:hAnsi="Times New Roman" w:cs="Times New Roman"/>
            <w:color w:val="0B0080"/>
            <w:sz w:val="24"/>
            <w:szCs w:val="24"/>
            <w:u w:val="single"/>
            <w:shd w:val="clear" w:color="auto" w:fill="FFFFFF"/>
            <w:vertAlign w:val="superscript"/>
          </w:rPr>
          <w:t>[7]</w:t>
        </w:r>
      </w:hyperlink>
      <w:r w:rsidRPr="00B956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 The GRE </w:t>
      </w:r>
      <w:proofErr w:type="gramStart"/>
      <w:r w:rsidRPr="00B956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s owned and administered by </w:t>
      </w:r>
      <w:hyperlink r:id="rId12" w:tooltip="Educational Testing Service" w:history="1">
        <w:r w:rsidRPr="00B9561F">
          <w:rPr>
            <w:rFonts w:ascii="Times New Roman" w:hAnsi="Times New Roman" w:cs="Times New Roman"/>
            <w:color w:val="0B0080"/>
            <w:sz w:val="24"/>
            <w:szCs w:val="24"/>
            <w:u w:val="single"/>
            <w:shd w:val="clear" w:color="auto" w:fill="FFFFFF"/>
          </w:rPr>
          <w:t>Educational Testing Service</w:t>
        </w:r>
      </w:hyperlink>
      <w:r w:rsidRPr="00B956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ETS)</w:t>
      </w:r>
      <w:proofErr w:type="gramEnd"/>
      <w:r w:rsidRPr="00B956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 According to ETS, the GRE aims to measure </w:t>
      </w:r>
      <w:hyperlink r:id="rId13" w:tooltip="Verbal reasoning" w:history="1">
        <w:r w:rsidRPr="00B9561F">
          <w:rPr>
            <w:rFonts w:ascii="Times New Roman" w:hAnsi="Times New Roman" w:cs="Times New Roman"/>
            <w:color w:val="0B0080"/>
            <w:sz w:val="24"/>
            <w:szCs w:val="24"/>
            <w:u w:val="single"/>
            <w:shd w:val="clear" w:color="auto" w:fill="FFFFFF"/>
          </w:rPr>
          <w:t>verbal reasoning</w:t>
        </w:r>
      </w:hyperlink>
      <w:r w:rsidRPr="00B956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hyperlink r:id="rId14" w:tooltip="Independent School Entrance Examination" w:history="1">
        <w:r w:rsidRPr="00B9561F">
          <w:rPr>
            <w:rFonts w:ascii="Times New Roman" w:hAnsi="Times New Roman" w:cs="Times New Roman"/>
            <w:color w:val="0B0080"/>
            <w:sz w:val="24"/>
            <w:szCs w:val="24"/>
            <w:u w:val="single"/>
            <w:shd w:val="clear" w:color="auto" w:fill="FFFFFF"/>
          </w:rPr>
          <w:t>quantitative reasoning</w:t>
        </w:r>
      </w:hyperlink>
      <w:r w:rsidRPr="00B956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nalytical writing, and </w:t>
      </w:r>
      <w:hyperlink r:id="rId15" w:tooltip="Critical thinking" w:history="1">
        <w:r w:rsidRPr="00B9561F">
          <w:rPr>
            <w:rFonts w:ascii="Times New Roman" w:hAnsi="Times New Roman" w:cs="Times New Roman"/>
            <w:color w:val="0B0080"/>
            <w:sz w:val="24"/>
            <w:szCs w:val="24"/>
            <w:u w:val="single"/>
            <w:shd w:val="clear" w:color="auto" w:fill="FFFFFF"/>
          </w:rPr>
          <w:t>critical thinking</w:t>
        </w:r>
      </w:hyperlink>
      <w:r w:rsidRPr="00B956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 skills that </w:t>
      </w:r>
      <w:proofErr w:type="gramStart"/>
      <w:r w:rsidRPr="00B956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ve been acquired</w:t>
      </w:r>
      <w:proofErr w:type="gramEnd"/>
      <w:r w:rsidRPr="00B956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ver a long period of learning. The content of the GRE consists of certain specific algebra, geometry, arithmetic, and vocabulary. The GRE General Test is offered as a computer-based exam administered at </w:t>
      </w:r>
      <w:proofErr w:type="spellStart"/>
      <w:r w:rsidR="00397257">
        <w:fldChar w:fldCharType="begin"/>
      </w:r>
      <w:r w:rsidR="00397257">
        <w:instrText xml:space="preserve"> HYPERLINK "https://en.wikipedia.org/wiki/Prometric" \o "Prometric"</w:instrText>
      </w:r>
      <w:r w:rsidR="00397257">
        <w:instrText xml:space="preserve"> </w:instrText>
      </w:r>
      <w:r w:rsidR="00397257">
        <w:fldChar w:fldCharType="separate"/>
      </w:r>
      <w:proofErr w:type="gramStart"/>
      <w:r w:rsidRPr="00B9561F">
        <w:rPr>
          <w:rFonts w:ascii="Times New Roman" w:hAnsi="Times New Roman" w:cs="Times New Roman"/>
          <w:color w:val="0B0080"/>
          <w:sz w:val="24"/>
          <w:szCs w:val="24"/>
          <w:u w:val="single"/>
          <w:shd w:val="clear" w:color="auto" w:fill="FFFFFF"/>
        </w:rPr>
        <w:t>Prometric</w:t>
      </w:r>
      <w:proofErr w:type="spellEnd"/>
      <w:proofErr w:type="gramEnd"/>
      <w:r w:rsidR="00397257">
        <w:rPr>
          <w:rFonts w:ascii="Times New Roman" w:hAnsi="Times New Roman" w:cs="Times New Roman"/>
          <w:color w:val="0B0080"/>
          <w:sz w:val="24"/>
          <w:szCs w:val="24"/>
          <w:u w:val="single"/>
          <w:shd w:val="clear" w:color="auto" w:fill="FFFFFF"/>
        </w:rPr>
        <w:fldChar w:fldCharType="end"/>
      </w:r>
      <w:r w:rsidRPr="00B956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testing centers.</w:t>
      </w:r>
    </w:p>
    <w:p w14:paraId="7A2E5D6A" w14:textId="77777777" w:rsidR="001F5BFF" w:rsidRPr="00A366A1" w:rsidRDefault="001F5BFF" w:rsidP="0071702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FC2A736" w14:textId="77777777" w:rsidR="00452C44" w:rsidRPr="00E328DE" w:rsidRDefault="00EF43DD" w:rsidP="0071702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Vis</w:t>
      </w:r>
      <w:r w:rsidRPr="00E328DE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u w:val="single"/>
        </w:rPr>
        <w:t>i</w:t>
      </w:r>
      <w:r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ts</w:t>
      </w:r>
      <w:r w:rsidR="00F62C15" w:rsidRPr="00E328DE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u w:val="single"/>
        </w:rPr>
        <w:t xml:space="preserve"> </w:t>
      </w:r>
      <w:r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</w:t>
      </w:r>
      <w:r w:rsidRPr="00E328DE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single"/>
        </w:rPr>
        <w:t>n</w:t>
      </w:r>
      <w:r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d I</w:t>
      </w:r>
      <w:r w:rsidRPr="00E328DE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single"/>
        </w:rPr>
        <w:t>n</w:t>
      </w:r>
      <w:r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ter</w:t>
      </w:r>
      <w:r w:rsidRPr="00E328DE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single"/>
        </w:rPr>
        <w:t>v</w:t>
      </w:r>
      <w:r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i</w:t>
      </w:r>
      <w:r w:rsidRPr="00E328DE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u w:val="single"/>
        </w:rPr>
        <w:t>e</w:t>
      </w:r>
      <w:r w:rsidRPr="00E328D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ws</w:t>
      </w:r>
    </w:p>
    <w:p w14:paraId="4995BEA0" w14:textId="77777777" w:rsidR="00452C44" w:rsidRPr="00A366A1" w:rsidRDefault="00452C44" w:rsidP="00717027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10BECB35" w14:textId="432FE5ED" w:rsidR="0077631C" w:rsidRPr="00A366A1" w:rsidRDefault="00F62C15" w:rsidP="00717027">
      <w:pPr>
        <w:spacing w:after="0" w:line="240" w:lineRule="auto"/>
        <w:jc w:val="both"/>
        <w:rPr>
          <w:rFonts w:ascii="Times New Roman" w:eastAsia="Times New Roman" w:hAnsi="Times New Roman" w:cs="Times New Roman"/>
          <w:spacing w:val="3"/>
          <w:sz w:val="24"/>
          <w:szCs w:val="24"/>
        </w:rPr>
      </w:pPr>
      <w:r w:rsidRPr="002C4676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2C4676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2C4676">
        <w:rPr>
          <w:rFonts w:ascii="Times New Roman" w:eastAsia="Times New Roman" w:hAnsi="Times New Roman" w:cs="Times New Roman"/>
          <w:sz w:val="24"/>
          <w:szCs w:val="24"/>
        </w:rPr>
        <w:t>mpus vis</w:t>
      </w:r>
      <w:r w:rsidRPr="002C4676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2C4676">
        <w:rPr>
          <w:rFonts w:ascii="Times New Roman" w:eastAsia="Times New Roman" w:hAnsi="Times New Roman" w:cs="Times New Roman"/>
          <w:sz w:val="24"/>
          <w:szCs w:val="24"/>
        </w:rPr>
        <w:t>t is not a n</w:t>
      </w:r>
      <w:r w:rsidRPr="002C4676">
        <w:rPr>
          <w:rFonts w:ascii="Times New Roman" w:eastAsia="Times New Roman" w:hAnsi="Times New Roman" w:cs="Times New Roman"/>
          <w:spacing w:val="-1"/>
          <w:sz w:val="24"/>
          <w:szCs w:val="24"/>
        </w:rPr>
        <w:t>ece</w:t>
      </w:r>
      <w:r w:rsidRPr="002C4676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2C4676"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 w:rsidRPr="002C4676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2C4676"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 w:rsidRPr="002C4676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2C4676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2C4676"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 w:rsidRPr="002C4676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2C4676">
        <w:rPr>
          <w:rFonts w:ascii="Times New Roman" w:eastAsia="Times New Roman" w:hAnsi="Times New Roman" w:cs="Times New Roman"/>
          <w:sz w:val="24"/>
          <w:szCs w:val="24"/>
        </w:rPr>
        <w:t>rt of</w:t>
      </w:r>
      <w:r w:rsidRPr="002C4676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2C4676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2C4676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2C4676">
        <w:rPr>
          <w:rFonts w:ascii="Times New Roman" w:eastAsia="Times New Roman" w:hAnsi="Times New Roman" w:cs="Times New Roman"/>
          <w:sz w:val="24"/>
          <w:szCs w:val="24"/>
        </w:rPr>
        <w:t>dm</w:t>
      </w:r>
      <w:r w:rsidRPr="002C4676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2C4676">
        <w:rPr>
          <w:rFonts w:ascii="Times New Roman" w:eastAsia="Times New Roman" w:hAnsi="Times New Roman" w:cs="Times New Roman"/>
          <w:sz w:val="24"/>
          <w:szCs w:val="24"/>
        </w:rPr>
        <w:t>ss</w:t>
      </w:r>
      <w:r w:rsidRPr="002C4676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2C4676">
        <w:rPr>
          <w:rFonts w:ascii="Times New Roman" w:eastAsia="Times New Roman" w:hAnsi="Times New Roman" w:cs="Times New Roman"/>
          <w:sz w:val="24"/>
          <w:szCs w:val="24"/>
        </w:rPr>
        <w:t>on p</w:t>
      </w:r>
      <w:r w:rsidRPr="002C4676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2C4676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2C4676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2C4676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2C4676">
        <w:rPr>
          <w:rFonts w:ascii="Times New Roman" w:eastAsia="Times New Roman" w:hAnsi="Times New Roman" w:cs="Times New Roman"/>
          <w:sz w:val="24"/>
          <w:szCs w:val="24"/>
        </w:rPr>
        <w:t>ss</w:t>
      </w:r>
      <w:r w:rsidR="00BD13B8">
        <w:rPr>
          <w:rFonts w:ascii="Times New Roman" w:eastAsia="Times New Roman" w:hAnsi="Times New Roman" w:cs="Times New Roman"/>
          <w:sz w:val="24"/>
          <w:szCs w:val="24"/>
        </w:rPr>
        <w:t xml:space="preserve">, however competitive applicants will be invited and expected to complete an Admissions Interview before a final decision </w:t>
      </w:r>
      <w:proofErr w:type="gramStart"/>
      <w:r w:rsidR="00BD13B8">
        <w:rPr>
          <w:rFonts w:ascii="Times New Roman" w:eastAsia="Times New Roman" w:hAnsi="Times New Roman" w:cs="Times New Roman"/>
          <w:sz w:val="24"/>
          <w:szCs w:val="24"/>
        </w:rPr>
        <w:t>is reached</w:t>
      </w:r>
      <w:proofErr w:type="gramEnd"/>
      <w:r w:rsidR="00BD13B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2C4676">
        <w:rPr>
          <w:rFonts w:ascii="Times New Roman" w:eastAsia="Times New Roman" w:hAnsi="Times New Roman" w:cs="Times New Roman"/>
          <w:sz w:val="24"/>
          <w:szCs w:val="24"/>
        </w:rPr>
        <w:t>A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ppoin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ment </w:t>
      </w:r>
      <w:proofErr w:type="gramStart"/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 b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a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proofErr w:type="gramEnd"/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hrou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the MBA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s of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c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o d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uss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a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 of the 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g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 or th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dm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 p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s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: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</w:p>
    <w:p w14:paraId="028663E2" w14:textId="77777777" w:rsidR="0077631C" w:rsidRPr="00A366A1" w:rsidRDefault="0077631C" w:rsidP="00717027">
      <w:pPr>
        <w:spacing w:after="0" w:line="240" w:lineRule="auto"/>
        <w:jc w:val="both"/>
        <w:rPr>
          <w:rFonts w:ascii="Times New Roman" w:eastAsia="Times New Roman" w:hAnsi="Times New Roman" w:cs="Times New Roman"/>
          <w:spacing w:val="3"/>
          <w:sz w:val="24"/>
          <w:szCs w:val="24"/>
        </w:rPr>
      </w:pPr>
    </w:p>
    <w:p w14:paraId="78B28E58" w14:textId="6C7FDC7D" w:rsidR="00452C44" w:rsidRPr="00A366A1" w:rsidRDefault="00BD13B8" w:rsidP="0071702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arah Carlson, 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>Dir</w:t>
      </w:r>
      <w:r w:rsidR="00F62C15"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F62C15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>tor of</w:t>
      </w:r>
      <w:r w:rsidR="00F62C15"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udent Affairs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ull-Time 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>M</w:t>
      </w:r>
      <w:r w:rsidR="00F62C15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>A Pr</w:t>
      </w:r>
      <w:r w:rsidR="00F62C15"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F62C15"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="00F62C15"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>m</w:t>
      </w:r>
    </w:p>
    <w:p w14:paraId="785DFF3D" w14:textId="77777777" w:rsidR="00452C44" w:rsidRDefault="00F62C15" w:rsidP="0071702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o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1F5BFF" w:rsidRPr="00A366A1">
        <w:rPr>
          <w:rFonts w:ascii="Times New Roman" w:eastAsia="Times New Roman" w:hAnsi="Times New Roman" w:cs="Times New Roman"/>
          <w:sz w:val="24"/>
          <w:szCs w:val="24"/>
          <w:lang w:val="en"/>
        </w:rPr>
        <w:t>352-273-1144</w:t>
      </w:r>
    </w:p>
    <w:p w14:paraId="4915CDF5" w14:textId="77777777" w:rsidR="00BD13B8" w:rsidRDefault="00BD13B8" w:rsidP="0071702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Email: </w:t>
      </w:r>
      <w:hyperlink r:id="rId16" w:history="1">
        <w:r w:rsidRPr="00C105A5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"/>
          </w:rPr>
          <w:t>sarah.carlson@warrington.ufl.edu</w:t>
        </w:r>
      </w:hyperlink>
    </w:p>
    <w:p w14:paraId="648B0126" w14:textId="77777777" w:rsidR="00BD13B8" w:rsidRDefault="00BD13B8" w:rsidP="0071702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sz w:val="24"/>
          <w:szCs w:val="24"/>
          <w:lang w:val="en"/>
        </w:rPr>
        <w:t>Hough Hall, MBA Programs Suite, Room 310</w:t>
      </w:r>
    </w:p>
    <w:p w14:paraId="43B80424" w14:textId="77777777" w:rsidR="00BD13B8" w:rsidRPr="00A366A1" w:rsidRDefault="00BD13B8" w:rsidP="0071702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"/>
        </w:rPr>
        <w:t>Warrington College of Business</w:t>
      </w:r>
    </w:p>
    <w:p w14:paraId="0583C428" w14:textId="77777777" w:rsidR="00295671" w:rsidRPr="007B29CD" w:rsidRDefault="00673CAE" w:rsidP="007B29CD">
      <w:pPr>
        <w:jc w:val="both"/>
        <w:rPr>
          <w:rFonts w:ascii="Times New Roman" w:hAnsi="Times New Roman" w:cs="Times New Roman"/>
          <w:sz w:val="12"/>
          <w:szCs w:val="12"/>
        </w:rPr>
        <w:sectPr w:rsidR="00295671" w:rsidRPr="007B29CD" w:rsidSect="00C66F57">
          <w:headerReference w:type="default" r:id="rId17"/>
          <w:footerReference w:type="default" r:id="rId18"/>
          <w:footerReference w:type="first" r:id="rId19"/>
          <w:pgSz w:w="12240" w:h="15840"/>
          <w:pgMar w:top="1440" w:right="1440" w:bottom="1440" w:left="1440" w:header="720" w:footer="432" w:gutter="0"/>
          <w:cols w:space="720"/>
          <w:docGrid w:linePitch="299"/>
        </w:sectPr>
      </w:pPr>
      <w:r w:rsidRPr="00A366A1">
        <w:rPr>
          <w:rFonts w:ascii="Times New Roman" w:hAnsi="Times New Roman" w:cs="Times New Roman"/>
          <w:sz w:val="12"/>
          <w:szCs w:val="12"/>
        </w:rPr>
        <w:br w:type="page"/>
      </w:r>
    </w:p>
    <w:p w14:paraId="2B08D54D" w14:textId="5069765D" w:rsidR="00951C63" w:rsidRPr="007B29CD" w:rsidRDefault="00951C63" w:rsidP="007B29CD">
      <w:pPr>
        <w:pStyle w:val="Heading1"/>
        <w:jc w:val="center"/>
      </w:pPr>
    </w:p>
    <w:p w14:paraId="0CEBA93E" w14:textId="0BA00FC3" w:rsidR="00DB0F5D" w:rsidRDefault="00F633A7">
      <w:pPr>
        <w:rPr>
          <w:rFonts w:ascii="Times New Roman" w:eastAsia="Times New Roman" w:hAnsi="Times New Roman" w:cs="Times New Roman"/>
          <w:b/>
          <w:spacing w:val="1"/>
          <w:sz w:val="24"/>
          <w:szCs w:val="24"/>
        </w:rPr>
      </w:pPr>
      <w:r w:rsidRPr="00B9561F">
        <w:rPr>
          <w:rFonts w:ascii="Times New Roman" w:eastAsia="Times New Roman" w:hAnsi="Times New Roman" w:cs="Times New Roman"/>
          <w:b/>
          <w:noProof/>
          <w:spacing w:val="1"/>
          <w:sz w:val="24"/>
          <w:szCs w:val="24"/>
        </w:rPr>
        <w:drawing>
          <wp:inline distT="0" distB="0" distL="0" distR="0" wp14:anchorId="4E5AD062" wp14:editId="050E24BD">
            <wp:extent cx="5996940" cy="342900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97780" cy="342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9561F">
        <w:rPr>
          <w:rFonts w:ascii="Times New Roman" w:eastAsia="Times New Roman" w:hAnsi="Times New Roman" w:cs="Times New Roman"/>
          <w:b/>
          <w:noProof/>
          <w:spacing w:val="1"/>
          <w:sz w:val="24"/>
          <w:szCs w:val="24"/>
        </w:rPr>
        <w:drawing>
          <wp:inline distT="0" distB="0" distL="0" distR="0" wp14:anchorId="5C2DD806" wp14:editId="0CDCF3A4">
            <wp:extent cx="5897880" cy="4320540"/>
            <wp:effectExtent l="0" t="0" r="762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98706" cy="432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0F5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br w:type="page"/>
      </w:r>
    </w:p>
    <w:p w14:paraId="0247490C" w14:textId="7B2C98D4" w:rsidR="007B29CD" w:rsidRPr="007B29CD" w:rsidRDefault="00F633A7" w:rsidP="007B29CD">
      <w:pPr>
        <w:rPr>
          <w:rFonts w:ascii="Times New Roman" w:eastAsia="Times New Roman" w:hAnsi="Times New Roman" w:cs="Times New Roman"/>
          <w:sz w:val="24"/>
          <w:szCs w:val="24"/>
        </w:rPr>
      </w:pPr>
      <w:r w:rsidRPr="00B9561F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2B29200" wp14:editId="0EBDF853">
            <wp:extent cx="5943600" cy="38023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02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600F96" w14:textId="496AA267" w:rsidR="007B29CD" w:rsidRPr="007B29CD" w:rsidRDefault="00F633A7" w:rsidP="007B29C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73361F22" wp14:editId="56F5494C">
            <wp:simplePos x="0" y="0"/>
            <wp:positionH relativeFrom="column">
              <wp:posOffset>30480</wp:posOffset>
            </wp:positionH>
            <wp:positionV relativeFrom="paragraph">
              <wp:posOffset>219710</wp:posOffset>
            </wp:positionV>
            <wp:extent cx="5844540" cy="4043680"/>
            <wp:effectExtent l="0" t="0" r="3810" b="0"/>
            <wp:wrapTight wrapText="bothSides">
              <wp:wrapPolygon edited="0">
                <wp:start x="0" y="0"/>
                <wp:lineTo x="0" y="21471"/>
                <wp:lineTo x="21544" y="21471"/>
                <wp:lineTo x="21544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4540" cy="4043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42AF94" w14:textId="77777777" w:rsidR="007B29CD" w:rsidRPr="007B29CD" w:rsidRDefault="007B29CD" w:rsidP="007B29C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F56A28B" w14:textId="77777777" w:rsidR="007B29CD" w:rsidRPr="007B29CD" w:rsidRDefault="007B29CD" w:rsidP="007B29C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9A6B045" w14:textId="45E9BB92" w:rsidR="007B29CD" w:rsidRDefault="007B29C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AC537FC" w14:textId="4366402A" w:rsidR="007B29CD" w:rsidRDefault="007B29CD" w:rsidP="007B29CD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3B018E1F" w14:textId="77777777" w:rsidR="007B29CD" w:rsidRDefault="007B29CD" w:rsidP="007B29CD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45B6115B" w14:textId="0371D3F6" w:rsidR="007B29CD" w:rsidRDefault="007B29CD">
      <w:pPr>
        <w:rPr>
          <w:rFonts w:ascii="Times New Roman" w:eastAsia="Times New Roman" w:hAnsi="Times New Roman" w:cs="Times New Roman"/>
          <w:b/>
          <w:spacing w:val="1"/>
          <w:sz w:val="24"/>
          <w:szCs w:val="24"/>
        </w:rPr>
      </w:pPr>
      <w:r w:rsidRPr="007B29CD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74C49E95" w14:textId="2EE9BF68" w:rsidR="007B29CD" w:rsidRDefault="00533B16">
      <w:pPr>
        <w:rPr>
          <w:rFonts w:ascii="Times New Roman" w:eastAsia="Times New Roman" w:hAnsi="Times New Roman" w:cs="Times New Roman"/>
          <w:b/>
          <w:spacing w:val="1"/>
          <w:sz w:val="24"/>
          <w:szCs w:val="24"/>
        </w:rPr>
      </w:pPr>
      <w:r w:rsidRPr="00B9561F">
        <w:rPr>
          <w:rFonts w:ascii="Times New Roman" w:eastAsia="Times New Roman" w:hAnsi="Times New Roman" w:cs="Times New Roman"/>
          <w:b/>
          <w:noProof/>
          <w:spacing w:val="1"/>
          <w:sz w:val="24"/>
          <w:szCs w:val="24"/>
        </w:rPr>
        <w:lastRenderedPageBreak/>
        <w:drawing>
          <wp:inline distT="0" distB="0" distL="0" distR="0" wp14:anchorId="67B0BE45" wp14:editId="1463349E">
            <wp:extent cx="6187440" cy="4305300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88310" cy="430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29CD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br w:type="page"/>
      </w:r>
    </w:p>
    <w:p w14:paraId="3604A1C1" w14:textId="52BFC133" w:rsidR="00452C44" w:rsidRPr="00A366A1" w:rsidRDefault="00F62C15" w:rsidP="00E328DE">
      <w:pPr>
        <w:spacing w:after="0" w:line="240" w:lineRule="auto"/>
        <w:ind w:right="316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lastRenderedPageBreak/>
        <w:t>S</w:t>
      </w:r>
      <w:r w:rsidR="00E328DE">
        <w:rPr>
          <w:rFonts w:ascii="Times New Roman" w:eastAsia="Times New Roman" w:hAnsi="Times New Roman" w:cs="Times New Roman"/>
          <w:b/>
          <w:sz w:val="24"/>
          <w:szCs w:val="24"/>
        </w:rPr>
        <w:t xml:space="preserve">ummary: </w:t>
      </w:r>
      <w:r w:rsidR="00397257">
        <w:rPr>
          <w:rFonts w:ascii="Times New Roman" w:eastAsia="Times New Roman" w:hAnsi="Times New Roman" w:cs="Times New Roman"/>
          <w:b/>
          <w:sz w:val="24"/>
          <w:szCs w:val="24"/>
        </w:rPr>
        <w:t>Combination</w:t>
      </w:r>
      <w:r w:rsidR="00E328DE">
        <w:rPr>
          <w:rFonts w:ascii="Times New Roman" w:eastAsia="Times New Roman" w:hAnsi="Times New Roman" w:cs="Times New Roman"/>
          <w:b/>
          <w:sz w:val="24"/>
          <w:szCs w:val="24"/>
        </w:rPr>
        <w:t xml:space="preserve"> C</w:t>
      </w:r>
      <w:r w:rsidR="00E328DE" w:rsidRPr="00A366A1">
        <w:rPr>
          <w:rFonts w:ascii="Times New Roman" w:eastAsia="Times New Roman" w:hAnsi="Times New Roman" w:cs="Times New Roman"/>
          <w:b/>
          <w:sz w:val="24"/>
          <w:szCs w:val="24"/>
        </w:rPr>
        <w:t>ur</w:t>
      </w:r>
      <w:r w:rsidR="00E328DE" w:rsidRPr="00A366A1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>r</w:t>
      </w:r>
      <w:r w:rsidR="00E328DE" w:rsidRPr="00A366A1">
        <w:rPr>
          <w:rFonts w:ascii="Times New Roman" w:eastAsia="Times New Roman" w:hAnsi="Times New Roman" w:cs="Times New Roman"/>
          <w:b/>
          <w:spacing w:val="-6"/>
          <w:sz w:val="24"/>
          <w:szCs w:val="24"/>
        </w:rPr>
        <w:t>i</w:t>
      </w:r>
      <w:r w:rsidR="00E328DE" w:rsidRPr="00A366A1"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 w:rsidR="00E328DE" w:rsidRPr="00A366A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u</w:t>
      </w:r>
      <w:r w:rsidR="00E328DE" w:rsidRPr="00A366A1">
        <w:rPr>
          <w:rFonts w:ascii="Times New Roman" w:eastAsia="Times New Roman" w:hAnsi="Times New Roman" w:cs="Times New Roman"/>
          <w:b/>
          <w:spacing w:val="-3"/>
          <w:sz w:val="24"/>
          <w:szCs w:val="24"/>
        </w:rPr>
        <w:t>l</w:t>
      </w:r>
      <w:r w:rsidR="00E328DE">
        <w:rPr>
          <w:rFonts w:ascii="Times New Roman" w:eastAsia="Times New Roman" w:hAnsi="Times New Roman" w:cs="Times New Roman"/>
          <w:b/>
          <w:sz w:val="24"/>
          <w:szCs w:val="24"/>
        </w:rPr>
        <w:t>um C</w:t>
      </w:r>
      <w:r w:rsidR="00E328DE" w:rsidRPr="00A366A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o</w:t>
      </w:r>
      <w:r w:rsidR="00E328DE" w:rsidRPr="00A366A1">
        <w:rPr>
          <w:rFonts w:ascii="Times New Roman" w:eastAsia="Times New Roman" w:hAnsi="Times New Roman" w:cs="Times New Roman"/>
          <w:b/>
          <w:sz w:val="24"/>
          <w:szCs w:val="24"/>
        </w:rPr>
        <w:t>ur</w:t>
      </w:r>
      <w:r w:rsidR="00E328DE" w:rsidRPr="00A366A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s</w:t>
      </w:r>
      <w:r w:rsidR="00E328DE" w:rsidRPr="00A366A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e</w:t>
      </w:r>
      <w:r w:rsidR="00E328DE" w:rsidRPr="00A366A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w</w:t>
      </w:r>
      <w:r w:rsidR="00E328DE" w:rsidRPr="00A366A1">
        <w:rPr>
          <w:rFonts w:ascii="Times New Roman" w:eastAsia="Times New Roman" w:hAnsi="Times New Roman" w:cs="Times New Roman"/>
          <w:b/>
          <w:sz w:val="24"/>
          <w:szCs w:val="24"/>
        </w:rPr>
        <w:t>ork</w:t>
      </w:r>
    </w:p>
    <w:p w14:paraId="6ABE4B0B" w14:textId="77777777" w:rsidR="00452C44" w:rsidRPr="00A366A1" w:rsidRDefault="00452C44" w:rsidP="00717027">
      <w:pPr>
        <w:spacing w:before="1" w:after="0" w:line="280" w:lineRule="exact"/>
        <w:jc w:val="both"/>
        <w:rPr>
          <w:rFonts w:ascii="Times New Roman" w:hAnsi="Times New Roman" w:cs="Times New Roman"/>
          <w:sz w:val="28"/>
          <w:szCs w:val="28"/>
        </w:rPr>
      </w:pPr>
    </w:p>
    <w:p w14:paraId="2151CE59" w14:textId="77777777" w:rsidR="00146D82" w:rsidRPr="00E328DE" w:rsidRDefault="00147F74" w:rsidP="00DB0F5D">
      <w:pPr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single"/>
        </w:rPr>
      </w:pPr>
      <w:r w:rsidRPr="00E328DE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single"/>
        </w:rPr>
        <w:t>PharmD</w:t>
      </w:r>
      <w:r w:rsidR="00146D82" w:rsidRPr="00E328DE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single"/>
        </w:rPr>
        <w:t xml:space="preserve"> Required Coursework</w:t>
      </w:r>
    </w:p>
    <w:p w14:paraId="5A65EEA4" w14:textId="37E4C234" w:rsidR="008800CC" w:rsidRPr="00331083" w:rsidRDefault="008800CC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i/>
          <w:spacing w:val="-3"/>
          <w:sz w:val="24"/>
          <w:szCs w:val="24"/>
          <w:u w:val="single"/>
        </w:rPr>
      </w:pPr>
      <w:r w:rsidRPr="00331083">
        <w:rPr>
          <w:rFonts w:ascii="Times New Roman" w:eastAsia="Times New Roman" w:hAnsi="Times New Roman" w:cs="Times New Roman"/>
          <w:i/>
          <w:spacing w:val="-3"/>
          <w:sz w:val="24"/>
          <w:szCs w:val="24"/>
          <w:u w:val="single"/>
        </w:rPr>
        <w:t>First Year (1PD)</w:t>
      </w:r>
      <w:r w:rsidR="00E328DE">
        <w:rPr>
          <w:rFonts w:ascii="Times New Roman" w:eastAsia="Times New Roman" w:hAnsi="Times New Roman" w:cs="Times New Roman"/>
          <w:i/>
          <w:spacing w:val="-3"/>
          <w:sz w:val="24"/>
          <w:szCs w:val="24"/>
          <w:u w:val="single"/>
        </w:rPr>
        <w:t>:</w:t>
      </w:r>
      <w:r w:rsidR="00147F74">
        <w:rPr>
          <w:rFonts w:ascii="Times New Roman" w:eastAsia="Times New Roman" w:hAnsi="Times New Roman" w:cs="Times New Roman"/>
          <w:i/>
          <w:spacing w:val="-3"/>
          <w:sz w:val="24"/>
          <w:szCs w:val="24"/>
          <w:u w:val="single"/>
        </w:rPr>
        <w:t xml:space="preserve"> 3</w:t>
      </w:r>
      <w:r w:rsidR="00533B16">
        <w:rPr>
          <w:rFonts w:ascii="Times New Roman" w:eastAsia="Times New Roman" w:hAnsi="Times New Roman" w:cs="Times New Roman"/>
          <w:i/>
          <w:spacing w:val="-3"/>
          <w:sz w:val="24"/>
          <w:szCs w:val="24"/>
          <w:u w:val="single"/>
        </w:rPr>
        <w:t>7</w:t>
      </w:r>
      <w:r w:rsidR="00331083">
        <w:rPr>
          <w:rFonts w:ascii="Times New Roman" w:eastAsia="Times New Roman" w:hAnsi="Times New Roman" w:cs="Times New Roman"/>
          <w:i/>
          <w:spacing w:val="-3"/>
          <w:sz w:val="24"/>
          <w:szCs w:val="24"/>
          <w:u w:val="single"/>
        </w:rPr>
        <w:t xml:space="preserve"> credit hours</w:t>
      </w:r>
    </w:p>
    <w:p w14:paraId="13810044" w14:textId="77777777" w:rsidR="00A86CEE" w:rsidRDefault="00A86CEE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Principles of Patient Centered Car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2</w:t>
      </w:r>
      <w:proofErr w:type="gramEnd"/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cr.</w:t>
      </w:r>
    </w:p>
    <w:p w14:paraId="56F3FFC0" w14:textId="77777777" w:rsidR="00A86CEE" w:rsidRPr="00A366A1" w:rsidRDefault="00A86CEE" w:rsidP="00A86CEE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Pharmacy and Population Health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  <w:t xml:space="preserve">2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.</w:t>
      </w:r>
    </w:p>
    <w:p w14:paraId="69A75ACA" w14:textId="100E0BB6" w:rsidR="008800CC" w:rsidRPr="00A366A1" w:rsidRDefault="008800CC" w:rsidP="008800CC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rsonal and Professional Development I</w:t>
      </w:r>
      <w:r w:rsidR="00180115">
        <w:rPr>
          <w:rFonts w:ascii="Times New Roman" w:eastAsia="Times New Roman" w:hAnsi="Times New Roman" w:cs="Times New Roman"/>
          <w:sz w:val="24"/>
          <w:szCs w:val="24"/>
        </w:rPr>
        <w:t xml:space="preserve"> &amp; I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4B37EE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.</w:t>
      </w:r>
    </w:p>
    <w:p w14:paraId="5452E2C1" w14:textId="77777777" w:rsidR="008800CC" w:rsidRPr="00A366A1" w:rsidRDefault="008800CC" w:rsidP="008800CC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ofessional Practice Skills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 &amp; II</w:t>
      </w:r>
      <w:proofErr w:type="gramEnd"/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2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.</w:t>
      </w:r>
    </w:p>
    <w:p w14:paraId="0AD1EB1F" w14:textId="77777777" w:rsidR="00146D82" w:rsidRPr="00A366A1" w:rsidRDefault="00146D82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Pathophysiology and Patient </w:t>
      </w:r>
      <w:r w:rsidR="008800CC">
        <w:rPr>
          <w:rFonts w:ascii="Times New Roman" w:eastAsia="Times New Roman" w:hAnsi="Times New Roman" w:cs="Times New Roman"/>
          <w:spacing w:val="-3"/>
          <w:sz w:val="24"/>
          <w:szCs w:val="24"/>
        </w:rPr>
        <w:t>Assessment I &amp; II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  <w:t>6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cr.</w:t>
      </w:r>
    </w:p>
    <w:p w14:paraId="3235B20B" w14:textId="77777777" w:rsidR="008800CC" w:rsidRPr="00A366A1" w:rsidRDefault="008800CC" w:rsidP="008800CC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inciples of Medicinal Chemistry and Pharmacology I &amp; I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4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r.</w:t>
      </w:r>
    </w:p>
    <w:p w14:paraId="50FC2929" w14:textId="77777777" w:rsidR="008800CC" w:rsidRDefault="008800CC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Drug Delivery Systems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4</w:t>
      </w:r>
      <w:proofErr w:type="gramEnd"/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cr.</w:t>
      </w:r>
    </w:p>
    <w:p w14:paraId="74C3E993" w14:textId="77777777" w:rsidR="008800CC" w:rsidRDefault="008800CC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Principles of Drug Therapy Individualization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  <w:t>4 cr.</w:t>
      </w:r>
    </w:p>
    <w:p w14:paraId="1AE4AAE2" w14:textId="77777777" w:rsidR="008800CC" w:rsidRDefault="008800CC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Patient Care 1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3</w:t>
      </w:r>
      <w:proofErr w:type="gramEnd"/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cr.</w:t>
      </w:r>
    </w:p>
    <w:p w14:paraId="3CE654AF" w14:textId="6901AEC2" w:rsidR="00533B16" w:rsidRDefault="00533B16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Principles of Law &amp; Ethics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1</w:t>
      </w:r>
      <w:proofErr w:type="gramEnd"/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cr.</w:t>
      </w:r>
    </w:p>
    <w:p w14:paraId="517C6AF4" w14:textId="77777777" w:rsidR="008800CC" w:rsidRDefault="008800CC" w:rsidP="008800CC">
      <w:pPr>
        <w:tabs>
          <w:tab w:val="left" w:pos="5980"/>
          <w:tab w:val="left" w:pos="6040"/>
        </w:tabs>
        <w:spacing w:after="0" w:line="240" w:lineRule="auto"/>
        <w:ind w:right="-1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inciples of Evidence Based Pharmacy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  <w:t xml:space="preserve">3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r.</w:t>
      </w:r>
    </w:p>
    <w:p w14:paraId="2D1FFE17" w14:textId="77777777" w:rsidR="00146D82" w:rsidRDefault="00ED7D52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inciples of Systems-Based Practice</w:t>
      </w:r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DB0F5D"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 w:rsidR="00146D82">
        <w:rPr>
          <w:rFonts w:ascii="Times New Roman" w:eastAsia="Times New Roman" w:hAnsi="Times New Roman" w:cs="Times New Roman"/>
          <w:sz w:val="24"/>
          <w:szCs w:val="24"/>
        </w:rPr>
        <w:t>1</w:t>
      </w:r>
      <w:proofErr w:type="gramEnd"/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46D82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>r.</w:t>
      </w:r>
    </w:p>
    <w:p w14:paraId="3F637DF7" w14:textId="77777777" w:rsidR="004B37EE" w:rsidRPr="00A366A1" w:rsidRDefault="004B37EE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mmunity Introductory Pharmacy Practice Experienc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4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cr.</w:t>
      </w:r>
    </w:p>
    <w:p w14:paraId="66E43CC0" w14:textId="77777777" w:rsidR="008800CC" w:rsidRDefault="008800CC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CFB91A7" w14:textId="77777777" w:rsidR="008800CC" w:rsidRPr="00331083" w:rsidRDefault="008800CC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i/>
          <w:sz w:val="24"/>
          <w:szCs w:val="24"/>
          <w:u w:val="single"/>
        </w:rPr>
      </w:pPr>
      <w:r w:rsidRPr="00331083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Second Year (2PD)</w:t>
      </w:r>
      <w:r w:rsidR="00E328DE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 xml:space="preserve">: </w:t>
      </w:r>
      <w:r w:rsidR="00331083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3</w:t>
      </w:r>
      <w:r w:rsidR="00DE3FAE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3</w:t>
      </w:r>
      <w:r w:rsidR="00331083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 xml:space="preserve"> credit hours</w:t>
      </w:r>
    </w:p>
    <w:p w14:paraId="3A0F8FD5" w14:textId="77777777" w:rsidR="008800CC" w:rsidRPr="00A366A1" w:rsidRDefault="008800CC" w:rsidP="008800CC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Principles of Medical Microbiology, Immunology and Virology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  <w:t xml:space="preserve">2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r. </w:t>
      </w:r>
    </w:p>
    <w:p w14:paraId="020DA1E5" w14:textId="77777777" w:rsidR="008800CC" w:rsidRDefault="008800CC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atient Car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2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, 3, 4, &amp; 5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22 cr.</w:t>
      </w:r>
    </w:p>
    <w:p w14:paraId="6008748E" w14:textId="77777777" w:rsidR="00146D82" w:rsidRPr="00A366A1" w:rsidRDefault="00ED7D52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inciples o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harmacoeconomic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46D82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 xml:space="preserve">r. </w:t>
      </w:r>
    </w:p>
    <w:p w14:paraId="3F6C456D" w14:textId="77777777" w:rsidR="004B37EE" w:rsidRPr="00A366A1" w:rsidRDefault="004B37EE" w:rsidP="004B37EE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fessional Practice Skills III &amp; IV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2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.</w:t>
      </w:r>
    </w:p>
    <w:p w14:paraId="37B04F46" w14:textId="3D775405" w:rsidR="004B37EE" w:rsidRPr="00A366A1" w:rsidRDefault="004B37EE" w:rsidP="004B37EE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rsonal and Professional Development II</w:t>
      </w:r>
      <w:r w:rsidR="00180115">
        <w:rPr>
          <w:rFonts w:ascii="Times New Roman" w:eastAsia="Times New Roman" w:hAnsi="Times New Roman" w:cs="Times New Roman"/>
          <w:sz w:val="24"/>
          <w:szCs w:val="24"/>
        </w:rPr>
        <w:t>I &amp; IV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.</w:t>
      </w:r>
    </w:p>
    <w:p w14:paraId="01DE00C2" w14:textId="77777777" w:rsidR="00146D82" w:rsidRDefault="00ED7D52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terile Compounding</w:t>
      </w:r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DB0F5D"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>1</w:t>
      </w:r>
      <w:proofErr w:type="gramEnd"/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46D82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 xml:space="preserve">r. </w:t>
      </w:r>
    </w:p>
    <w:p w14:paraId="3CCFBB2A" w14:textId="77777777" w:rsidR="004B37EE" w:rsidRPr="00A366A1" w:rsidRDefault="004B37EE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spital Introductory Pharmacy Practice Experienc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4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cr.</w:t>
      </w:r>
    </w:p>
    <w:p w14:paraId="084C05F1" w14:textId="77777777" w:rsidR="004B37EE" w:rsidRDefault="004B37EE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78CA433" w14:textId="5B32CF64" w:rsidR="004B37EE" w:rsidRPr="00331083" w:rsidRDefault="004B37EE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i/>
          <w:sz w:val="24"/>
          <w:szCs w:val="24"/>
          <w:u w:val="single"/>
        </w:rPr>
      </w:pPr>
      <w:r w:rsidRPr="00331083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Third Year (3PD)</w:t>
      </w:r>
      <w:r w:rsidR="00E328DE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 xml:space="preserve">: </w:t>
      </w:r>
      <w:r w:rsidR="00331083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2</w:t>
      </w:r>
      <w:r w:rsidR="008F4482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6</w:t>
      </w:r>
      <w:r w:rsidR="00331083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 xml:space="preserve"> credit hours</w:t>
      </w:r>
    </w:p>
    <w:p w14:paraId="19841478" w14:textId="77777777" w:rsidR="004B37EE" w:rsidRDefault="004B37EE" w:rsidP="004B37EE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actice Management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2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cr.</w:t>
      </w:r>
    </w:p>
    <w:p w14:paraId="7B11EE32" w14:textId="77777777" w:rsidR="004B37EE" w:rsidRPr="00A366A1" w:rsidRDefault="004B37EE" w:rsidP="004B37EE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atient Safety &amp; Qualit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 w:rsidRPr="00A366A1">
        <w:rPr>
          <w:rFonts w:ascii="Times New Roman" w:eastAsia="Times New Roman" w:hAnsi="Times New Roman" w:cs="Times New Roman"/>
          <w:sz w:val="24"/>
          <w:szCs w:val="24"/>
        </w:rPr>
        <w:t>2</w:t>
      </w:r>
      <w:proofErr w:type="gramEnd"/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.</w:t>
      </w:r>
    </w:p>
    <w:p w14:paraId="79EBF39D" w14:textId="77777777" w:rsidR="00146D82" w:rsidRPr="00A366A1" w:rsidRDefault="00ED7D52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harmacoepidemiolog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Drug </w:t>
      </w:r>
      <w:r w:rsidR="004B37EE">
        <w:rPr>
          <w:rFonts w:ascii="Times New Roman" w:eastAsia="Times New Roman" w:hAnsi="Times New Roman" w:cs="Times New Roman"/>
          <w:sz w:val="24"/>
          <w:szCs w:val="24"/>
        </w:rPr>
        <w:t>Safety</w:t>
      </w:r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146D82" w:rsidRPr="00A366A1">
        <w:rPr>
          <w:rFonts w:ascii="Times New Roman" w:eastAsia="Times New Roman" w:hAnsi="Times New Roman" w:cs="Times New Roman"/>
          <w:sz w:val="24"/>
          <w:szCs w:val="24"/>
        </w:rPr>
        <w:tab/>
        <w:t>2 cr.</w:t>
      </w:r>
    </w:p>
    <w:p w14:paraId="6BEDCD30" w14:textId="77777777" w:rsidR="004B37EE" w:rsidRDefault="004B37EE" w:rsidP="004B37EE">
      <w:pPr>
        <w:tabs>
          <w:tab w:val="left" w:pos="5980"/>
          <w:tab w:val="left" w:pos="6040"/>
        </w:tabs>
        <w:spacing w:after="0" w:line="240" w:lineRule="auto"/>
        <w:ind w:right="-1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harmaceutical Law &amp; Ethics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2</w:t>
      </w:r>
      <w:proofErr w:type="gramEnd"/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r.</w:t>
      </w:r>
    </w:p>
    <w:p w14:paraId="1CE58DB8" w14:textId="77777777" w:rsidR="004B37EE" w:rsidRDefault="004B37EE" w:rsidP="004B37EE">
      <w:pPr>
        <w:tabs>
          <w:tab w:val="left" w:pos="5980"/>
          <w:tab w:val="left" w:pos="6040"/>
        </w:tabs>
        <w:spacing w:after="0" w:line="240" w:lineRule="auto"/>
        <w:ind w:right="-1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atient Car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6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, 7 &amp; 8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13 cr.</w:t>
      </w:r>
    </w:p>
    <w:p w14:paraId="2D7A993F" w14:textId="77777777" w:rsidR="00331083" w:rsidRDefault="00331083" w:rsidP="004B37EE">
      <w:pPr>
        <w:tabs>
          <w:tab w:val="left" w:pos="5980"/>
          <w:tab w:val="left" w:pos="6040"/>
        </w:tabs>
        <w:spacing w:after="0" w:line="240" w:lineRule="auto"/>
        <w:ind w:right="-1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fessional Practice Skills V &amp; VI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2 cr.</w:t>
      </w:r>
    </w:p>
    <w:p w14:paraId="5355D1B7" w14:textId="1F0240C1" w:rsidR="00331083" w:rsidRDefault="00331083" w:rsidP="004B37EE">
      <w:pPr>
        <w:tabs>
          <w:tab w:val="left" w:pos="5980"/>
          <w:tab w:val="left" w:pos="6040"/>
        </w:tabs>
        <w:spacing w:after="0" w:line="240" w:lineRule="auto"/>
        <w:ind w:right="-1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ersonal and Professional Development </w:t>
      </w:r>
      <w:r w:rsidR="00180115">
        <w:rPr>
          <w:rFonts w:ascii="Times New Roman" w:eastAsia="Times New Roman" w:hAnsi="Times New Roman" w:cs="Times New Roman"/>
          <w:sz w:val="24"/>
          <w:szCs w:val="24"/>
        </w:rPr>
        <w:t>V &amp; VI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1 cr.</w:t>
      </w:r>
    </w:p>
    <w:p w14:paraId="1E5B2C6E" w14:textId="77777777" w:rsidR="00331083" w:rsidRDefault="00331083" w:rsidP="004B37EE">
      <w:pPr>
        <w:tabs>
          <w:tab w:val="left" w:pos="5980"/>
          <w:tab w:val="left" w:pos="6040"/>
        </w:tabs>
        <w:spacing w:after="0" w:line="240" w:lineRule="auto"/>
        <w:ind w:right="-1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lectives (X </w:t>
      </w:r>
      <w:r w:rsidR="00DE3FAE">
        <w:rPr>
          <w:rFonts w:ascii="Times New Roman" w:eastAsia="Times New Roman" w:hAnsi="Times New Roman" w:cs="Times New Roman"/>
          <w:sz w:val="24"/>
          <w:szCs w:val="24"/>
        </w:rPr>
        <w:t>1)</w:t>
      </w:r>
      <w:r w:rsidR="00DE3FAE">
        <w:rPr>
          <w:rFonts w:ascii="Times New Roman" w:eastAsia="Times New Roman" w:hAnsi="Times New Roman" w:cs="Times New Roman"/>
          <w:sz w:val="24"/>
          <w:szCs w:val="24"/>
        </w:rPr>
        <w:tab/>
      </w:r>
      <w:r w:rsidR="00DE3FAE">
        <w:rPr>
          <w:rFonts w:ascii="Times New Roman" w:eastAsia="Times New Roman" w:hAnsi="Times New Roman" w:cs="Times New Roman"/>
          <w:sz w:val="24"/>
          <w:szCs w:val="24"/>
        </w:rPr>
        <w:tab/>
      </w:r>
      <w:r w:rsidR="00DE3FAE"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 w:rsidR="00DE3FAE">
        <w:rPr>
          <w:rFonts w:ascii="Times New Roman" w:eastAsia="Times New Roman" w:hAnsi="Times New Roman" w:cs="Times New Roman"/>
          <w:sz w:val="24"/>
          <w:szCs w:val="24"/>
        </w:rPr>
        <w:t>2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cr.</w:t>
      </w:r>
    </w:p>
    <w:p w14:paraId="2AC42E5C" w14:textId="77777777" w:rsidR="004B37EE" w:rsidRDefault="004B37EE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3335451" w14:textId="53BCC993" w:rsidR="00331083" w:rsidRPr="00331083" w:rsidRDefault="00331083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i/>
          <w:sz w:val="24"/>
          <w:szCs w:val="24"/>
          <w:u w:val="single"/>
        </w:rPr>
      </w:pPr>
      <w:r w:rsidRPr="00331083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Fourth Year (4PD)</w:t>
      </w:r>
      <w:r w:rsidR="00E328DE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 xml:space="preserve">: </w:t>
      </w:r>
      <w:r w:rsidR="00147F74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4</w:t>
      </w:r>
      <w:r w:rsidR="008F4482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>4</w:t>
      </w:r>
      <w:r w:rsidR="00147F74">
        <w:rPr>
          <w:rFonts w:ascii="Times New Roman" w:eastAsia="Times New Roman" w:hAnsi="Times New Roman" w:cs="Times New Roman"/>
          <w:i/>
          <w:sz w:val="24"/>
          <w:szCs w:val="24"/>
          <w:u w:val="single"/>
        </w:rPr>
        <w:t xml:space="preserve"> credit hours</w:t>
      </w:r>
    </w:p>
    <w:p w14:paraId="2336798D" w14:textId="77777777" w:rsidR="00147F74" w:rsidRPr="00147F74" w:rsidRDefault="00147F74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pstone Cours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1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cr.</w:t>
      </w:r>
    </w:p>
    <w:p w14:paraId="7BE1CCB1" w14:textId="491F0816" w:rsidR="008F4482" w:rsidRDefault="008F4482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rsonal and Professional Development VII</w:t>
      </w:r>
      <w:r w:rsidR="00180115">
        <w:rPr>
          <w:rFonts w:ascii="Times New Roman" w:eastAsia="Times New Roman" w:hAnsi="Times New Roman" w:cs="Times New Roman"/>
          <w:sz w:val="24"/>
          <w:szCs w:val="24"/>
        </w:rPr>
        <w:t>, VII, IX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180115">
        <w:rPr>
          <w:rFonts w:ascii="Times New Roman" w:eastAsia="Times New Roman" w:hAnsi="Times New Roman" w:cs="Times New Roman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r.</w:t>
      </w:r>
    </w:p>
    <w:p w14:paraId="2076A487" w14:textId="77777777" w:rsidR="00147F74" w:rsidRPr="00E06B67" w:rsidRDefault="00ED7D52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E06B67">
        <w:rPr>
          <w:rFonts w:ascii="Times New Roman" w:eastAsia="Times New Roman" w:hAnsi="Times New Roman" w:cs="Times New Roman"/>
          <w:sz w:val="24"/>
          <w:szCs w:val="24"/>
          <w:u w:val="single"/>
        </w:rPr>
        <w:t>A</w:t>
      </w:r>
      <w:r w:rsidR="00331083" w:rsidRPr="00E06B67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dvanced </w:t>
      </w:r>
      <w:r w:rsidRPr="00E06B67">
        <w:rPr>
          <w:rFonts w:ascii="Times New Roman" w:eastAsia="Times New Roman" w:hAnsi="Times New Roman" w:cs="Times New Roman"/>
          <w:sz w:val="24"/>
          <w:szCs w:val="24"/>
          <w:u w:val="single"/>
        </w:rPr>
        <w:t>P</w:t>
      </w:r>
      <w:r w:rsidR="00331083" w:rsidRPr="00E06B67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harmacy </w:t>
      </w:r>
      <w:r w:rsidRPr="00E06B67">
        <w:rPr>
          <w:rFonts w:ascii="Times New Roman" w:eastAsia="Times New Roman" w:hAnsi="Times New Roman" w:cs="Times New Roman"/>
          <w:sz w:val="24"/>
          <w:szCs w:val="24"/>
          <w:u w:val="single"/>
        </w:rPr>
        <w:t>P</w:t>
      </w:r>
      <w:r w:rsidR="00331083" w:rsidRPr="00E06B67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ractice </w:t>
      </w:r>
      <w:r w:rsidRPr="00E06B67">
        <w:rPr>
          <w:rFonts w:ascii="Times New Roman" w:eastAsia="Times New Roman" w:hAnsi="Times New Roman" w:cs="Times New Roman"/>
          <w:sz w:val="24"/>
          <w:szCs w:val="24"/>
          <w:u w:val="single"/>
        </w:rPr>
        <w:t>E</w:t>
      </w:r>
      <w:r w:rsidR="00331083" w:rsidRPr="00E06B67">
        <w:rPr>
          <w:rFonts w:ascii="Times New Roman" w:eastAsia="Times New Roman" w:hAnsi="Times New Roman" w:cs="Times New Roman"/>
          <w:sz w:val="24"/>
          <w:szCs w:val="24"/>
          <w:u w:val="single"/>
        </w:rPr>
        <w:t>xperiences</w:t>
      </w:r>
      <w:r w:rsidR="00F53DA8" w:rsidRPr="00E06B67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F53DA8" w:rsidRPr="00E06B67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F53DA8" w:rsidRPr="00E06B67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F53DA8" w:rsidRPr="00E06B67">
        <w:rPr>
          <w:rFonts w:ascii="Times New Roman" w:eastAsia="Times New Roman" w:hAnsi="Times New Roman" w:cs="Times New Roman"/>
          <w:sz w:val="24"/>
          <w:szCs w:val="24"/>
          <w:u w:val="single"/>
        </w:rPr>
        <w:tab/>
        <w:t>4</w:t>
      </w:r>
      <w:r w:rsidR="00331083" w:rsidRPr="00E06B67">
        <w:rPr>
          <w:rFonts w:ascii="Times New Roman" w:eastAsia="Times New Roman" w:hAnsi="Times New Roman" w:cs="Times New Roman"/>
          <w:sz w:val="24"/>
          <w:szCs w:val="24"/>
          <w:u w:val="single"/>
        </w:rPr>
        <w:t>2</w:t>
      </w:r>
      <w:r w:rsidR="00146D82" w:rsidRPr="00E06B67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cr.</w:t>
      </w:r>
    </w:p>
    <w:p w14:paraId="02929D32" w14:textId="77777777" w:rsidR="00146D82" w:rsidRPr="00146D82" w:rsidRDefault="00E328DE" w:rsidP="00DB0F5D">
      <w:pPr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To</w:t>
      </w:r>
      <w:r w:rsidRPr="00A366A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al r</w:t>
      </w:r>
      <w:r w:rsidRPr="00A366A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quired/</w:t>
      </w:r>
      <w:r w:rsidRPr="00A366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ective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PharmD</w:t>
      </w:r>
      <w:r w:rsidR="00F53DA8"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redits</w:t>
      </w:r>
      <w:r w:rsidR="00F53DA8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F53DA8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147F74"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="00DE3FAE">
        <w:rPr>
          <w:rFonts w:ascii="Times New Roman" w:eastAsia="Times New Roman" w:hAnsi="Times New Roman" w:cs="Times New Roman"/>
          <w:b/>
          <w:bCs/>
          <w:sz w:val="24"/>
          <w:szCs w:val="24"/>
        </w:rPr>
        <w:t>0</w:t>
      </w:r>
    </w:p>
    <w:p w14:paraId="4DA54BF3" w14:textId="77777777" w:rsidR="00E06B67" w:rsidRDefault="00E06B67" w:rsidP="00717027">
      <w:pPr>
        <w:spacing w:after="0" w:line="240" w:lineRule="auto"/>
        <w:ind w:left="100" w:right="-20"/>
        <w:jc w:val="both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</w:pPr>
    </w:p>
    <w:p w14:paraId="595F7960" w14:textId="77777777" w:rsidR="008F4482" w:rsidRDefault="008F4482">
      <w:pP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br w:type="page"/>
      </w:r>
    </w:p>
    <w:p w14:paraId="3EC04F63" w14:textId="77777777" w:rsidR="00E06B67" w:rsidRDefault="00E06B67" w:rsidP="00E06B67">
      <w:pPr>
        <w:tabs>
          <w:tab w:val="left" w:pos="5980"/>
          <w:tab w:val="left" w:pos="6040"/>
        </w:tabs>
        <w:spacing w:after="0" w:line="240" w:lineRule="auto"/>
        <w:ind w:right="247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lastRenderedPageBreak/>
        <w:t>PharmD Elective Coursework in the Warrington College of Business</w:t>
      </w:r>
    </w:p>
    <w:p w14:paraId="72B257F0" w14:textId="77777777" w:rsidR="00E06B67" w:rsidRDefault="00E06B67" w:rsidP="00E06B67">
      <w:pPr>
        <w:tabs>
          <w:tab w:val="left" w:pos="5980"/>
          <w:tab w:val="left" w:pos="6040"/>
        </w:tabs>
        <w:spacing w:after="0" w:line="240" w:lineRule="auto"/>
        <w:ind w:right="-1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4"/>
          <w:szCs w:val="24"/>
          <w:u w:val="single" w:color="000000"/>
        </w:rPr>
        <w:t>MBA Electives X 3</w:t>
      </w:r>
      <w:r w:rsidRPr="00A366A1"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6</w:t>
      </w:r>
      <w:proofErr w:type="gramEnd"/>
      <w:r w:rsidRPr="00A366A1"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r.</w:t>
      </w:r>
    </w:p>
    <w:p w14:paraId="3EE47D43" w14:textId="77777777" w:rsidR="00E06B67" w:rsidRPr="00A366A1" w:rsidRDefault="00E328DE" w:rsidP="00E06B67">
      <w:pPr>
        <w:tabs>
          <w:tab w:val="left" w:pos="5980"/>
          <w:tab w:val="left" w:pos="6040"/>
        </w:tabs>
        <w:spacing w:after="0" w:line="240" w:lineRule="auto"/>
        <w:ind w:right="-1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Du</w:t>
      </w:r>
      <w:r w:rsidRPr="00A366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l cou</w:t>
      </w:r>
      <w:r w:rsidRPr="00A366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ted e</w:t>
      </w:r>
      <w:r w:rsidRPr="00A366A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ectives</w:t>
      </w:r>
      <w:r w:rsidR="00E06B67" w:rsidRPr="00A366A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edits</w:t>
      </w:r>
      <w:r w:rsidR="00E06B67"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E06B67"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E06B67"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proofErr w:type="gramStart"/>
      <w:r w:rsidR="00E06B67">
        <w:rPr>
          <w:rFonts w:ascii="Times New Roman" w:eastAsia="Times New Roman" w:hAnsi="Times New Roman" w:cs="Times New Roman"/>
          <w:b/>
          <w:bCs/>
          <w:sz w:val="24"/>
          <w:szCs w:val="24"/>
        </w:rPr>
        <w:t>6</w:t>
      </w:r>
      <w:proofErr w:type="gramEnd"/>
      <w:r w:rsidR="00E06B6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cr.</w:t>
      </w:r>
    </w:p>
    <w:p w14:paraId="5EA63C8B" w14:textId="77777777" w:rsidR="00E06B67" w:rsidRDefault="00E06B67" w:rsidP="00A155A8">
      <w:pPr>
        <w:tabs>
          <w:tab w:val="left" w:pos="5860"/>
        </w:tabs>
        <w:spacing w:after="0" w:line="271" w:lineRule="exact"/>
        <w:ind w:right="-20"/>
        <w:jc w:val="both"/>
        <w:rPr>
          <w:rFonts w:ascii="Times New Roman" w:eastAsia="Times New Roman" w:hAnsi="Times New Roman" w:cs="Times New Roman"/>
          <w:b/>
          <w:bCs/>
          <w:i/>
          <w:position w:val="-1"/>
          <w:sz w:val="24"/>
          <w:szCs w:val="24"/>
        </w:rPr>
      </w:pPr>
    </w:p>
    <w:p w14:paraId="2A6D8C18" w14:textId="77777777" w:rsidR="00A155A8" w:rsidRPr="00A155A8" w:rsidRDefault="00A155A8" w:rsidP="00A155A8">
      <w:pPr>
        <w:tabs>
          <w:tab w:val="left" w:pos="5860"/>
        </w:tabs>
        <w:spacing w:after="0" w:line="271" w:lineRule="exact"/>
        <w:ind w:right="-20"/>
        <w:jc w:val="both"/>
        <w:rPr>
          <w:rFonts w:ascii="Times New Roman" w:eastAsia="Times New Roman" w:hAnsi="Times New Roman" w:cs="Times New Roman"/>
          <w:b/>
          <w:bCs/>
          <w:i/>
          <w:position w:val="-1"/>
          <w:sz w:val="24"/>
          <w:szCs w:val="24"/>
        </w:rPr>
      </w:pPr>
      <w:r w:rsidRPr="00A155A8">
        <w:rPr>
          <w:rFonts w:ascii="Times New Roman" w:eastAsia="Times New Roman" w:hAnsi="Times New Roman" w:cs="Times New Roman"/>
          <w:b/>
          <w:bCs/>
          <w:i/>
          <w:position w:val="-1"/>
          <w:sz w:val="24"/>
          <w:szCs w:val="24"/>
        </w:rPr>
        <w:t>TOTAL CRE</w:t>
      </w:r>
      <w:r w:rsidR="00E328DE">
        <w:rPr>
          <w:rFonts w:ascii="Times New Roman" w:eastAsia="Times New Roman" w:hAnsi="Times New Roman" w:cs="Times New Roman"/>
          <w:b/>
          <w:bCs/>
          <w:i/>
          <w:position w:val="-1"/>
          <w:sz w:val="24"/>
          <w:szCs w:val="24"/>
        </w:rPr>
        <w:t>DITS FOR PHARMACY DEGREE</w:t>
      </w:r>
      <w:r w:rsidR="00E328DE">
        <w:rPr>
          <w:rFonts w:ascii="Times New Roman" w:eastAsia="Times New Roman" w:hAnsi="Times New Roman" w:cs="Times New Roman"/>
          <w:b/>
          <w:bCs/>
          <w:i/>
          <w:position w:val="-1"/>
          <w:sz w:val="24"/>
          <w:szCs w:val="24"/>
        </w:rPr>
        <w:tab/>
      </w:r>
      <w:r w:rsidR="00E328DE">
        <w:rPr>
          <w:rFonts w:ascii="Times New Roman" w:eastAsia="Times New Roman" w:hAnsi="Times New Roman" w:cs="Times New Roman"/>
          <w:b/>
          <w:bCs/>
          <w:i/>
          <w:position w:val="-1"/>
          <w:sz w:val="24"/>
          <w:szCs w:val="24"/>
        </w:rPr>
        <w:tab/>
        <w:t xml:space="preserve">146 </w:t>
      </w:r>
    </w:p>
    <w:p w14:paraId="47A44843" w14:textId="77777777" w:rsidR="00452C44" w:rsidRPr="00A366A1" w:rsidRDefault="00F62C15" w:rsidP="00DB0F5D">
      <w:pPr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A </w:t>
      </w:r>
      <w:r w:rsidRPr="00A366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e</w:t>
      </w:r>
      <w:r w:rsidRPr="00A366A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qu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ir</w:t>
      </w:r>
      <w:r w:rsidRPr="00A366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 w:rsidRPr="00A366A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Cours</w:t>
      </w:r>
      <w:r w:rsidRPr="00A366A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w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k</w:t>
      </w:r>
    </w:p>
    <w:p w14:paraId="0475207D" w14:textId="77777777" w:rsidR="0081576C" w:rsidRPr="00A366A1" w:rsidRDefault="0081576C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>Managerial Economics</w:t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 w:rsidR="00DB0F5D">
        <w:rPr>
          <w:rFonts w:ascii="Times New Roman" w:eastAsia="Times New Roman" w:hAnsi="Times New Roman" w:cs="Times New Roman"/>
          <w:spacing w:val="-3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pacing w:val="-3"/>
          <w:sz w:val="24"/>
          <w:szCs w:val="24"/>
        </w:rPr>
        <w:t>2 cr.</w:t>
      </w:r>
    </w:p>
    <w:p w14:paraId="1C6C0F57" w14:textId="77777777" w:rsidR="007A0E1F" w:rsidRPr="00A366A1" w:rsidRDefault="007A0E1F" w:rsidP="007A0E1F">
      <w:pPr>
        <w:tabs>
          <w:tab w:val="left" w:pos="5980"/>
        </w:tabs>
        <w:spacing w:after="0" w:line="271" w:lineRule="exact"/>
        <w:ind w:right="-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na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ial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un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 w:rsidRPr="00A366A1">
        <w:rPr>
          <w:rFonts w:ascii="Times New Roman" w:eastAsia="Times New Roman" w:hAnsi="Times New Roman" w:cs="Times New Roman"/>
          <w:sz w:val="24"/>
          <w:szCs w:val="24"/>
        </w:rPr>
        <w:t>2</w:t>
      </w:r>
      <w:proofErr w:type="gramEnd"/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.</w:t>
      </w:r>
    </w:p>
    <w:p w14:paraId="78952B5C" w14:textId="77777777" w:rsidR="00F05754" w:rsidRPr="00A366A1" w:rsidRDefault="007A0E1F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Managerial </w:t>
      </w:r>
      <w:r w:rsidR="00707E0A">
        <w:rPr>
          <w:rFonts w:ascii="Times New Roman" w:eastAsia="Times New Roman" w:hAnsi="Times New Roman" w:cs="Times New Roman"/>
          <w:spacing w:val="-3"/>
          <w:sz w:val="24"/>
          <w:szCs w:val="24"/>
        </w:rPr>
        <w:t>Quantitativ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Analysis 1</w:t>
      </w:r>
      <w:r w:rsidR="00F05754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F05754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F05754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F05754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DB0F5D"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>2</w:t>
      </w:r>
      <w:proofErr w:type="gramEnd"/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62C15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>r.</w:t>
      </w:r>
    </w:p>
    <w:p w14:paraId="0DAD4F74" w14:textId="77777777" w:rsidR="007A0E1F" w:rsidRPr="00A366A1" w:rsidRDefault="007A0E1F" w:rsidP="007A0E1F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s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W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itin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 w:rsidRPr="00A366A1">
        <w:rPr>
          <w:rFonts w:ascii="Times New Roman" w:eastAsia="Times New Roman" w:hAnsi="Times New Roman" w:cs="Times New Roman"/>
          <w:sz w:val="24"/>
          <w:szCs w:val="24"/>
        </w:rPr>
        <w:t>1</w:t>
      </w:r>
      <w:proofErr w:type="gramEnd"/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r. </w:t>
      </w:r>
    </w:p>
    <w:p w14:paraId="4CCDBF53" w14:textId="77777777" w:rsidR="007A0E1F" w:rsidRPr="00A366A1" w:rsidRDefault="007A0E1F" w:rsidP="007A0E1F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i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z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Be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vio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  <w:t xml:space="preserve">2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r.</w:t>
      </w:r>
    </w:p>
    <w:p w14:paraId="0C31B71C" w14:textId="77777777" w:rsidR="007A0E1F" w:rsidRPr="00A366A1" w:rsidRDefault="007A0E1F" w:rsidP="007A0E1F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nan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gramStart"/>
      <w:r w:rsidRPr="00A366A1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gramEnd"/>
      <w:r w:rsidRPr="00A366A1">
        <w:rPr>
          <w:rFonts w:ascii="Times New Roman" w:eastAsia="Times New Roman" w:hAnsi="Times New Roman" w:cs="Times New Roman"/>
          <w:sz w:val="24"/>
          <w:szCs w:val="24"/>
        </w:rPr>
        <w:t>: Asset Valuation, Risk &amp; Retur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  <w:t xml:space="preserve">2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r. </w:t>
      </w:r>
    </w:p>
    <w:p w14:paraId="6A4A6C7C" w14:textId="77777777" w:rsidR="007A0E1F" w:rsidRPr="00A366A1" w:rsidRDefault="007A0E1F" w:rsidP="007A0E1F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obl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s &amp;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Methods in 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k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Managemen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  <w:t xml:space="preserve">2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.</w:t>
      </w:r>
    </w:p>
    <w:p w14:paraId="4430BD8B" w14:textId="77777777" w:rsidR="007A0E1F" w:rsidRPr="00A366A1" w:rsidRDefault="007A0E1F" w:rsidP="007A0E1F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t>Production &amp; Operations Managemen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  <w:t>2 cr.</w:t>
      </w:r>
    </w:p>
    <w:p w14:paraId="1CE457F0" w14:textId="77777777" w:rsidR="007A0E1F" w:rsidRPr="00A366A1" w:rsidRDefault="007A0E1F" w:rsidP="007A0E1F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fessional Communicatio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1 cr.</w:t>
      </w:r>
    </w:p>
    <w:p w14:paraId="7F0E4EE0" w14:textId="77777777" w:rsidR="00F05754" w:rsidRPr="00A366A1" w:rsidRDefault="0081576C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t>Leadership</w:t>
      </w:r>
      <w:r w:rsidR="00707E0A">
        <w:rPr>
          <w:rFonts w:ascii="Times New Roman" w:eastAsia="Times New Roman" w:hAnsi="Times New Roman" w:cs="Times New Roman"/>
          <w:sz w:val="24"/>
          <w:szCs w:val="24"/>
        </w:rPr>
        <w:tab/>
      </w:r>
      <w:r w:rsidR="00707E0A">
        <w:rPr>
          <w:rFonts w:ascii="Times New Roman" w:eastAsia="Times New Roman" w:hAnsi="Times New Roman" w:cs="Times New Roman"/>
          <w:sz w:val="24"/>
          <w:szCs w:val="24"/>
        </w:rPr>
        <w:tab/>
      </w:r>
      <w:r w:rsidR="00F05754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F05754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F05754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F05754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F05754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 w:rsidR="00913EE7">
        <w:rPr>
          <w:rFonts w:ascii="Times New Roman" w:eastAsia="Times New Roman" w:hAnsi="Times New Roman" w:cs="Times New Roman"/>
          <w:sz w:val="24"/>
          <w:szCs w:val="24"/>
        </w:rPr>
        <w:t>2</w:t>
      </w:r>
      <w:proofErr w:type="gramEnd"/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62C15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>r.</w:t>
      </w:r>
    </w:p>
    <w:p w14:paraId="62F4EC85" w14:textId="77777777" w:rsidR="007A0E1F" w:rsidRPr="00A366A1" w:rsidRDefault="007A0E1F" w:rsidP="007A0E1F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t>Finan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I: Capital Structure &amp; Risk Management Issues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 w:rsidRPr="00A366A1">
        <w:rPr>
          <w:rFonts w:ascii="Times New Roman" w:eastAsia="Times New Roman" w:hAnsi="Times New Roman" w:cs="Times New Roman"/>
          <w:sz w:val="24"/>
          <w:szCs w:val="24"/>
        </w:rPr>
        <w:t>2</w:t>
      </w:r>
      <w:proofErr w:type="gramEnd"/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.</w:t>
      </w:r>
    </w:p>
    <w:p w14:paraId="6922A1FA" w14:textId="77777777" w:rsidR="007A0E1F" w:rsidRPr="00A366A1" w:rsidRDefault="007A0E1F" w:rsidP="007A0E1F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t>Adv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atis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cs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  <w:t xml:space="preserve">2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.</w:t>
      </w:r>
    </w:p>
    <w:p w14:paraId="70ACD0BB" w14:textId="77777777" w:rsidR="007A0E1F" w:rsidRPr="00A366A1" w:rsidRDefault="007A0E1F" w:rsidP="007A0E1F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aw, Ethics, and Organizatio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2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.</w:t>
      </w:r>
    </w:p>
    <w:p w14:paraId="30D078C4" w14:textId="77777777" w:rsidR="00F05754" w:rsidRPr="00A366A1" w:rsidRDefault="00F62C15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t>Mana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l A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un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="00F05754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F05754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F05754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F05754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F05754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F05754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 w:rsidRPr="00A366A1">
        <w:rPr>
          <w:rFonts w:ascii="Times New Roman" w:eastAsia="Times New Roman" w:hAnsi="Times New Roman" w:cs="Times New Roman"/>
          <w:sz w:val="24"/>
          <w:szCs w:val="24"/>
        </w:rPr>
        <w:t>2</w:t>
      </w:r>
      <w:proofErr w:type="gramEnd"/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.</w:t>
      </w:r>
    </w:p>
    <w:p w14:paraId="48B5C128" w14:textId="77777777" w:rsidR="00F05754" w:rsidRPr="00A366A1" w:rsidRDefault="00F7169F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lobal</w:t>
      </w:r>
      <w:r w:rsidR="00F62C15" w:rsidRPr="00A366A1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>M</w:t>
      </w:r>
      <w:r w:rsidR="00F62C15"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F62C15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>roe</w:t>
      </w:r>
      <w:r w:rsidR="00F62C15"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>onom</w:t>
      </w:r>
      <w:r w:rsidR="00F62C15"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F62C15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81576C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81576C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81576C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81576C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81576C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 xml:space="preserve">2 </w:t>
      </w:r>
      <w:r w:rsidR="00F62C15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 xml:space="preserve">r. </w:t>
      </w:r>
    </w:p>
    <w:p w14:paraId="7FC00015" w14:textId="77777777" w:rsidR="008800CC" w:rsidRPr="008800CC" w:rsidRDefault="008800CC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rategic Management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2 cr.</w:t>
      </w:r>
    </w:p>
    <w:p w14:paraId="03D01CB2" w14:textId="77777777" w:rsidR="0081576C" w:rsidRDefault="008800CC" w:rsidP="00DB0F5D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MBA Electives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576C" w:rsidRPr="001A4C4B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576C" w:rsidRPr="001A4C4B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576C" w:rsidRPr="001A4C4B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576C" w:rsidRPr="001A4C4B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576C" w:rsidRPr="001A4C4B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576C" w:rsidRPr="001A4C4B">
        <w:rPr>
          <w:rFonts w:ascii="Times New Roman" w:eastAsia="Times New Roman" w:hAnsi="Times New Roman" w:cs="Times New Roman"/>
          <w:sz w:val="24"/>
          <w:szCs w:val="24"/>
          <w:u w:val="single"/>
        </w:rPr>
        <w:tab/>
        <w:t>2 cr.</w:t>
      </w:r>
    </w:p>
    <w:p w14:paraId="61E97DE7" w14:textId="77777777" w:rsidR="00885230" w:rsidRDefault="00E328DE" w:rsidP="008800CC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To</w:t>
      </w:r>
      <w:r w:rsidRPr="00A366A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al r</w:t>
      </w:r>
      <w:r w:rsidRPr="00A366A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quired MBA course </w:t>
      </w:r>
      <w:r w:rsidRPr="00A366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redits</w:t>
      </w:r>
      <w:r w:rsidR="0081576C"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81576C"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7A0E1F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8800CC">
        <w:rPr>
          <w:rFonts w:ascii="Times New Roman" w:eastAsia="Times New Roman" w:hAnsi="Times New Roman" w:cs="Times New Roman"/>
          <w:b/>
          <w:bCs/>
          <w:sz w:val="24"/>
          <w:szCs w:val="24"/>
        </w:rPr>
        <w:t>36</w:t>
      </w:r>
    </w:p>
    <w:p w14:paraId="558FEB52" w14:textId="77777777" w:rsidR="00A155A8" w:rsidRDefault="00A155A8" w:rsidP="00A155A8">
      <w:pPr>
        <w:tabs>
          <w:tab w:val="left" w:pos="5860"/>
        </w:tabs>
        <w:spacing w:after="0" w:line="271" w:lineRule="exact"/>
        <w:ind w:right="-20"/>
        <w:jc w:val="both"/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</w:pPr>
    </w:p>
    <w:p w14:paraId="0D4391EB" w14:textId="77777777" w:rsidR="00344E51" w:rsidRDefault="004F3A36" w:rsidP="00DB0F5D">
      <w:pPr>
        <w:tabs>
          <w:tab w:val="left" w:pos="5980"/>
          <w:tab w:val="left" w:pos="6040"/>
        </w:tabs>
        <w:spacing w:after="0" w:line="240" w:lineRule="auto"/>
        <w:ind w:right="247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BA Coursework in the College of Pharmacy</w:t>
      </w:r>
    </w:p>
    <w:p w14:paraId="744191C6" w14:textId="616A5CC0" w:rsidR="004F3A36" w:rsidRDefault="004F3A36" w:rsidP="00147F74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rsonal &amp; Professional Development</w:t>
      </w:r>
      <w:r w:rsidR="00517E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52ADA">
        <w:rPr>
          <w:rFonts w:ascii="Times New Roman" w:eastAsia="Times New Roman" w:hAnsi="Times New Roman" w:cs="Times New Roman"/>
          <w:sz w:val="24"/>
          <w:szCs w:val="24"/>
        </w:rPr>
        <w:t>III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 w:rsidR="00517ED7">
        <w:rPr>
          <w:rFonts w:ascii="Times New Roman" w:eastAsia="Times New Roman" w:hAnsi="Times New Roman" w:cs="Times New Roman"/>
          <w:sz w:val="24"/>
          <w:szCs w:val="24"/>
        </w:rPr>
        <w:t xml:space="preserve">½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2825BFB" w14:textId="06655A92" w:rsidR="00517ED7" w:rsidRDefault="00517ED7" w:rsidP="00147F74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rsonal &amp; Professional Development</w:t>
      </w:r>
      <w:r w:rsidR="00C52AD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F5417"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½ cr.</w:t>
      </w:r>
    </w:p>
    <w:p w14:paraId="2E0F7A2F" w14:textId="77777777" w:rsidR="00147F74" w:rsidRPr="00A366A1" w:rsidRDefault="00147F74" w:rsidP="00147F74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inciples o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harmacoeconomic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r. </w:t>
      </w:r>
    </w:p>
    <w:p w14:paraId="22CF3A4A" w14:textId="77777777" w:rsidR="00147F74" w:rsidRDefault="00147F74" w:rsidP="00147F74">
      <w:pPr>
        <w:spacing w:after="0" w:line="240" w:lineRule="auto"/>
        <w:ind w:right="253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actice Management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2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 cr.</w:t>
      </w:r>
    </w:p>
    <w:p w14:paraId="02FBDADD" w14:textId="77777777" w:rsidR="00DB0F5D" w:rsidRDefault="00913EE7" w:rsidP="00DB0F5D">
      <w:pPr>
        <w:tabs>
          <w:tab w:val="left" w:pos="5980"/>
          <w:tab w:val="left" w:pos="6040"/>
        </w:tabs>
        <w:spacing w:after="0" w:line="240" w:lineRule="auto"/>
        <w:ind w:right="-1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harmaceutical Law</w:t>
      </w:r>
      <w:r w:rsidR="004B37EE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&amp; Ethics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 w:rsidR="00F05754" w:rsidRPr="00A366A1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2</w:t>
      </w:r>
      <w:proofErr w:type="gramEnd"/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62C15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DB0F5D">
        <w:rPr>
          <w:rFonts w:ascii="Times New Roman" w:eastAsia="Times New Roman" w:hAnsi="Times New Roman" w:cs="Times New Roman"/>
          <w:sz w:val="24"/>
          <w:szCs w:val="24"/>
        </w:rPr>
        <w:t>r.</w:t>
      </w:r>
    </w:p>
    <w:p w14:paraId="130809AF" w14:textId="77777777" w:rsidR="00DB0F5D" w:rsidRDefault="00147F74" w:rsidP="00DB0F5D">
      <w:pPr>
        <w:tabs>
          <w:tab w:val="left" w:pos="5980"/>
          <w:tab w:val="left" w:pos="6040"/>
        </w:tabs>
        <w:spacing w:after="0" w:line="240" w:lineRule="auto"/>
        <w:ind w:right="-1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4"/>
          <w:szCs w:val="24"/>
          <w:u w:val="single" w:color="000000"/>
        </w:rPr>
        <w:t xml:space="preserve">Pharmaceutical Industry or Administration </w:t>
      </w:r>
      <w:r w:rsidR="00B000EB">
        <w:rPr>
          <w:rFonts w:ascii="Times New Roman" w:eastAsia="Times New Roman" w:hAnsi="Times New Roman" w:cs="Times New Roman"/>
          <w:spacing w:val="1"/>
          <w:sz w:val="24"/>
          <w:szCs w:val="24"/>
          <w:u w:val="single" w:color="000000"/>
        </w:rPr>
        <w:t>APPE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 xml:space="preserve"> 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ab/>
      </w:r>
      <w:r w:rsidR="00F05754" w:rsidRPr="00A366A1"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ab/>
      </w:r>
      <w:r w:rsidR="00F62C15" w:rsidRPr="00A366A1"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ab/>
      </w:r>
      <w:r w:rsidR="004F3A36"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6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 xml:space="preserve"> </w:t>
      </w:r>
      <w:r w:rsidR="00F62C15" w:rsidRPr="00A366A1"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c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r.</w:t>
      </w:r>
    </w:p>
    <w:p w14:paraId="3668374C" w14:textId="77777777" w:rsidR="00452C44" w:rsidRPr="00A366A1" w:rsidRDefault="00E328DE" w:rsidP="00DB0F5D">
      <w:pPr>
        <w:tabs>
          <w:tab w:val="left" w:pos="5980"/>
          <w:tab w:val="left" w:pos="6040"/>
        </w:tabs>
        <w:spacing w:after="0" w:line="240" w:lineRule="auto"/>
        <w:ind w:right="-1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Du</w:t>
      </w:r>
      <w:r w:rsidRPr="00A366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l cou</w:t>
      </w:r>
      <w:r w:rsidRPr="00A366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n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ted e</w:t>
      </w:r>
      <w:r w:rsidRPr="00A366A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l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ectives</w:t>
      </w:r>
      <w:r w:rsidR="00F62C15" w:rsidRPr="00A366A1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>edits</w:t>
      </w:r>
      <w:r w:rsidR="00F62C15"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F05754"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F05754" w:rsidRPr="00A366A1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1A4C4B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4F3A36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</w:p>
    <w:p w14:paraId="571E3C58" w14:textId="77777777" w:rsidR="00452C44" w:rsidRDefault="00452C44" w:rsidP="00717027">
      <w:pPr>
        <w:spacing w:before="16" w:after="0" w:line="260" w:lineRule="exact"/>
        <w:jc w:val="both"/>
        <w:rPr>
          <w:rFonts w:ascii="Times New Roman" w:hAnsi="Times New Roman" w:cs="Times New Roman"/>
          <w:sz w:val="26"/>
          <w:szCs w:val="26"/>
        </w:rPr>
      </w:pPr>
    </w:p>
    <w:p w14:paraId="3DFDDEBA" w14:textId="77777777" w:rsidR="00A155A8" w:rsidRPr="00A155A8" w:rsidRDefault="00A155A8" w:rsidP="00A155A8">
      <w:pPr>
        <w:tabs>
          <w:tab w:val="left" w:pos="5860"/>
        </w:tabs>
        <w:spacing w:after="0" w:line="271" w:lineRule="exact"/>
        <w:ind w:right="-20"/>
        <w:jc w:val="both"/>
        <w:rPr>
          <w:rFonts w:ascii="Times New Roman" w:eastAsia="Times New Roman" w:hAnsi="Times New Roman" w:cs="Times New Roman"/>
          <w:b/>
          <w:bCs/>
          <w:i/>
          <w:position w:val="-1"/>
          <w:sz w:val="24"/>
          <w:szCs w:val="24"/>
          <w:u w:color="000000"/>
        </w:rPr>
      </w:pPr>
      <w:r w:rsidRPr="00A155A8">
        <w:rPr>
          <w:rFonts w:ascii="Times New Roman" w:eastAsia="Times New Roman" w:hAnsi="Times New Roman" w:cs="Times New Roman"/>
          <w:b/>
          <w:bCs/>
          <w:i/>
          <w:position w:val="-1"/>
          <w:sz w:val="24"/>
          <w:szCs w:val="24"/>
        </w:rPr>
        <w:t>TO</w:t>
      </w:r>
      <w:r w:rsidRPr="00A155A8">
        <w:rPr>
          <w:rFonts w:ascii="Times New Roman" w:eastAsia="Times New Roman" w:hAnsi="Times New Roman" w:cs="Times New Roman"/>
          <w:b/>
          <w:bCs/>
          <w:i/>
          <w:spacing w:val="1"/>
          <w:position w:val="-1"/>
          <w:sz w:val="24"/>
          <w:szCs w:val="24"/>
        </w:rPr>
        <w:t>T</w:t>
      </w:r>
      <w:r w:rsidRPr="00A155A8">
        <w:rPr>
          <w:rFonts w:ascii="Times New Roman" w:eastAsia="Times New Roman" w:hAnsi="Times New Roman" w:cs="Times New Roman"/>
          <w:b/>
          <w:bCs/>
          <w:i/>
          <w:position w:val="-1"/>
          <w:sz w:val="24"/>
          <w:szCs w:val="24"/>
        </w:rPr>
        <w:t>AL C</w:t>
      </w:r>
      <w:r w:rsidRPr="00A155A8">
        <w:rPr>
          <w:rFonts w:ascii="Times New Roman" w:eastAsia="Times New Roman" w:hAnsi="Times New Roman" w:cs="Times New Roman"/>
          <w:b/>
          <w:bCs/>
          <w:i/>
          <w:spacing w:val="-1"/>
          <w:position w:val="-1"/>
          <w:sz w:val="24"/>
          <w:szCs w:val="24"/>
        </w:rPr>
        <w:t>R</w:t>
      </w:r>
      <w:r w:rsidRPr="00A155A8">
        <w:rPr>
          <w:rFonts w:ascii="Times New Roman" w:eastAsia="Times New Roman" w:hAnsi="Times New Roman" w:cs="Times New Roman"/>
          <w:b/>
          <w:bCs/>
          <w:i/>
          <w:position w:val="-1"/>
          <w:sz w:val="24"/>
          <w:szCs w:val="24"/>
        </w:rPr>
        <w:t>EDITS</w:t>
      </w:r>
      <w:r w:rsidRPr="00A155A8">
        <w:rPr>
          <w:rFonts w:ascii="Times New Roman" w:eastAsia="Times New Roman" w:hAnsi="Times New Roman" w:cs="Times New Roman"/>
          <w:b/>
          <w:bCs/>
          <w:i/>
          <w:spacing w:val="1"/>
          <w:position w:val="-1"/>
          <w:sz w:val="24"/>
          <w:szCs w:val="24"/>
        </w:rPr>
        <w:t xml:space="preserve"> </w:t>
      </w:r>
      <w:r w:rsidRPr="00A155A8">
        <w:rPr>
          <w:rFonts w:ascii="Times New Roman" w:eastAsia="Times New Roman" w:hAnsi="Times New Roman" w:cs="Times New Roman"/>
          <w:b/>
          <w:bCs/>
          <w:i/>
          <w:spacing w:val="-3"/>
          <w:position w:val="-1"/>
          <w:sz w:val="24"/>
          <w:szCs w:val="24"/>
        </w:rPr>
        <w:t>F</w:t>
      </w:r>
      <w:r w:rsidRPr="00A155A8">
        <w:rPr>
          <w:rFonts w:ascii="Times New Roman" w:eastAsia="Times New Roman" w:hAnsi="Times New Roman" w:cs="Times New Roman"/>
          <w:b/>
          <w:bCs/>
          <w:i/>
          <w:position w:val="-1"/>
          <w:sz w:val="24"/>
          <w:szCs w:val="24"/>
        </w:rPr>
        <w:t xml:space="preserve">OR </w:t>
      </w:r>
      <w:r w:rsidRPr="00A155A8">
        <w:rPr>
          <w:rFonts w:ascii="Times New Roman" w:eastAsia="Times New Roman" w:hAnsi="Times New Roman" w:cs="Times New Roman"/>
          <w:b/>
          <w:bCs/>
          <w:i/>
          <w:spacing w:val="-1"/>
          <w:position w:val="-1"/>
          <w:sz w:val="24"/>
          <w:szCs w:val="24"/>
        </w:rPr>
        <w:t>M</w:t>
      </w:r>
      <w:r w:rsidRPr="00A155A8">
        <w:rPr>
          <w:rFonts w:ascii="Times New Roman" w:eastAsia="Times New Roman" w:hAnsi="Times New Roman" w:cs="Times New Roman"/>
          <w:b/>
          <w:bCs/>
          <w:i/>
          <w:position w:val="-1"/>
          <w:sz w:val="24"/>
          <w:szCs w:val="24"/>
        </w:rPr>
        <w:t xml:space="preserve">BA </w:t>
      </w:r>
      <w:r w:rsidRPr="00A155A8">
        <w:rPr>
          <w:rFonts w:ascii="Times New Roman" w:eastAsia="Times New Roman" w:hAnsi="Times New Roman" w:cs="Times New Roman"/>
          <w:b/>
          <w:bCs/>
          <w:i/>
          <w:spacing w:val="-1"/>
          <w:position w:val="-1"/>
          <w:sz w:val="24"/>
          <w:szCs w:val="24"/>
        </w:rPr>
        <w:t>D</w:t>
      </w:r>
      <w:r w:rsidRPr="00A155A8">
        <w:rPr>
          <w:rFonts w:ascii="Times New Roman" w:eastAsia="Times New Roman" w:hAnsi="Times New Roman" w:cs="Times New Roman"/>
          <w:b/>
          <w:bCs/>
          <w:i/>
          <w:position w:val="-1"/>
          <w:sz w:val="24"/>
          <w:szCs w:val="24"/>
        </w:rPr>
        <w:t>E</w:t>
      </w:r>
      <w:r w:rsidRPr="00A155A8">
        <w:rPr>
          <w:rFonts w:ascii="Times New Roman" w:eastAsia="Times New Roman" w:hAnsi="Times New Roman" w:cs="Times New Roman"/>
          <w:b/>
          <w:bCs/>
          <w:i/>
          <w:spacing w:val="-2"/>
          <w:position w:val="-1"/>
          <w:sz w:val="24"/>
          <w:szCs w:val="24"/>
        </w:rPr>
        <w:t>G</w:t>
      </w:r>
      <w:r w:rsidRPr="00A155A8">
        <w:rPr>
          <w:rFonts w:ascii="Times New Roman" w:eastAsia="Times New Roman" w:hAnsi="Times New Roman" w:cs="Times New Roman"/>
          <w:b/>
          <w:bCs/>
          <w:i/>
          <w:position w:val="-1"/>
          <w:sz w:val="24"/>
          <w:szCs w:val="24"/>
        </w:rPr>
        <w:t>REE</w:t>
      </w:r>
      <w:r w:rsidRPr="00A155A8">
        <w:rPr>
          <w:rFonts w:ascii="Times New Roman" w:eastAsia="Times New Roman" w:hAnsi="Times New Roman" w:cs="Times New Roman"/>
          <w:b/>
          <w:bCs/>
          <w:i/>
          <w:position w:val="-1"/>
          <w:sz w:val="24"/>
          <w:szCs w:val="24"/>
        </w:rPr>
        <w:tab/>
      </w:r>
      <w:r w:rsidRPr="00A155A8">
        <w:rPr>
          <w:rFonts w:ascii="Times New Roman" w:eastAsia="Times New Roman" w:hAnsi="Times New Roman" w:cs="Times New Roman"/>
          <w:b/>
          <w:bCs/>
          <w:i/>
          <w:position w:val="-1"/>
          <w:sz w:val="24"/>
          <w:szCs w:val="24"/>
        </w:rPr>
        <w:tab/>
      </w:r>
      <w:r w:rsidRPr="00A155A8">
        <w:rPr>
          <w:rFonts w:ascii="Times New Roman" w:eastAsia="Times New Roman" w:hAnsi="Times New Roman" w:cs="Times New Roman"/>
          <w:b/>
          <w:bCs/>
          <w:i/>
          <w:position w:val="-1"/>
          <w:sz w:val="24"/>
          <w:szCs w:val="24"/>
          <w:u w:color="000000"/>
        </w:rPr>
        <w:t xml:space="preserve">48 </w:t>
      </w:r>
      <w:proofErr w:type="spellStart"/>
      <w:r w:rsidRPr="00A155A8">
        <w:rPr>
          <w:rFonts w:ascii="Times New Roman" w:eastAsia="Times New Roman" w:hAnsi="Times New Roman" w:cs="Times New Roman"/>
          <w:b/>
          <w:bCs/>
          <w:i/>
          <w:position w:val="-1"/>
          <w:sz w:val="24"/>
          <w:szCs w:val="24"/>
          <w:u w:color="000000"/>
        </w:rPr>
        <w:t>cr</w:t>
      </w:r>
      <w:proofErr w:type="spellEnd"/>
    </w:p>
    <w:p w14:paraId="4F56487B" w14:textId="77777777" w:rsidR="00A155A8" w:rsidRDefault="00A155A8" w:rsidP="00717027">
      <w:pPr>
        <w:spacing w:before="16" w:after="0" w:line="260" w:lineRule="exact"/>
        <w:jc w:val="both"/>
        <w:rPr>
          <w:rFonts w:ascii="Times New Roman" w:hAnsi="Times New Roman" w:cs="Times New Roman"/>
          <w:sz w:val="26"/>
          <w:szCs w:val="26"/>
        </w:rPr>
      </w:pPr>
    </w:p>
    <w:p w14:paraId="3C277864" w14:textId="77777777" w:rsidR="00EF43DD" w:rsidRDefault="00EF43DD" w:rsidP="00DB0F5D">
      <w:pPr>
        <w:tabs>
          <w:tab w:val="left" w:pos="2980"/>
        </w:tabs>
        <w:spacing w:before="29" w:after="0" w:line="240" w:lineRule="auto"/>
        <w:ind w:right="-18"/>
        <w:jc w:val="both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14:paraId="514268C6" w14:textId="77777777" w:rsidR="00DB0F5D" w:rsidRDefault="00F62C15" w:rsidP="00DB0F5D">
      <w:pPr>
        <w:tabs>
          <w:tab w:val="left" w:pos="2980"/>
        </w:tabs>
        <w:spacing w:before="29" w:after="0" w:line="240" w:lineRule="auto"/>
        <w:ind w:right="-1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th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 in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DB0F5D">
        <w:rPr>
          <w:rFonts w:ascii="Times New Roman" w:eastAsia="Times New Roman" w:hAnsi="Times New Roman" w:cs="Times New Roman"/>
          <w:sz w:val="24"/>
          <w:szCs w:val="24"/>
        </w:rPr>
        <w:t>on:</w:t>
      </w:r>
    </w:p>
    <w:p w14:paraId="7BBA429A" w14:textId="77777777" w:rsidR="00DB0F5D" w:rsidRDefault="00F62C15" w:rsidP="00DB0F5D">
      <w:pPr>
        <w:tabs>
          <w:tab w:val="left" w:pos="2980"/>
        </w:tabs>
        <w:spacing w:before="29" w:after="0" w:line="240" w:lineRule="auto"/>
        <w:ind w:right="-1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t>UF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Col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le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rm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pacing w:val="4"/>
          <w:sz w:val="24"/>
          <w:szCs w:val="24"/>
        </w:rPr>
        <w:t>c</w:t>
      </w:r>
      <w:r w:rsidR="00DB0F5D">
        <w:rPr>
          <w:rFonts w:ascii="Times New Roman" w:eastAsia="Times New Roman" w:hAnsi="Times New Roman" w:cs="Times New Roman"/>
          <w:sz w:val="24"/>
          <w:szCs w:val="24"/>
        </w:rPr>
        <w:t>y</w:t>
      </w:r>
    </w:p>
    <w:p w14:paraId="339A0382" w14:textId="77777777" w:rsidR="00EF43DD" w:rsidRDefault="00F62C15" w:rsidP="00DB0F5D">
      <w:pPr>
        <w:tabs>
          <w:tab w:val="left" w:pos="2980"/>
        </w:tabs>
        <w:spacing w:before="29" w:after="0" w:line="240" w:lineRule="auto"/>
        <w:ind w:right="-1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fi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for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DB0F5D"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tudent A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</w:p>
    <w:p w14:paraId="36856BEB" w14:textId="77777777" w:rsidR="00452C44" w:rsidRPr="00A366A1" w:rsidRDefault="00F62C15" w:rsidP="00DB0F5D">
      <w:pPr>
        <w:tabs>
          <w:tab w:val="left" w:pos="2980"/>
        </w:tabs>
        <w:spacing w:before="29" w:after="0" w:line="240" w:lineRule="auto"/>
        <w:ind w:right="-1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O 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ox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00495</w:t>
      </w:r>
    </w:p>
    <w:p w14:paraId="3789DA1B" w14:textId="77777777" w:rsidR="007831C4" w:rsidRPr="00A366A1" w:rsidRDefault="00F62C15" w:rsidP="00DB0F5D">
      <w:pPr>
        <w:spacing w:after="0" w:line="240" w:lineRule="auto"/>
        <w:ind w:right="324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inesville, FL</w:t>
      </w:r>
      <w:r w:rsidRPr="00A366A1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>3261</w:t>
      </w:r>
      <w:r w:rsidRPr="00A366A1">
        <w:rPr>
          <w:rFonts w:ascii="Times New Roman" w:eastAsia="Times New Roman" w:hAnsi="Times New Roman" w:cs="Times New Roman"/>
          <w:spacing w:val="1"/>
          <w:sz w:val="24"/>
          <w:szCs w:val="24"/>
        </w:rPr>
        <w:t>0</w:t>
      </w:r>
      <w:r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A366A1">
        <w:rPr>
          <w:rFonts w:ascii="Times New Roman" w:eastAsia="Times New Roman" w:hAnsi="Times New Roman" w:cs="Times New Roman"/>
          <w:spacing w:val="2"/>
          <w:sz w:val="24"/>
          <w:szCs w:val="24"/>
        </w:rPr>
        <w:t>0</w:t>
      </w: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495 </w:t>
      </w:r>
    </w:p>
    <w:p w14:paraId="3E811F71" w14:textId="77777777" w:rsidR="00452C44" w:rsidRPr="00A366A1" w:rsidRDefault="007831C4" w:rsidP="00DB0F5D">
      <w:pPr>
        <w:spacing w:after="0" w:line="240" w:lineRule="auto"/>
        <w:ind w:right="324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Phone: 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>(35</w:t>
      </w:r>
      <w:r w:rsidR="00F62C15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2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>) 27</w:t>
      </w:r>
      <w:r w:rsidR="00F62C15" w:rsidRPr="00A366A1">
        <w:rPr>
          <w:rFonts w:ascii="Times New Roman" w:eastAsia="Times New Roman" w:hAnsi="Times New Roman" w:cs="Times New Roman"/>
          <w:spacing w:val="-1"/>
          <w:sz w:val="24"/>
          <w:szCs w:val="24"/>
        </w:rPr>
        <w:t>3-</w:t>
      </w:r>
      <w:r w:rsidR="00F62C15" w:rsidRPr="00A366A1">
        <w:rPr>
          <w:rFonts w:ascii="Times New Roman" w:eastAsia="Times New Roman" w:hAnsi="Times New Roman" w:cs="Times New Roman"/>
          <w:sz w:val="24"/>
          <w:szCs w:val="24"/>
        </w:rPr>
        <w:t>6217</w:t>
      </w:r>
    </w:p>
    <w:p w14:paraId="7A9FFF86" w14:textId="77777777" w:rsidR="00452C44" w:rsidRPr="00A366A1" w:rsidRDefault="00F62C15" w:rsidP="00DB0F5D">
      <w:pPr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z w:val="24"/>
          <w:szCs w:val="24"/>
        </w:rPr>
        <w:t xml:space="preserve">Email: </w:t>
      </w:r>
      <w:r w:rsidRPr="00A366A1">
        <w:rPr>
          <w:rFonts w:ascii="Times New Roman" w:eastAsia="Times New Roman" w:hAnsi="Times New Roman" w:cs="Times New Roman"/>
          <w:color w:val="0000FF"/>
          <w:spacing w:val="-59"/>
          <w:sz w:val="24"/>
          <w:szCs w:val="24"/>
        </w:rPr>
        <w:t xml:space="preserve"> </w:t>
      </w:r>
      <w:hyperlink r:id="rId25">
        <w:r w:rsidRPr="00A366A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 w:color="0000FF"/>
          </w:rPr>
          <w:t>f</w:t>
        </w:r>
        <w:r w:rsidRPr="00A366A1">
          <w:rPr>
            <w:rFonts w:ascii="Times New Roman" w:eastAsia="Times New Roman" w:hAnsi="Times New Roman" w:cs="Times New Roman"/>
            <w:color w:val="0000FF"/>
            <w:spacing w:val="-1"/>
            <w:sz w:val="24"/>
            <w:szCs w:val="24"/>
            <w:u w:val="single" w:color="0000FF"/>
          </w:rPr>
          <w:t>r</w:t>
        </w:r>
        <w:r w:rsidRPr="00A366A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 w:color="0000FF"/>
          </w:rPr>
          <w:t>ontdesk@</w:t>
        </w:r>
        <w:r w:rsidRPr="00A366A1">
          <w:rPr>
            <w:rFonts w:ascii="Times New Roman" w:eastAsia="Times New Roman" w:hAnsi="Times New Roman" w:cs="Times New Roman"/>
            <w:color w:val="0000FF"/>
            <w:spacing w:val="-1"/>
            <w:sz w:val="24"/>
            <w:szCs w:val="24"/>
            <w:u w:val="single" w:color="0000FF"/>
          </w:rPr>
          <w:t>c</w:t>
        </w:r>
        <w:r w:rsidRPr="00A366A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 w:color="0000FF"/>
          </w:rPr>
          <w:t>op.u</w:t>
        </w:r>
        <w:r w:rsidRPr="00A366A1">
          <w:rPr>
            <w:rFonts w:ascii="Times New Roman" w:eastAsia="Times New Roman" w:hAnsi="Times New Roman" w:cs="Times New Roman"/>
            <w:color w:val="0000FF"/>
            <w:spacing w:val="1"/>
            <w:sz w:val="24"/>
            <w:szCs w:val="24"/>
            <w:u w:val="single" w:color="0000FF"/>
          </w:rPr>
          <w:t>f</w:t>
        </w:r>
        <w:r w:rsidRPr="00A366A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 w:color="0000FF"/>
          </w:rPr>
          <w:t>l.edu</w:t>
        </w:r>
      </w:hyperlink>
    </w:p>
    <w:p w14:paraId="671AB0D6" w14:textId="77777777" w:rsidR="00452C44" w:rsidRPr="00A366A1" w:rsidRDefault="00F62C15" w:rsidP="00DB0F5D">
      <w:pPr>
        <w:spacing w:after="0" w:line="271" w:lineRule="exact"/>
        <w:ind w:right="-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366A1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W</w:t>
      </w:r>
      <w:r w:rsidRPr="00A366A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position w:val="-1"/>
          <w:sz w:val="24"/>
          <w:szCs w:val="24"/>
        </w:rPr>
        <w:t>b p</w:t>
      </w:r>
      <w:r w:rsidRPr="00A366A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 w:rsidRPr="00A366A1">
        <w:rPr>
          <w:rFonts w:ascii="Times New Roman" w:eastAsia="Times New Roman" w:hAnsi="Times New Roman" w:cs="Times New Roman"/>
          <w:position w:val="-1"/>
          <w:sz w:val="24"/>
          <w:szCs w:val="24"/>
        </w:rPr>
        <w:t>g</w:t>
      </w:r>
      <w:r w:rsidRPr="00A366A1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 w:rsidRPr="00A366A1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: </w:t>
      </w:r>
      <w:r w:rsidRPr="00A366A1">
        <w:rPr>
          <w:rFonts w:ascii="Times New Roman" w:eastAsia="Times New Roman" w:hAnsi="Times New Roman" w:cs="Times New Roman"/>
          <w:color w:val="0000FF"/>
          <w:spacing w:val="-59"/>
          <w:position w:val="-1"/>
          <w:sz w:val="24"/>
          <w:szCs w:val="24"/>
        </w:rPr>
        <w:t xml:space="preserve"> </w:t>
      </w:r>
      <w:hyperlink r:id="rId26">
        <w:r w:rsidRPr="00A366A1">
          <w:rPr>
            <w:rFonts w:ascii="Times New Roman" w:eastAsia="Times New Roman" w:hAnsi="Times New Roman" w:cs="Times New Roman"/>
            <w:color w:val="0000FF"/>
            <w:position w:val="-1"/>
            <w:sz w:val="24"/>
            <w:szCs w:val="24"/>
            <w:u w:val="single" w:color="0000FF"/>
          </w:rPr>
          <w:t>ht</w:t>
        </w:r>
        <w:r w:rsidRPr="00A366A1">
          <w:rPr>
            <w:rFonts w:ascii="Times New Roman" w:eastAsia="Times New Roman" w:hAnsi="Times New Roman" w:cs="Times New Roman"/>
            <w:color w:val="0000FF"/>
            <w:spacing w:val="1"/>
            <w:position w:val="-1"/>
            <w:sz w:val="24"/>
            <w:szCs w:val="24"/>
            <w:u w:val="single" w:color="0000FF"/>
          </w:rPr>
          <w:t>t</w:t>
        </w:r>
        <w:r w:rsidRPr="00A366A1">
          <w:rPr>
            <w:rFonts w:ascii="Times New Roman" w:eastAsia="Times New Roman" w:hAnsi="Times New Roman" w:cs="Times New Roman"/>
            <w:color w:val="0000FF"/>
            <w:position w:val="-1"/>
            <w:sz w:val="24"/>
            <w:szCs w:val="24"/>
            <w:u w:val="single" w:color="0000FF"/>
          </w:rPr>
          <w:t>p:</w:t>
        </w:r>
        <w:r w:rsidRPr="00A366A1">
          <w:rPr>
            <w:rFonts w:ascii="Times New Roman" w:eastAsia="Times New Roman" w:hAnsi="Times New Roman" w:cs="Times New Roman"/>
            <w:color w:val="0000FF"/>
            <w:spacing w:val="1"/>
            <w:position w:val="-1"/>
            <w:sz w:val="24"/>
            <w:szCs w:val="24"/>
            <w:u w:val="single" w:color="0000FF"/>
          </w:rPr>
          <w:t>/</w:t>
        </w:r>
        <w:r w:rsidRPr="00A366A1">
          <w:rPr>
            <w:rFonts w:ascii="Times New Roman" w:eastAsia="Times New Roman" w:hAnsi="Times New Roman" w:cs="Times New Roman"/>
            <w:color w:val="0000FF"/>
            <w:position w:val="-1"/>
            <w:sz w:val="24"/>
            <w:szCs w:val="24"/>
            <w:u w:val="single" w:color="0000FF"/>
          </w:rPr>
          <w:t>/pha</w:t>
        </w:r>
        <w:r w:rsidRPr="00A366A1">
          <w:rPr>
            <w:rFonts w:ascii="Times New Roman" w:eastAsia="Times New Roman" w:hAnsi="Times New Roman" w:cs="Times New Roman"/>
            <w:color w:val="0000FF"/>
            <w:spacing w:val="-1"/>
            <w:position w:val="-1"/>
            <w:sz w:val="24"/>
            <w:szCs w:val="24"/>
            <w:u w:val="single" w:color="0000FF"/>
          </w:rPr>
          <w:t>r</w:t>
        </w:r>
        <w:r w:rsidRPr="00A366A1">
          <w:rPr>
            <w:rFonts w:ascii="Times New Roman" w:eastAsia="Times New Roman" w:hAnsi="Times New Roman" w:cs="Times New Roman"/>
            <w:color w:val="0000FF"/>
            <w:position w:val="-1"/>
            <w:sz w:val="24"/>
            <w:szCs w:val="24"/>
            <w:u w:val="single" w:color="0000FF"/>
          </w:rPr>
          <w:t>ma</w:t>
        </w:r>
        <w:r w:rsidRPr="00A366A1">
          <w:rPr>
            <w:rFonts w:ascii="Times New Roman" w:eastAsia="Times New Roman" w:hAnsi="Times New Roman" w:cs="Times New Roman"/>
            <w:color w:val="0000FF"/>
            <w:spacing w:val="1"/>
            <w:position w:val="-1"/>
            <w:sz w:val="24"/>
            <w:szCs w:val="24"/>
            <w:u w:val="single" w:color="0000FF"/>
          </w:rPr>
          <w:t>c</w:t>
        </w:r>
        <w:r w:rsidRPr="00A366A1">
          <w:rPr>
            <w:rFonts w:ascii="Times New Roman" w:eastAsia="Times New Roman" w:hAnsi="Times New Roman" w:cs="Times New Roman"/>
            <w:color w:val="0000FF"/>
            <w:spacing w:val="-5"/>
            <w:position w:val="-1"/>
            <w:sz w:val="24"/>
            <w:szCs w:val="24"/>
            <w:u w:val="single" w:color="0000FF"/>
          </w:rPr>
          <w:t>y</w:t>
        </w:r>
        <w:r w:rsidRPr="00A366A1">
          <w:rPr>
            <w:rFonts w:ascii="Times New Roman" w:eastAsia="Times New Roman" w:hAnsi="Times New Roman" w:cs="Times New Roman"/>
            <w:color w:val="0000FF"/>
            <w:position w:val="-1"/>
            <w:sz w:val="24"/>
            <w:szCs w:val="24"/>
            <w:u w:val="single" w:color="0000FF"/>
          </w:rPr>
          <w:t>.</w:t>
        </w:r>
        <w:r w:rsidRPr="00A366A1">
          <w:rPr>
            <w:rFonts w:ascii="Times New Roman" w:eastAsia="Times New Roman" w:hAnsi="Times New Roman" w:cs="Times New Roman"/>
            <w:color w:val="0000FF"/>
            <w:spacing w:val="2"/>
            <w:position w:val="-1"/>
            <w:sz w:val="24"/>
            <w:szCs w:val="24"/>
            <w:u w:val="single" w:color="0000FF"/>
          </w:rPr>
          <w:t>u</w:t>
        </w:r>
        <w:r w:rsidRPr="00A366A1">
          <w:rPr>
            <w:rFonts w:ascii="Times New Roman" w:eastAsia="Times New Roman" w:hAnsi="Times New Roman" w:cs="Times New Roman"/>
            <w:color w:val="0000FF"/>
            <w:position w:val="-1"/>
            <w:sz w:val="24"/>
            <w:szCs w:val="24"/>
            <w:u w:val="single" w:color="0000FF"/>
          </w:rPr>
          <w:t>fl.</w:t>
        </w:r>
        <w:r w:rsidRPr="00A366A1">
          <w:rPr>
            <w:rFonts w:ascii="Times New Roman" w:eastAsia="Times New Roman" w:hAnsi="Times New Roman" w:cs="Times New Roman"/>
            <w:color w:val="0000FF"/>
            <w:spacing w:val="-1"/>
            <w:position w:val="-1"/>
            <w:sz w:val="24"/>
            <w:szCs w:val="24"/>
            <w:u w:val="single" w:color="0000FF"/>
          </w:rPr>
          <w:t>e</w:t>
        </w:r>
        <w:r w:rsidRPr="00A366A1">
          <w:rPr>
            <w:rFonts w:ascii="Times New Roman" w:eastAsia="Times New Roman" w:hAnsi="Times New Roman" w:cs="Times New Roman"/>
            <w:color w:val="0000FF"/>
            <w:position w:val="-1"/>
            <w:sz w:val="24"/>
            <w:szCs w:val="24"/>
            <w:u w:val="single" w:color="0000FF"/>
          </w:rPr>
          <w:t>du</w:t>
        </w:r>
      </w:hyperlink>
    </w:p>
    <w:p w14:paraId="05FEF702" w14:textId="77777777" w:rsidR="00720F16" w:rsidRPr="00A366A1" w:rsidRDefault="00720F16" w:rsidP="00717027">
      <w:pPr>
        <w:spacing w:before="12" w:after="0" w:line="240" w:lineRule="exact"/>
        <w:jc w:val="both"/>
        <w:rPr>
          <w:rFonts w:ascii="Times New Roman" w:hAnsi="Times New Roman" w:cs="Times New Roman"/>
          <w:sz w:val="24"/>
          <w:szCs w:val="24"/>
        </w:rPr>
      </w:pPr>
    </w:p>
    <w:p w14:paraId="2156C578" w14:textId="77777777" w:rsidR="00452C44" w:rsidRPr="00EF43DD" w:rsidRDefault="00F62C15" w:rsidP="00DB0F5D">
      <w:pPr>
        <w:spacing w:before="29" w:after="0" w:line="240" w:lineRule="auto"/>
        <w:ind w:right="137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EF43DD">
        <w:rPr>
          <w:rFonts w:ascii="Times New Roman" w:eastAsia="Times New Roman" w:hAnsi="Times New Roman" w:cs="Times New Roman"/>
          <w:sz w:val="20"/>
          <w:szCs w:val="20"/>
        </w:rPr>
        <w:lastRenderedPageBreak/>
        <w:t>The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Univ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rsi</w:t>
      </w:r>
      <w:r w:rsidRPr="00EF43DD">
        <w:rPr>
          <w:rFonts w:ascii="Times New Roman" w:eastAsia="Times New Roman" w:hAnsi="Times New Roman" w:cs="Times New Roman"/>
          <w:spacing w:val="5"/>
          <w:sz w:val="20"/>
          <w:szCs w:val="20"/>
        </w:rPr>
        <w:t>t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EF43DD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of</w:t>
      </w:r>
      <w:r w:rsidRPr="00EF43DD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F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lorida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is commi</w:t>
      </w:r>
      <w:r w:rsidRPr="00EF43DD">
        <w:rPr>
          <w:rFonts w:ascii="Times New Roman" w:eastAsia="Times New Roman" w:hAnsi="Times New Roman" w:cs="Times New Roman"/>
          <w:spacing w:val="1"/>
          <w:sz w:val="20"/>
          <w:szCs w:val="20"/>
        </w:rPr>
        <w:t>t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ted to nondi</w:t>
      </w:r>
      <w:r w:rsidRPr="00EF43DD">
        <w:rPr>
          <w:rFonts w:ascii="Times New Roman" w:eastAsia="Times New Roman" w:hAnsi="Times New Roman" w:cs="Times New Roman"/>
          <w:spacing w:val="-2"/>
          <w:sz w:val="20"/>
          <w:szCs w:val="20"/>
        </w:rPr>
        <w:t>s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rimin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EF43DD">
        <w:rPr>
          <w:rFonts w:ascii="Times New Roman" w:eastAsia="Times New Roman" w:hAnsi="Times New Roman" w:cs="Times New Roman"/>
          <w:spacing w:val="1"/>
          <w:sz w:val="20"/>
          <w:szCs w:val="20"/>
        </w:rPr>
        <w:t>i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on with r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spe</w:t>
      </w:r>
      <w:r w:rsidRPr="00EF43DD">
        <w:rPr>
          <w:rFonts w:ascii="Times New Roman" w:eastAsia="Times New Roman" w:hAnsi="Times New Roman" w:cs="Times New Roman"/>
          <w:spacing w:val="-2"/>
          <w:sz w:val="20"/>
          <w:szCs w:val="20"/>
        </w:rPr>
        <w:t>c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EF43DD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to r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ace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EF43DD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re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d, r</w:t>
      </w:r>
      <w:r w:rsidRPr="00EF43DD">
        <w:rPr>
          <w:rFonts w:ascii="Times New Roman" w:eastAsia="Times New Roman" w:hAnsi="Times New Roman" w:cs="Times New Roman"/>
          <w:spacing w:val="-2"/>
          <w:sz w:val="20"/>
          <w:szCs w:val="20"/>
        </w:rPr>
        <w:t>e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EF43DD">
        <w:rPr>
          <w:rFonts w:ascii="Times New Roman" w:eastAsia="Times New Roman" w:hAnsi="Times New Roman" w:cs="Times New Roman"/>
          <w:spacing w:val="1"/>
          <w:sz w:val="20"/>
          <w:szCs w:val="20"/>
        </w:rPr>
        <w:t>i</w:t>
      </w:r>
      <w:r w:rsidRPr="00EF43DD">
        <w:rPr>
          <w:rFonts w:ascii="Times New Roman" w:eastAsia="Times New Roman" w:hAnsi="Times New Roman" w:cs="Times New Roman"/>
          <w:spacing w:val="-2"/>
          <w:sz w:val="20"/>
          <w:szCs w:val="20"/>
        </w:rPr>
        <w:t>g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 xml:space="preserve">ion, </w:t>
      </w:r>
      <w:r w:rsidRPr="00EF43DD">
        <w:rPr>
          <w:rFonts w:ascii="Times New Roman" w:eastAsia="Times New Roman" w:hAnsi="Times New Roman" w:cs="Times New Roman"/>
          <w:spacing w:val="2"/>
          <w:sz w:val="20"/>
          <w:szCs w:val="20"/>
        </w:rPr>
        <w:t>a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g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, disabili</w:t>
      </w:r>
      <w:r w:rsidRPr="00EF43DD">
        <w:rPr>
          <w:rFonts w:ascii="Times New Roman" w:eastAsia="Times New Roman" w:hAnsi="Times New Roman" w:cs="Times New Roman"/>
          <w:spacing w:val="3"/>
          <w:sz w:val="20"/>
          <w:szCs w:val="20"/>
        </w:rPr>
        <w:t>t</w:t>
      </w:r>
      <w:r w:rsidRPr="00EF43DD">
        <w:rPr>
          <w:rFonts w:ascii="Times New Roman" w:eastAsia="Times New Roman" w:hAnsi="Times New Roman" w:cs="Times New Roman"/>
          <w:spacing w:val="-5"/>
          <w:sz w:val="20"/>
          <w:szCs w:val="20"/>
        </w:rPr>
        <w:t>y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EF43DD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olor, s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 w:rsidRPr="00EF43DD">
        <w:rPr>
          <w:rFonts w:ascii="Times New Roman" w:eastAsia="Times New Roman" w:hAnsi="Times New Roman" w:cs="Times New Roman"/>
          <w:spacing w:val="2"/>
          <w:sz w:val="20"/>
          <w:szCs w:val="20"/>
        </w:rPr>
        <w:t>x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, ma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r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EF43DD">
        <w:rPr>
          <w:rFonts w:ascii="Times New Roman" w:eastAsia="Times New Roman" w:hAnsi="Times New Roman" w:cs="Times New Roman"/>
          <w:spacing w:val="1"/>
          <w:sz w:val="20"/>
          <w:szCs w:val="20"/>
        </w:rPr>
        <w:t>t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l s</w:t>
      </w:r>
      <w:r w:rsidRPr="00EF43DD">
        <w:rPr>
          <w:rFonts w:ascii="Times New Roman" w:eastAsia="Times New Roman" w:hAnsi="Times New Roman" w:cs="Times New Roman"/>
          <w:spacing w:val="1"/>
          <w:sz w:val="20"/>
          <w:szCs w:val="20"/>
        </w:rPr>
        <w:t>t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tus,</w:t>
      </w:r>
      <w:r w:rsidRPr="00EF43DD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n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EF43DD">
        <w:rPr>
          <w:rFonts w:ascii="Times New Roman" w:eastAsia="Times New Roman" w:hAnsi="Times New Roman" w:cs="Times New Roman"/>
          <w:spacing w:val="1"/>
          <w:sz w:val="20"/>
          <w:szCs w:val="20"/>
        </w:rPr>
        <w:t>i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on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l ori</w:t>
      </w:r>
      <w:r w:rsidRPr="00EF43DD">
        <w:rPr>
          <w:rFonts w:ascii="Times New Roman" w:eastAsia="Times New Roman" w:hAnsi="Times New Roman" w:cs="Times New Roman"/>
          <w:spacing w:val="-2"/>
          <w:sz w:val="20"/>
          <w:szCs w:val="20"/>
        </w:rPr>
        <w:t>g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in, po</w:t>
      </w:r>
      <w:r w:rsidRPr="00EF43DD">
        <w:rPr>
          <w:rFonts w:ascii="Times New Roman" w:eastAsia="Times New Roman" w:hAnsi="Times New Roman" w:cs="Times New Roman"/>
          <w:spacing w:val="1"/>
          <w:sz w:val="20"/>
          <w:szCs w:val="20"/>
        </w:rPr>
        <w:t>l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EF43DD">
        <w:rPr>
          <w:rFonts w:ascii="Times New Roman" w:eastAsia="Times New Roman" w:hAnsi="Times New Roman" w:cs="Times New Roman"/>
          <w:spacing w:val="1"/>
          <w:sz w:val="20"/>
          <w:szCs w:val="20"/>
        </w:rPr>
        <w:t>t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ic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EF43DD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opin</w:t>
      </w:r>
      <w:r w:rsidRPr="00EF43DD">
        <w:rPr>
          <w:rFonts w:ascii="Times New Roman" w:eastAsia="Times New Roman" w:hAnsi="Times New Roman" w:cs="Times New Roman"/>
          <w:spacing w:val="1"/>
          <w:sz w:val="20"/>
          <w:szCs w:val="20"/>
        </w:rPr>
        <w:t>i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 xml:space="preserve">ons or 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f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f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i</w:t>
      </w:r>
      <w:r w:rsidRPr="00EF43DD">
        <w:rPr>
          <w:rFonts w:ascii="Times New Roman" w:eastAsia="Times New Roman" w:hAnsi="Times New Roman" w:cs="Times New Roman"/>
          <w:spacing w:val="1"/>
          <w:sz w:val="20"/>
          <w:szCs w:val="20"/>
        </w:rPr>
        <w:t>l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 xml:space="preserve">iations, or 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ve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te</w:t>
      </w:r>
      <w:r w:rsidRPr="00EF43DD">
        <w:rPr>
          <w:rFonts w:ascii="Times New Roman" w:eastAsia="Times New Roman" w:hAnsi="Times New Roman" w:cs="Times New Roman"/>
          <w:spacing w:val="1"/>
          <w:sz w:val="20"/>
          <w:szCs w:val="20"/>
        </w:rPr>
        <w:t>r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n st</w:t>
      </w:r>
      <w:r w:rsidRPr="00EF43DD">
        <w:rPr>
          <w:rFonts w:ascii="Times New Roman" w:eastAsia="Times New Roman" w:hAnsi="Times New Roman" w:cs="Times New Roman"/>
          <w:spacing w:val="1"/>
          <w:sz w:val="20"/>
          <w:szCs w:val="20"/>
        </w:rPr>
        <w:t>a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tus.</w:t>
      </w:r>
      <w:r w:rsidR="00DB0F5D" w:rsidRPr="00EF43D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F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or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disabili</w:t>
      </w:r>
      <w:r w:rsidRPr="00EF43DD">
        <w:rPr>
          <w:rFonts w:ascii="Times New Roman" w:eastAsia="Times New Roman" w:hAnsi="Times New Roman" w:cs="Times New Roman"/>
          <w:spacing w:val="3"/>
          <w:sz w:val="20"/>
          <w:szCs w:val="20"/>
        </w:rPr>
        <w:t>t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EF43DD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ss</w:t>
      </w:r>
      <w:r w:rsidRPr="00EF43DD">
        <w:rPr>
          <w:rFonts w:ascii="Times New Roman" w:eastAsia="Times New Roman" w:hAnsi="Times New Roman" w:cs="Times New Roman"/>
          <w:spacing w:val="1"/>
          <w:sz w:val="20"/>
          <w:szCs w:val="20"/>
        </w:rPr>
        <w:t>i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stan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ce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EF43DD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ca</w:t>
      </w:r>
      <w:r w:rsidRPr="00EF43DD"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l 352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-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392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-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 xml:space="preserve">1261 </w:t>
      </w:r>
      <w:r w:rsidRPr="00EF43DD">
        <w:rPr>
          <w:rFonts w:ascii="Times New Roman" w:eastAsia="Times New Roman" w:hAnsi="Times New Roman" w:cs="Times New Roman"/>
          <w:spacing w:val="1"/>
          <w:sz w:val="20"/>
          <w:szCs w:val="20"/>
        </w:rPr>
        <w:t>(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V)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or</w:t>
      </w:r>
      <w:r w:rsidRPr="00EF43DD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352-392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-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 xml:space="preserve">3008 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(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TD</w:t>
      </w:r>
      <w:r w:rsidRPr="00EF43DD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).</w:t>
      </w:r>
      <w:r w:rsidR="00DB0F5D" w:rsidRPr="00EF43D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Conta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c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 xml:space="preserve">t </w:t>
      </w:r>
      <w:r w:rsidRPr="00EF43DD">
        <w:rPr>
          <w:rFonts w:ascii="Times New Roman" w:eastAsia="Times New Roman" w:hAnsi="Times New Roman" w:cs="Times New Roman"/>
          <w:spacing w:val="1"/>
          <w:sz w:val="20"/>
          <w:szCs w:val="20"/>
        </w:rPr>
        <w:t>t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he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F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lorida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l</w:t>
      </w:r>
      <w:r w:rsidRPr="00EF43DD">
        <w:rPr>
          <w:rFonts w:ascii="Times New Roman" w:eastAsia="Times New Roman" w:hAnsi="Times New Roman" w:cs="Times New Roman"/>
          <w:spacing w:val="2"/>
          <w:sz w:val="20"/>
          <w:szCs w:val="20"/>
        </w:rPr>
        <w:t>a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EF43DD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Pr="00EF43DD">
        <w:rPr>
          <w:rFonts w:ascii="Times New Roman" w:eastAsia="Times New Roman" w:hAnsi="Times New Roman" w:cs="Times New Roman"/>
          <w:spacing w:val="1"/>
          <w:sz w:val="20"/>
          <w:szCs w:val="20"/>
        </w:rPr>
        <w:t>S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rvi</w:t>
      </w:r>
      <w:r w:rsidRPr="00EF43DD">
        <w:rPr>
          <w:rFonts w:ascii="Times New Roman" w:eastAsia="Times New Roman" w:hAnsi="Times New Roman" w:cs="Times New Roman"/>
          <w:spacing w:val="1"/>
          <w:sz w:val="20"/>
          <w:szCs w:val="20"/>
        </w:rPr>
        <w:t>c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a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t</w:t>
      </w:r>
      <w:r w:rsidRPr="00EF43DD">
        <w:rPr>
          <w:rFonts w:ascii="Times New Roman" w:eastAsia="Times New Roman" w:hAnsi="Times New Roman" w:cs="Times New Roman"/>
          <w:spacing w:val="3"/>
          <w:sz w:val="20"/>
          <w:szCs w:val="20"/>
        </w:rPr>
        <w:t xml:space="preserve"> 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800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-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95</w:t>
      </w:r>
      <w:r w:rsidRPr="00EF43DD">
        <w:rPr>
          <w:rFonts w:ascii="Times New Roman" w:eastAsia="Times New Roman" w:hAnsi="Times New Roman" w:cs="Times New Roman"/>
          <w:spacing w:val="2"/>
          <w:sz w:val="20"/>
          <w:szCs w:val="20"/>
        </w:rPr>
        <w:t>5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-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877</w:t>
      </w:r>
      <w:r w:rsidRPr="00EF43DD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(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TDD)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w</w:t>
      </w:r>
      <w:r w:rsidRPr="00EF43DD">
        <w:rPr>
          <w:rFonts w:ascii="Times New Roman" w:eastAsia="Times New Roman" w:hAnsi="Times New Roman" w:cs="Times New Roman"/>
          <w:spacing w:val="2"/>
          <w:sz w:val="20"/>
          <w:szCs w:val="20"/>
        </w:rPr>
        <w:t>h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e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n of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f</w:t>
      </w:r>
      <w:r w:rsidRPr="00EF43DD">
        <w:rPr>
          <w:rFonts w:ascii="Times New Roman" w:eastAsia="Times New Roman" w:hAnsi="Times New Roman" w:cs="Times New Roman"/>
          <w:spacing w:val="3"/>
          <w:sz w:val="20"/>
          <w:szCs w:val="20"/>
        </w:rPr>
        <w:t>i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ce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s do</w:t>
      </w:r>
      <w:r w:rsidRPr="00EF43DD">
        <w:rPr>
          <w:rFonts w:ascii="Times New Roman" w:eastAsia="Times New Roman" w:hAnsi="Times New Roman" w:cs="Times New Roman"/>
          <w:spacing w:val="2"/>
          <w:sz w:val="20"/>
          <w:szCs w:val="20"/>
        </w:rPr>
        <w:t xml:space="preserve"> 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 xml:space="preserve">not </w:t>
      </w:r>
      <w:r w:rsidRPr="00EF43DD">
        <w:rPr>
          <w:rFonts w:ascii="Times New Roman" w:eastAsia="Times New Roman" w:hAnsi="Times New Roman" w:cs="Times New Roman"/>
          <w:spacing w:val="1"/>
          <w:sz w:val="20"/>
          <w:szCs w:val="20"/>
        </w:rPr>
        <w:t>l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ist</w:t>
      </w:r>
      <w:r w:rsidRPr="00EF43DD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TD</w:t>
      </w:r>
      <w:r w:rsidRPr="00EF43DD">
        <w:rPr>
          <w:rFonts w:ascii="Times New Roman" w:eastAsia="Times New Roman" w:hAnsi="Times New Roman" w:cs="Times New Roman"/>
          <w:spacing w:val="-1"/>
          <w:sz w:val="20"/>
          <w:szCs w:val="20"/>
        </w:rPr>
        <w:t>D</w:t>
      </w:r>
      <w:r w:rsidRPr="00EF43DD">
        <w:rPr>
          <w:rFonts w:ascii="Times New Roman" w:eastAsia="Times New Roman" w:hAnsi="Times New Roman" w:cs="Times New Roman"/>
          <w:sz w:val="20"/>
          <w:szCs w:val="20"/>
        </w:rPr>
        <w:t>.</w:t>
      </w:r>
    </w:p>
    <w:sectPr w:rsidR="00452C44" w:rsidRPr="00EF43DD" w:rsidSect="00295671">
      <w:type w:val="continuous"/>
      <w:pgSz w:w="12240" w:h="15840"/>
      <w:pgMar w:top="1440" w:right="1008" w:bottom="1440" w:left="144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C4D191" w14:textId="77777777" w:rsidR="006B7029" w:rsidRDefault="006B7029">
      <w:pPr>
        <w:spacing w:after="0" w:line="240" w:lineRule="auto"/>
      </w:pPr>
      <w:r>
        <w:separator/>
      </w:r>
    </w:p>
  </w:endnote>
  <w:endnote w:type="continuationSeparator" w:id="0">
    <w:p w14:paraId="59FC9EF9" w14:textId="77777777" w:rsidR="006B7029" w:rsidRDefault="006B70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337A67" w14:textId="302A954D" w:rsidR="00EF43DD" w:rsidRPr="00EF43DD" w:rsidRDefault="00EF43DD">
    <w:pPr>
      <w:pStyle w:val="Footer"/>
      <w:rPr>
        <w:sz w:val="16"/>
        <w:szCs w:val="16"/>
      </w:rPr>
    </w:pPr>
    <w:r>
      <w:tab/>
    </w:r>
    <w:r>
      <w:tab/>
    </w:r>
    <w:r w:rsidRPr="00EF43DD">
      <w:rPr>
        <w:sz w:val="16"/>
        <w:szCs w:val="16"/>
      </w:rPr>
      <w:t xml:space="preserve">Revised: </w:t>
    </w:r>
    <w:r w:rsidR="00533B16">
      <w:rPr>
        <w:sz w:val="16"/>
        <w:szCs w:val="16"/>
      </w:rPr>
      <w:t>03/28/201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645769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50A663" w14:textId="77777777" w:rsidR="0072570F" w:rsidRDefault="0072570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40BF81C" w14:textId="77777777" w:rsidR="0072570F" w:rsidRDefault="007257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CAF7DB" w14:textId="77777777" w:rsidR="006B7029" w:rsidRDefault="006B7029">
      <w:pPr>
        <w:spacing w:after="0" w:line="240" w:lineRule="auto"/>
      </w:pPr>
      <w:r>
        <w:separator/>
      </w:r>
    </w:p>
  </w:footnote>
  <w:footnote w:type="continuationSeparator" w:id="0">
    <w:p w14:paraId="43CFE226" w14:textId="77777777" w:rsidR="006B7029" w:rsidRDefault="006B70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331" w:type="pct"/>
      <w:jc w:val="center"/>
      <w:tblLook w:val="01E0" w:firstRow="1" w:lastRow="1" w:firstColumn="1" w:lastColumn="1" w:noHBand="0" w:noVBand="0"/>
    </w:tblPr>
    <w:tblGrid>
      <w:gridCol w:w="9637"/>
      <w:gridCol w:w="343"/>
    </w:tblGrid>
    <w:tr w:rsidR="0072570F" w14:paraId="33BE527C" w14:textId="77777777" w:rsidTr="00C66F57">
      <w:trPr>
        <w:jc w:val="center"/>
      </w:trPr>
      <w:tc>
        <w:tcPr>
          <w:tcW w:w="4828" w:type="pct"/>
          <w:tcBorders>
            <w:right w:val="single" w:sz="6" w:space="0" w:color="000000" w:themeColor="text1"/>
          </w:tcBorders>
        </w:tcPr>
        <w:sdt>
          <w:sdtPr>
            <w:rPr>
              <w:rFonts w:ascii="Times New Roman" w:hAnsi="Times New Roman" w:cs="Times New Roman"/>
              <w:sz w:val="20"/>
              <w:szCs w:val="20"/>
            </w:rPr>
            <w:alias w:val="Company"/>
            <w:id w:val="78735422"/>
            <w:placeholder>
              <w:docPart w:val="3EC6448D258B4EB9B3D56567AF35EFDC"/>
            </w:placeholder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EndPr/>
          <w:sdtContent>
            <w:p w14:paraId="3423DBA0" w14:textId="77777777" w:rsidR="0072570F" w:rsidRPr="00EF43DD" w:rsidRDefault="0072570F">
              <w:pPr>
                <w:pStyle w:val="Header"/>
                <w:jc w:val="right"/>
                <w:rPr>
                  <w:sz w:val="20"/>
                  <w:szCs w:val="20"/>
                </w:rPr>
              </w:pPr>
              <w:r w:rsidRPr="00EF43DD">
                <w:rPr>
                  <w:rFonts w:ascii="Times New Roman" w:hAnsi="Times New Roman" w:cs="Times New Roman"/>
                  <w:sz w:val="20"/>
                  <w:szCs w:val="20"/>
                </w:rPr>
                <w:t>UF College of Pharmacy</w:t>
              </w:r>
            </w:p>
          </w:sdtContent>
        </w:sdt>
        <w:p w14:paraId="5EAD67FC" w14:textId="77777777" w:rsidR="0072570F" w:rsidRPr="00C66F57" w:rsidRDefault="00EF43DD" w:rsidP="00C66F57">
          <w:pPr>
            <w:pStyle w:val="Header"/>
            <w:jc w:val="right"/>
            <w:rPr>
              <w:rFonts w:ascii="Times New Roman" w:hAnsi="Times New Roman" w:cs="Times New Roman"/>
            </w:rPr>
          </w:pPr>
          <w:r w:rsidRPr="00EF43DD">
            <w:rPr>
              <w:rFonts w:ascii="Times New Roman" w:hAnsi="Times New Roman" w:cs="Times New Roman"/>
              <w:sz w:val="20"/>
              <w:szCs w:val="20"/>
            </w:rPr>
            <w:t>PharmD/</w:t>
          </w:r>
          <w:r w:rsidR="0072570F" w:rsidRPr="00EF43DD">
            <w:rPr>
              <w:rFonts w:ascii="Times New Roman" w:hAnsi="Times New Roman" w:cs="Times New Roman"/>
              <w:sz w:val="20"/>
              <w:szCs w:val="20"/>
            </w:rPr>
            <w:t>MBA Curriculum</w:t>
          </w:r>
        </w:p>
      </w:tc>
      <w:tc>
        <w:tcPr>
          <w:tcW w:w="172" w:type="pct"/>
          <w:tcBorders>
            <w:left w:val="single" w:sz="6" w:space="0" w:color="000000" w:themeColor="text1"/>
          </w:tcBorders>
          <w:vAlign w:val="center"/>
        </w:tcPr>
        <w:p w14:paraId="3D7B06BD" w14:textId="15099227" w:rsidR="0072570F" w:rsidRDefault="0072570F">
          <w:pPr>
            <w:pStyle w:val="Header"/>
            <w:rPr>
              <w:b/>
              <w:bCs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397257">
            <w:rPr>
              <w:noProof/>
            </w:rPr>
            <w:t>6</w:t>
          </w:r>
          <w:r>
            <w:rPr>
              <w:noProof/>
            </w:rPr>
            <w:fldChar w:fldCharType="end"/>
          </w:r>
        </w:p>
      </w:tc>
    </w:tr>
  </w:tbl>
  <w:p w14:paraId="276F2003" w14:textId="77777777" w:rsidR="00452C44" w:rsidRDefault="00452C44">
    <w:pPr>
      <w:spacing w:after="0" w:line="0" w:lineRule="atLeast"/>
      <w:rPr>
        <w:sz w:val="0"/>
        <w:szCs w:val="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NTC2NDY1MgdCQyUdpeDU4uLM/DyQAsNaAPTEt3gsAAAA"/>
  </w:docVars>
  <w:rsids>
    <w:rsidRoot w:val="00452C44"/>
    <w:rsid w:val="00030BF2"/>
    <w:rsid w:val="00064125"/>
    <w:rsid w:val="00114C8B"/>
    <w:rsid w:val="00146D82"/>
    <w:rsid w:val="00147F74"/>
    <w:rsid w:val="001600B7"/>
    <w:rsid w:val="00180115"/>
    <w:rsid w:val="001A4C4B"/>
    <w:rsid w:val="001F34E7"/>
    <w:rsid w:val="001F5BFF"/>
    <w:rsid w:val="00295671"/>
    <w:rsid w:val="002C4676"/>
    <w:rsid w:val="00305957"/>
    <w:rsid w:val="00331083"/>
    <w:rsid w:val="00344E51"/>
    <w:rsid w:val="00397257"/>
    <w:rsid w:val="003A0D5D"/>
    <w:rsid w:val="003A514E"/>
    <w:rsid w:val="00452C44"/>
    <w:rsid w:val="004768FE"/>
    <w:rsid w:val="004B37EE"/>
    <w:rsid w:val="004D1943"/>
    <w:rsid w:val="004F3A36"/>
    <w:rsid w:val="00517ED7"/>
    <w:rsid w:val="00533B16"/>
    <w:rsid w:val="006003D8"/>
    <w:rsid w:val="00673CAE"/>
    <w:rsid w:val="006B1478"/>
    <w:rsid w:val="006B7029"/>
    <w:rsid w:val="006D497B"/>
    <w:rsid w:val="006F2A9C"/>
    <w:rsid w:val="00707E0A"/>
    <w:rsid w:val="00717027"/>
    <w:rsid w:val="00720F16"/>
    <w:rsid w:val="0072570F"/>
    <w:rsid w:val="00762A6F"/>
    <w:rsid w:val="0077631C"/>
    <w:rsid w:val="00782EE4"/>
    <w:rsid w:val="007831C4"/>
    <w:rsid w:val="00787C91"/>
    <w:rsid w:val="007919DA"/>
    <w:rsid w:val="007934FA"/>
    <w:rsid w:val="007A0E1F"/>
    <w:rsid w:val="007B29CD"/>
    <w:rsid w:val="007B4E0C"/>
    <w:rsid w:val="00807737"/>
    <w:rsid w:val="0081576C"/>
    <w:rsid w:val="00852AE6"/>
    <w:rsid w:val="008800CC"/>
    <w:rsid w:val="00885230"/>
    <w:rsid w:val="008D61A1"/>
    <w:rsid w:val="008F4482"/>
    <w:rsid w:val="008F5417"/>
    <w:rsid w:val="00913EE7"/>
    <w:rsid w:val="0094679D"/>
    <w:rsid w:val="00951C63"/>
    <w:rsid w:val="009D7114"/>
    <w:rsid w:val="00A058EA"/>
    <w:rsid w:val="00A155A8"/>
    <w:rsid w:val="00A366A1"/>
    <w:rsid w:val="00A41DD8"/>
    <w:rsid w:val="00A41DFB"/>
    <w:rsid w:val="00A70671"/>
    <w:rsid w:val="00A86CEE"/>
    <w:rsid w:val="00B000EB"/>
    <w:rsid w:val="00B02403"/>
    <w:rsid w:val="00B028A9"/>
    <w:rsid w:val="00B9561F"/>
    <w:rsid w:val="00BC7BF6"/>
    <w:rsid w:val="00BD13B8"/>
    <w:rsid w:val="00BE52BC"/>
    <w:rsid w:val="00C0705C"/>
    <w:rsid w:val="00C4188A"/>
    <w:rsid w:val="00C45F9D"/>
    <w:rsid w:val="00C52ADA"/>
    <w:rsid w:val="00C66F57"/>
    <w:rsid w:val="00C918AF"/>
    <w:rsid w:val="00C96BD7"/>
    <w:rsid w:val="00CA373F"/>
    <w:rsid w:val="00CE01EA"/>
    <w:rsid w:val="00D44589"/>
    <w:rsid w:val="00DB0F5D"/>
    <w:rsid w:val="00DD6E26"/>
    <w:rsid w:val="00DE3FAE"/>
    <w:rsid w:val="00E04864"/>
    <w:rsid w:val="00E06B67"/>
    <w:rsid w:val="00E328DE"/>
    <w:rsid w:val="00E96A68"/>
    <w:rsid w:val="00ED7D52"/>
    <w:rsid w:val="00EE00D2"/>
    <w:rsid w:val="00EF43DD"/>
    <w:rsid w:val="00F05754"/>
    <w:rsid w:val="00F36C41"/>
    <w:rsid w:val="00F53DA8"/>
    <w:rsid w:val="00F62C15"/>
    <w:rsid w:val="00F633A7"/>
    <w:rsid w:val="00F71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A3C75D6"/>
  <w15:docId w15:val="{7DCAB049-EB01-486F-BD88-E6FAD90BB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uiPriority w:val="9"/>
    <w:qFormat/>
    <w:rsid w:val="00885230"/>
    <w:pPr>
      <w:keepNext/>
      <w:spacing w:after="0" w:line="240" w:lineRule="auto"/>
      <w:outlineLvl w:val="0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03D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048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864"/>
  </w:style>
  <w:style w:type="paragraph" w:styleId="Footer">
    <w:name w:val="footer"/>
    <w:basedOn w:val="Normal"/>
    <w:link w:val="FooterChar"/>
    <w:uiPriority w:val="99"/>
    <w:unhideWhenUsed/>
    <w:rsid w:val="00E048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864"/>
  </w:style>
  <w:style w:type="character" w:customStyle="1" w:styleId="Heading1Char">
    <w:name w:val="Heading 1 Char"/>
    <w:basedOn w:val="DefaultParagraphFont"/>
    <w:link w:val="Heading1"/>
    <w:uiPriority w:val="9"/>
    <w:rsid w:val="00885230"/>
    <w:rPr>
      <w:rFonts w:ascii="Times New Roman" w:hAnsi="Times New Roman" w:cs="Times New Roman"/>
      <w:b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52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2BC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CE01EA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DB0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328D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070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70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70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70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705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9561F"/>
    <w:pPr>
      <w:widowControl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851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ba.com/the-gmat.aspx" TargetMode="External"/><Relationship Id="rId13" Type="http://schemas.openxmlformats.org/officeDocument/2006/relationships/hyperlink" Target="https://en.wikipedia.org/wiki/Verbal_reasoning" TargetMode="External"/><Relationship Id="rId18" Type="http://schemas.openxmlformats.org/officeDocument/2006/relationships/footer" Target="footer1.xml"/><Relationship Id="rId26" Type="http://schemas.openxmlformats.org/officeDocument/2006/relationships/hyperlink" Target="http://pharmacy.ufl.edu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2.png"/><Relationship Id="rId7" Type="http://schemas.openxmlformats.org/officeDocument/2006/relationships/hyperlink" Target="http://floridamba.ufl.edu/full-time/two-year/" TargetMode="External"/><Relationship Id="rId12" Type="http://schemas.openxmlformats.org/officeDocument/2006/relationships/hyperlink" Target="https://en.wikipedia.org/wiki/Educational_Testing_Service" TargetMode="External"/><Relationship Id="rId17" Type="http://schemas.openxmlformats.org/officeDocument/2006/relationships/header" Target="header1.xml"/><Relationship Id="rId25" Type="http://schemas.openxmlformats.org/officeDocument/2006/relationships/hyperlink" Target="mailto:frontdesk@cop.ufl.edu" TargetMode="External"/><Relationship Id="rId2" Type="http://schemas.openxmlformats.org/officeDocument/2006/relationships/styles" Target="styles.xml"/><Relationship Id="rId16" Type="http://schemas.openxmlformats.org/officeDocument/2006/relationships/hyperlink" Target="mailto:sarah.carlson@warrington.ufl.edu" TargetMode="External"/><Relationship Id="rId20" Type="http://schemas.openxmlformats.org/officeDocument/2006/relationships/image" Target="media/image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Graduate_Record_Examinations" TargetMode="External"/><Relationship Id="rId24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en.wikipedia.org/wiki/Critical_thinking" TargetMode="External"/><Relationship Id="rId23" Type="http://schemas.openxmlformats.org/officeDocument/2006/relationships/image" Target="media/image4.png"/><Relationship Id="rId28" Type="http://schemas.openxmlformats.org/officeDocument/2006/relationships/glossaryDocument" Target="glossary/document.xml"/><Relationship Id="rId10" Type="http://schemas.openxmlformats.org/officeDocument/2006/relationships/hyperlink" Target="https://en.wikipedia.org/wiki/Graduate_school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Standardized_test" TargetMode="External"/><Relationship Id="rId14" Type="http://schemas.openxmlformats.org/officeDocument/2006/relationships/hyperlink" Target="https://en.wikipedia.org/wiki/Independent_School_Entrance_Examination" TargetMode="External"/><Relationship Id="rId22" Type="http://schemas.openxmlformats.org/officeDocument/2006/relationships/image" Target="media/image3.png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EC6448D258B4EB9B3D56567AF35E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0D213-761F-4C45-A3AE-EC37A731EA7C}"/>
      </w:docPartPr>
      <w:docPartBody>
        <w:p w:rsidR="00D4714C" w:rsidRDefault="00D42A47" w:rsidP="00D42A47">
          <w:pPr>
            <w:pStyle w:val="3EC6448D258B4EB9B3D56567AF35EFDC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42A47"/>
    <w:rsid w:val="000C7E39"/>
    <w:rsid w:val="001532EB"/>
    <w:rsid w:val="00167230"/>
    <w:rsid w:val="001F23F0"/>
    <w:rsid w:val="004D6589"/>
    <w:rsid w:val="006B7B70"/>
    <w:rsid w:val="007C7678"/>
    <w:rsid w:val="008D5FC5"/>
    <w:rsid w:val="009053D2"/>
    <w:rsid w:val="00D42A47"/>
    <w:rsid w:val="00D4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EC6448D258B4EB9B3D56567AF35EFDC">
    <w:name w:val="3EC6448D258B4EB9B3D56567AF35EFDC"/>
    <w:rsid w:val="00D42A47"/>
  </w:style>
  <w:style w:type="paragraph" w:customStyle="1" w:styleId="D5DBFC274BB94AF29601CE7911F84150">
    <w:name w:val="D5DBFC274BB94AF29601CE7911F84150"/>
    <w:rsid w:val="00D42A4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EF43D9-3E76-4DE6-91E8-9E202B223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1991</Words>
  <Characters>1135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TOR OF PHARMACY</vt:lpstr>
    </vt:vector>
  </TitlesOfParts>
  <Company>UF College of Pharmacy</Company>
  <LinksUpToDate>false</LinksUpToDate>
  <CharactersWithSpaces>1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TOR OF PHARMACY</dc:title>
  <dc:creator>College of Pharmacy</dc:creator>
  <cp:lastModifiedBy>Whalen, Karen</cp:lastModifiedBy>
  <cp:revision>3</cp:revision>
  <cp:lastPrinted>2017-05-09T20:06:00Z</cp:lastPrinted>
  <dcterms:created xsi:type="dcterms:W3CDTF">2020-02-20T23:18:00Z</dcterms:created>
  <dcterms:modified xsi:type="dcterms:W3CDTF">2020-02-20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3-27T00:00:00Z</vt:filetime>
  </property>
  <property fmtid="{D5CDD505-2E9C-101B-9397-08002B2CF9AE}" pid="3" name="LastSaved">
    <vt:filetime>2013-05-20T00:00:00Z</vt:filetime>
  </property>
</Properties>
</file>